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FEDA9" w14:textId="41ED881B" w:rsidR="00DC3E6B" w:rsidRPr="001D6F8C" w:rsidRDefault="00DC3E6B" w:rsidP="00ED3C0E">
      <w:pPr>
        <w:tabs>
          <w:tab w:val="left" w:pos="8790"/>
        </w:tabs>
        <w:spacing w:after="0" w:line="240" w:lineRule="auto"/>
        <w:contextualSpacing/>
        <w:jc w:val="right"/>
        <w:rPr>
          <w:rFonts w:asciiTheme="majorHAnsi" w:eastAsiaTheme="minorEastAsia" w:hAnsiTheme="majorHAnsi" w:cs="Sylfaen"/>
          <w:b/>
          <w:noProof w:val="0"/>
          <w:sz w:val="20"/>
          <w:szCs w:val="20"/>
          <w:lang w:val="ka-GE" w:eastAsia="ru-RU"/>
        </w:rPr>
      </w:pPr>
      <w:r w:rsidRPr="001D6F8C">
        <w:rPr>
          <w:rFonts w:asciiTheme="majorHAnsi" w:eastAsiaTheme="minorEastAsia" w:hAnsiTheme="majorHAnsi" w:cs="Sylfaen"/>
          <w:b/>
          <w:noProof w:val="0"/>
          <w:sz w:val="20"/>
          <w:szCs w:val="20"/>
          <w:lang w:val="ka-GE" w:eastAsia="ru-RU"/>
        </w:rPr>
        <w:t>დანართი</w:t>
      </w:r>
      <w:r w:rsidR="00ED3C0E">
        <w:rPr>
          <w:rFonts w:asciiTheme="majorHAnsi" w:eastAsiaTheme="minorEastAsia" w:hAnsiTheme="majorHAnsi" w:cs="Sylfaen"/>
          <w:b/>
          <w:noProof w:val="0"/>
          <w:sz w:val="20"/>
          <w:szCs w:val="20"/>
          <w:lang w:val="ka-GE" w:eastAsia="ru-RU"/>
        </w:rPr>
        <w:t xml:space="preserve"> </w:t>
      </w:r>
      <w:r w:rsidRPr="001D6F8C">
        <w:rPr>
          <w:rFonts w:asciiTheme="majorHAnsi" w:eastAsiaTheme="minorEastAsia" w:hAnsiTheme="majorHAnsi" w:cs="Sylfaen"/>
          <w:b/>
          <w:noProof w:val="0"/>
          <w:sz w:val="20"/>
          <w:szCs w:val="20"/>
          <w:lang w:val="ka-GE" w:eastAsia="ru-RU"/>
        </w:rPr>
        <w:t>4</w:t>
      </w:r>
    </w:p>
    <w:p w14:paraId="342D2A5D" w14:textId="77777777" w:rsidR="00DC3E6B" w:rsidRPr="001D6F8C" w:rsidRDefault="00DC3E6B" w:rsidP="00ED3C0E">
      <w:pPr>
        <w:spacing w:after="0" w:line="240" w:lineRule="auto"/>
        <w:jc w:val="right"/>
        <w:rPr>
          <w:rFonts w:ascii="Sylfaen" w:hAnsi="Sylfaen"/>
          <w:b/>
          <w:bCs/>
          <w:sz w:val="18"/>
          <w:szCs w:val="18"/>
        </w:rPr>
      </w:pPr>
    </w:p>
    <w:p w14:paraId="43BF0495" w14:textId="77777777" w:rsidR="00DC3E6B" w:rsidRPr="001D6F8C" w:rsidRDefault="00DC3E6B" w:rsidP="00ED3C0E">
      <w:pPr>
        <w:spacing w:after="0" w:line="240" w:lineRule="auto"/>
        <w:jc w:val="right"/>
        <w:rPr>
          <w:rFonts w:ascii="Sylfaen" w:hAnsi="Sylfaen"/>
          <w:b/>
          <w:bCs/>
          <w:sz w:val="18"/>
          <w:szCs w:val="18"/>
        </w:rPr>
      </w:pPr>
    </w:p>
    <w:p w14:paraId="21EB17A4" w14:textId="4ED7254B" w:rsidR="00DC3E6B" w:rsidRPr="001D6F8C" w:rsidRDefault="00DC3E6B" w:rsidP="00ED3C0E">
      <w:pPr>
        <w:spacing w:after="0" w:line="240" w:lineRule="auto"/>
        <w:jc w:val="right"/>
        <w:rPr>
          <w:rFonts w:ascii="Sylfaen" w:eastAsia="Sylfaen" w:hAnsi="Sylfaen" w:cs="Sylfaen"/>
          <w:noProof w:val="0"/>
          <w:sz w:val="18"/>
          <w:szCs w:val="18"/>
          <w:lang w:val="en-US"/>
        </w:rPr>
      </w:pPr>
      <w:r w:rsidRPr="001D6F8C">
        <w:rPr>
          <w:rFonts w:ascii="Sylfaen" w:hAnsi="Sylfaen"/>
          <w:b/>
          <w:bCs/>
          <w:sz w:val="18"/>
          <w:szCs w:val="18"/>
        </w:rPr>
        <w:t>დამტკიცებულია</w:t>
      </w:r>
      <w:r w:rsidRPr="001D6F8C">
        <w:rPr>
          <w:rFonts w:ascii="Sylfaen" w:hAnsi="Sylfaen"/>
          <w:sz w:val="18"/>
          <w:szCs w:val="18"/>
        </w:rPr>
        <w:t>:</w:t>
      </w:r>
      <w:r w:rsidR="00ED3C0E">
        <w:rPr>
          <w:rFonts w:ascii="Sylfaen" w:hAnsi="Sylfaen"/>
          <w:sz w:val="18"/>
          <w:szCs w:val="18"/>
        </w:rPr>
        <w:t xml:space="preserve"> 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შავი</w:t>
      </w:r>
      <w:r w:rsidR="00ED3C0E">
        <w:rPr>
          <w:rFonts w:ascii="Sylfaen" w:eastAsia="Sylfaen" w:hAnsi="Sylfaen" w:cs="Sylfaen"/>
          <w:spacing w:val="-1"/>
          <w:sz w:val="18"/>
          <w:szCs w:val="18"/>
        </w:rPr>
        <w:t xml:space="preserve"> 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ზღვის</w:t>
      </w:r>
      <w:r w:rsidR="00ED3C0E">
        <w:rPr>
          <w:rFonts w:ascii="Sylfaen" w:eastAsia="Sylfaen" w:hAnsi="Sylfaen" w:cs="Sylfaen"/>
          <w:spacing w:val="-1"/>
          <w:sz w:val="18"/>
          <w:szCs w:val="18"/>
        </w:rPr>
        <w:t xml:space="preserve"> 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საერთაშორისო</w:t>
      </w:r>
      <w:r w:rsidR="00ED3C0E">
        <w:rPr>
          <w:rFonts w:ascii="Sylfaen" w:eastAsia="Sylfaen" w:hAnsi="Sylfaen" w:cs="Sylfaen"/>
          <w:spacing w:val="-1"/>
          <w:sz w:val="18"/>
          <w:szCs w:val="18"/>
        </w:rPr>
        <w:t xml:space="preserve"> 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უნივერსიტეტის</w:t>
      </w:r>
      <w:r w:rsidR="00ED3C0E">
        <w:rPr>
          <w:rFonts w:ascii="Sylfaen" w:eastAsia="Sylfaen" w:hAnsi="Sylfaen" w:cs="Sylfaen"/>
          <w:spacing w:val="-1"/>
          <w:sz w:val="18"/>
          <w:szCs w:val="18"/>
        </w:rPr>
        <w:t xml:space="preserve"> 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მმ</w:t>
      </w:r>
      <w:r w:rsidRPr="001D6F8C">
        <w:rPr>
          <w:rFonts w:ascii="Sylfaen" w:eastAsia="Sylfaen" w:hAnsi="Sylfaen" w:cs="Sylfaen"/>
          <w:sz w:val="18"/>
          <w:szCs w:val="18"/>
        </w:rPr>
        <w:t>არ</w:t>
      </w:r>
      <w:r w:rsidRPr="001D6F8C">
        <w:rPr>
          <w:rFonts w:ascii="Sylfaen" w:eastAsia="Sylfaen" w:hAnsi="Sylfaen" w:cs="Sylfaen"/>
          <w:spacing w:val="1"/>
          <w:sz w:val="18"/>
          <w:szCs w:val="18"/>
        </w:rPr>
        <w:t>თ</w:t>
      </w:r>
      <w:r w:rsidRPr="001D6F8C">
        <w:rPr>
          <w:rFonts w:ascii="Sylfaen" w:eastAsia="Sylfaen" w:hAnsi="Sylfaen" w:cs="Sylfaen"/>
          <w:sz w:val="18"/>
          <w:szCs w:val="18"/>
        </w:rPr>
        <w:t>ველი</w:t>
      </w:r>
      <w:r w:rsidR="00ED3C0E">
        <w:rPr>
          <w:rFonts w:ascii="Sylfaen" w:eastAsia="Sylfaen" w:hAnsi="Sylfaen" w:cs="Sylfaen"/>
          <w:sz w:val="18"/>
          <w:szCs w:val="18"/>
        </w:rPr>
        <w:t xml:space="preserve"> 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ს</w:t>
      </w:r>
      <w:r w:rsidRPr="001D6F8C">
        <w:rPr>
          <w:rFonts w:ascii="Sylfaen" w:eastAsia="Sylfaen" w:hAnsi="Sylfaen" w:cs="Sylfaen"/>
          <w:sz w:val="18"/>
          <w:szCs w:val="18"/>
        </w:rPr>
        <w:t>ა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ბ</w:t>
      </w:r>
      <w:r w:rsidRPr="001D6F8C">
        <w:rPr>
          <w:rFonts w:ascii="Sylfaen" w:eastAsia="Sylfaen" w:hAnsi="Sylfaen" w:cs="Sylfaen"/>
          <w:sz w:val="18"/>
          <w:szCs w:val="18"/>
        </w:rPr>
        <w:t>ჭოს</w:t>
      </w:r>
    </w:p>
    <w:p w14:paraId="52F6A6EC" w14:textId="346CE4B4" w:rsidR="00DC3E6B" w:rsidRPr="001D6F8C" w:rsidRDefault="00ED3C0E" w:rsidP="00ED3C0E">
      <w:pPr>
        <w:spacing w:after="0" w:line="240" w:lineRule="auto"/>
        <w:jc w:val="right"/>
        <w:rPr>
          <w:rFonts w:ascii="Sylfaen" w:hAnsi="Sylfaen"/>
          <w:b/>
          <w:sz w:val="28"/>
          <w:szCs w:val="28"/>
          <w:lang w:val="ka-GE"/>
        </w:rPr>
      </w:pPr>
      <w:r>
        <w:rPr>
          <w:rFonts w:ascii="Sylfaen" w:eastAsia="Sylfaen" w:hAnsi="Sylfaen" w:cs="Sylfaen"/>
          <w:sz w:val="18"/>
          <w:szCs w:val="18"/>
        </w:rPr>
        <w:t xml:space="preserve"> </w:t>
      </w:r>
      <w:r w:rsidR="00DC3E6B" w:rsidRPr="001D6F8C">
        <w:rPr>
          <w:rFonts w:ascii="Sylfaen" w:eastAsia="Sylfaen" w:hAnsi="Sylfaen" w:cs="Sylfaen"/>
          <w:sz w:val="18"/>
          <w:szCs w:val="18"/>
        </w:rPr>
        <w:t>2024</w:t>
      </w:r>
      <w:r>
        <w:rPr>
          <w:rFonts w:ascii="Sylfaen" w:eastAsia="Sylfaen" w:hAnsi="Sylfaen" w:cs="Sylfaen"/>
          <w:sz w:val="18"/>
          <w:szCs w:val="18"/>
        </w:rPr>
        <w:t xml:space="preserve"> </w:t>
      </w:r>
      <w:r w:rsidR="00DC3E6B" w:rsidRPr="001D6F8C">
        <w:rPr>
          <w:rFonts w:ascii="Sylfaen" w:eastAsia="Sylfaen" w:hAnsi="Sylfaen" w:cs="Sylfaen"/>
          <w:spacing w:val="-1"/>
          <w:sz w:val="18"/>
          <w:szCs w:val="18"/>
        </w:rPr>
        <w:t>წ</w:t>
      </w:r>
      <w:r w:rsidR="00DC3E6B" w:rsidRPr="001D6F8C">
        <w:rPr>
          <w:rFonts w:ascii="Sylfaen" w:eastAsia="Sylfaen" w:hAnsi="Sylfaen" w:cs="Sylfaen"/>
          <w:sz w:val="18"/>
          <w:szCs w:val="18"/>
        </w:rPr>
        <w:t>ლ</w:t>
      </w:r>
      <w:r w:rsidR="00DC3E6B" w:rsidRPr="001D6F8C">
        <w:rPr>
          <w:rFonts w:ascii="Sylfaen" w:eastAsia="Sylfaen" w:hAnsi="Sylfaen" w:cs="Sylfaen"/>
          <w:spacing w:val="-1"/>
          <w:sz w:val="18"/>
          <w:szCs w:val="18"/>
        </w:rPr>
        <w:t>ი</w:t>
      </w:r>
      <w:r w:rsidR="00DC3E6B" w:rsidRPr="001D6F8C">
        <w:rPr>
          <w:rFonts w:ascii="Sylfaen" w:eastAsia="Sylfaen" w:hAnsi="Sylfaen" w:cs="Sylfaen"/>
          <w:sz w:val="18"/>
          <w:szCs w:val="18"/>
        </w:rPr>
        <w:t>ს</w:t>
      </w:r>
      <w:r>
        <w:rPr>
          <w:rFonts w:ascii="Sylfaen" w:eastAsia="Sylfaen" w:hAnsi="Sylfaen" w:cs="Sylfaen"/>
          <w:sz w:val="18"/>
          <w:szCs w:val="18"/>
        </w:rPr>
        <w:t xml:space="preserve"> </w:t>
      </w:r>
      <w:r w:rsidR="00DC3E6B" w:rsidRPr="001D6F8C">
        <w:rPr>
          <w:rFonts w:ascii="Sylfaen" w:eastAsia="Sylfaen" w:hAnsi="Sylfaen" w:cs="Sylfaen"/>
          <w:spacing w:val="-1"/>
          <w:sz w:val="18"/>
          <w:szCs w:val="18"/>
        </w:rPr>
        <w:t>10</w:t>
      </w:r>
      <w:r>
        <w:rPr>
          <w:rFonts w:ascii="Sylfaen" w:eastAsia="Sylfaen" w:hAnsi="Sylfaen" w:cs="Sylfaen"/>
          <w:sz w:val="18"/>
          <w:szCs w:val="18"/>
        </w:rPr>
        <w:t xml:space="preserve"> </w:t>
      </w:r>
      <w:r w:rsidR="00DC3E6B" w:rsidRPr="001D6F8C">
        <w:rPr>
          <w:rFonts w:ascii="Sylfaen" w:eastAsia="Sylfaen" w:hAnsi="Sylfaen" w:cs="Sylfaen"/>
          <w:spacing w:val="-1"/>
          <w:sz w:val="18"/>
          <w:szCs w:val="18"/>
        </w:rPr>
        <w:t>იანვრის</w:t>
      </w:r>
      <w:r>
        <w:rPr>
          <w:rFonts w:ascii="Sylfaen" w:eastAsia="Sylfaen" w:hAnsi="Sylfaen" w:cs="Sylfaen"/>
          <w:spacing w:val="-1"/>
          <w:sz w:val="18"/>
          <w:szCs w:val="18"/>
        </w:rPr>
        <w:t xml:space="preserve"> </w:t>
      </w:r>
      <w:r w:rsidR="00DC3E6B" w:rsidRPr="001D6F8C">
        <w:rPr>
          <w:rFonts w:ascii="Sylfaen" w:eastAsia="Sylfaen" w:hAnsi="Sylfaen" w:cs="Sylfaen"/>
          <w:sz w:val="18"/>
          <w:szCs w:val="18"/>
        </w:rPr>
        <w:t>და</w:t>
      </w:r>
      <w:r w:rsidR="00DC3E6B" w:rsidRPr="001D6F8C">
        <w:rPr>
          <w:rFonts w:ascii="Sylfaen" w:eastAsia="Sylfaen" w:hAnsi="Sylfaen" w:cs="Sylfaen"/>
          <w:spacing w:val="1"/>
          <w:sz w:val="18"/>
          <w:szCs w:val="18"/>
        </w:rPr>
        <w:t>დ</w:t>
      </w:r>
      <w:r w:rsidR="00DC3E6B" w:rsidRPr="001D6F8C">
        <w:rPr>
          <w:rFonts w:ascii="Sylfaen" w:eastAsia="Sylfaen" w:hAnsi="Sylfaen" w:cs="Sylfaen"/>
          <w:spacing w:val="-3"/>
          <w:sz w:val="18"/>
          <w:szCs w:val="18"/>
        </w:rPr>
        <w:t>გ</w:t>
      </w:r>
      <w:r w:rsidR="00DC3E6B" w:rsidRPr="001D6F8C">
        <w:rPr>
          <w:rFonts w:ascii="Sylfaen" w:eastAsia="Sylfaen" w:hAnsi="Sylfaen" w:cs="Sylfaen"/>
          <w:spacing w:val="1"/>
          <w:sz w:val="18"/>
          <w:szCs w:val="18"/>
        </w:rPr>
        <w:t>ენ</w:t>
      </w:r>
      <w:r w:rsidR="00DC3E6B" w:rsidRPr="001D6F8C">
        <w:rPr>
          <w:rFonts w:ascii="Sylfaen" w:eastAsia="Sylfaen" w:hAnsi="Sylfaen" w:cs="Sylfaen"/>
          <w:spacing w:val="-3"/>
          <w:sz w:val="18"/>
          <w:szCs w:val="18"/>
        </w:rPr>
        <w:t>ი</w:t>
      </w:r>
      <w:r w:rsidR="00DC3E6B" w:rsidRPr="001D6F8C">
        <w:rPr>
          <w:rFonts w:ascii="Sylfaen" w:eastAsia="Sylfaen" w:hAnsi="Sylfaen" w:cs="Sylfaen"/>
          <w:sz w:val="18"/>
          <w:szCs w:val="18"/>
        </w:rPr>
        <w:t>ლ</w:t>
      </w:r>
      <w:r w:rsidR="00DC3E6B" w:rsidRPr="001D6F8C">
        <w:rPr>
          <w:rFonts w:ascii="Sylfaen" w:eastAsia="Sylfaen" w:hAnsi="Sylfaen" w:cs="Sylfaen"/>
          <w:spacing w:val="1"/>
          <w:sz w:val="18"/>
          <w:szCs w:val="18"/>
        </w:rPr>
        <w:t>ე</w:t>
      </w:r>
      <w:r w:rsidR="00DC3E6B" w:rsidRPr="001D6F8C">
        <w:rPr>
          <w:rFonts w:ascii="Sylfaen" w:eastAsia="Sylfaen" w:hAnsi="Sylfaen" w:cs="Sylfaen"/>
          <w:spacing w:val="-1"/>
          <w:sz w:val="18"/>
          <w:szCs w:val="18"/>
        </w:rPr>
        <w:t>ბი</w:t>
      </w:r>
      <w:r w:rsidR="00DC3E6B" w:rsidRPr="001D6F8C">
        <w:rPr>
          <w:rFonts w:ascii="Sylfaen" w:eastAsia="Sylfaen" w:hAnsi="Sylfaen" w:cs="Sylfaen"/>
          <w:sz w:val="18"/>
          <w:szCs w:val="18"/>
        </w:rPr>
        <w:t>თ</w:t>
      </w:r>
      <w:r>
        <w:rPr>
          <w:rFonts w:ascii="Sylfaen" w:eastAsia="Sylfaen" w:hAnsi="Sylfaen" w:cs="Sylfaen"/>
          <w:spacing w:val="-1"/>
          <w:sz w:val="18"/>
          <w:szCs w:val="18"/>
        </w:rPr>
        <w:t xml:space="preserve"> </w:t>
      </w:r>
      <w:r w:rsidR="00DC3E6B" w:rsidRPr="001D6F8C">
        <w:rPr>
          <w:rFonts w:ascii="Sylfaen" w:eastAsia="Sylfaen" w:hAnsi="Sylfaen" w:cs="Sylfaen"/>
          <w:sz w:val="18"/>
          <w:szCs w:val="18"/>
        </w:rPr>
        <w:t>N02</w:t>
      </w:r>
    </w:p>
    <w:p w14:paraId="15092426" w14:textId="7777777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4C576763" w14:textId="7777777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484BA7B3" w14:textId="7777777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11ED9B8A" w14:textId="7777777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1162A2EC" w14:textId="7777777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7372AFEB" w14:textId="047C5F2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325B1A7C" w14:textId="6C13CD2D" w:rsidR="00FE21FC" w:rsidRPr="001D6F8C" w:rsidRDefault="00FE21FC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4EB33826" w14:textId="4C7DECEF" w:rsidR="00FE21FC" w:rsidRPr="001D6F8C" w:rsidRDefault="00FE21FC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15F77294" w14:textId="50F364DE" w:rsidR="00FE21FC" w:rsidRPr="001D6F8C" w:rsidRDefault="00FE21FC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24716EF8" w14:textId="77777777" w:rsidR="00FE21FC" w:rsidRPr="001D6F8C" w:rsidRDefault="00FE21FC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012F87D8" w14:textId="7777777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6B70C64C" w14:textId="7777777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6747334B" w14:textId="7777777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12C4C722" w14:textId="3D1D9898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შავი</w:t>
      </w:r>
      <w:r w:rsidR="00ED3C0E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ზღვის</w:t>
      </w:r>
      <w:r w:rsidR="00ED3C0E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საერთაშორისო</w:t>
      </w:r>
      <w:r w:rsidR="00ED3C0E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უნივერსიტეტის</w:t>
      </w:r>
    </w:p>
    <w:p w14:paraId="22181901" w14:textId="0B4471CB" w:rsidR="00EB635A" w:rsidRPr="001D6F8C" w:rsidRDefault="00ED3C0E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  <w:r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="00EB635A"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სამართლისა</w:t>
      </w:r>
      <w:r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="00EB635A"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და</w:t>
      </w:r>
      <w:r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="00EB635A"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სახელმწიფო</w:t>
      </w:r>
      <w:r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="00EB635A"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მმართველობის</w:t>
      </w:r>
      <w:r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="00EB635A"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სკოლის</w:t>
      </w:r>
      <w:r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</w:p>
    <w:p w14:paraId="1183F0F1" w14:textId="77777777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0DBEFC29" w14:textId="579D436F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დ</w:t>
      </w:r>
      <w:r w:rsidR="00ED3C0E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ე</w:t>
      </w:r>
      <w:r w:rsidR="00ED3C0E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ბ</w:t>
      </w:r>
      <w:r w:rsidR="00ED3C0E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უ</w:t>
      </w:r>
      <w:r w:rsidR="00ED3C0E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ლ</w:t>
      </w:r>
      <w:r w:rsidR="00ED3C0E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ე</w:t>
      </w:r>
      <w:r w:rsidR="00ED3C0E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ბ</w:t>
      </w:r>
      <w:r w:rsidR="00ED3C0E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ა</w:t>
      </w:r>
    </w:p>
    <w:p w14:paraId="72DC639E" w14:textId="77777777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0BE6A37B" w14:textId="77777777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2A1A5B8F" w14:textId="77777777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5037476D" w14:textId="77777777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73BC0F90" w14:textId="77777777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10AE07E5" w14:textId="77777777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7F7183FA" w14:textId="77777777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40E0F8F8" w14:textId="77777777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11BC1258" w14:textId="77777777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316DA751" w14:textId="77777777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0A56323E" w14:textId="77777777" w:rsidR="00BA6A24" w:rsidRPr="001D6F8C" w:rsidRDefault="00BA6A24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4404DD4B" w14:textId="77777777" w:rsidR="00BA6A24" w:rsidRPr="001D6F8C" w:rsidRDefault="00BA6A24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18E27651" w14:textId="7777777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6AAEB384" w14:textId="7777777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1A3CEE67" w14:textId="7777777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483CE3A8" w14:textId="7777777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26F6D249" w14:textId="77777777" w:rsidR="008E4D3D" w:rsidRPr="001D6F8C" w:rsidRDefault="008E4D3D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6DAA79DE" w14:textId="77777777" w:rsidR="00BD7819" w:rsidRDefault="00BD7819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118DC80F" w14:textId="77777777" w:rsidR="00BD7819" w:rsidRDefault="00BD7819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548167E6" w14:textId="77777777" w:rsidR="00BD7819" w:rsidRDefault="00BD7819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3D841A07" w14:textId="77777777" w:rsidR="00BD7819" w:rsidRDefault="00BD7819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56B896A8" w14:textId="037BC012" w:rsidR="00EB635A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/>
          <w:bCs/>
          <w:sz w:val="24"/>
          <w:szCs w:val="24"/>
          <w:lang w:val="ka-GE" w:eastAsia="ru-RU"/>
        </w:rPr>
        <w:t>თბილისი</w:t>
      </w:r>
    </w:p>
    <w:p w14:paraId="342C079B" w14:textId="6AB93BBE" w:rsidR="00C81359" w:rsidRPr="001D6F8C" w:rsidRDefault="00EB635A" w:rsidP="00ED3C0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theme="majorBidi"/>
          <w:b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/>
          <w:bCs/>
          <w:sz w:val="24"/>
          <w:szCs w:val="24"/>
          <w:lang w:val="ka-GE" w:eastAsia="ru-RU"/>
        </w:rPr>
        <w:t>2024</w:t>
      </w:r>
      <w:bookmarkStart w:id="0" w:name="_Toc153890088"/>
      <w:r w:rsidR="00C81359" w:rsidRPr="001D6F8C">
        <w:rPr>
          <w:rFonts w:ascii="Sylfaen" w:eastAsiaTheme="minorEastAsia" w:hAnsi="Sylfaen"/>
          <w:b/>
          <w:sz w:val="24"/>
          <w:szCs w:val="24"/>
          <w:lang w:val="ka-GE" w:eastAsia="ru-RU"/>
        </w:rPr>
        <w:br w:type="page"/>
      </w:r>
    </w:p>
    <w:p w14:paraId="7DF54AF4" w14:textId="37ABBDB9" w:rsidR="00A360CD" w:rsidRPr="001D6F8C" w:rsidRDefault="00A360CD" w:rsidP="00ED3C0E">
      <w:pPr>
        <w:pStyle w:val="Heading1"/>
        <w:tabs>
          <w:tab w:val="left" w:pos="450"/>
          <w:tab w:val="left" w:pos="630"/>
        </w:tabs>
        <w:spacing w:before="0" w:line="240" w:lineRule="auto"/>
        <w:jc w:val="center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lastRenderedPageBreak/>
        <w:t>თავი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I</w:t>
      </w:r>
      <w:bookmarkEnd w:id="0"/>
    </w:p>
    <w:p w14:paraId="464980A1" w14:textId="01073528" w:rsidR="00A360CD" w:rsidRPr="001D6F8C" w:rsidRDefault="00A360CD" w:rsidP="00ED3C0E">
      <w:pPr>
        <w:pStyle w:val="Heading1"/>
        <w:tabs>
          <w:tab w:val="left" w:pos="450"/>
          <w:tab w:val="left" w:pos="630"/>
        </w:tabs>
        <w:spacing w:before="0" w:line="240" w:lineRule="auto"/>
        <w:jc w:val="center"/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</w:pPr>
      <w:bookmarkStart w:id="1" w:name="_Toc153890089"/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ზოგადი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დებულებები</w:t>
      </w:r>
      <w:bookmarkEnd w:id="1"/>
    </w:p>
    <w:p w14:paraId="69102C38" w14:textId="65400312" w:rsidR="00A360CD" w:rsidRPr="001D6F8C" w:rsidRDefault="00A360CD" w:rsidP="00ED3C0E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2" w:name="_Toc153890090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1.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კოლ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ტატუსი</w:t>
      </w:r>
      <w:bookmarkEnd w:id="2"/>
    </w:p>
    <w:p w14:paraId="3304E1A0" w14:textId="03079512" w:rsidR="006403B9" w:rsidRPr="001D6F8C" w:rsidRDefault="0083104B" w:rsidP="00CE5C11">
      <w:pPr>
        <w:pStyle w:val="ListParagraph"/>
        <w:numPr>
          <w:ilvl w:val="1"/>
          <w:numId w:val="3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bookmarkStart w:id="3" w:name="_Hlk149581721"/>
      <w:r w:rsidRPr="001D6F8C">
        <w:rPr>
          <w:rFonts w:ascii="Sylfaen" w:hAnsi="Sylfaen" w:cs="Sylfaen"/>
          <w:noProof/>
          <w:sz w:val="24"/>
          <w:szCs w:val="24"/>
          <w:lang w:val="ka-GE"/>
        </w:rPr>
        <w:t>შავი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ზღვ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საერთაშორისო</w:t>
      </w:r>
      <w:bookmarkEnd w:id="3"/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უნივერსიტეტ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843681" w:rsidRPr="001D6F8C">
        <w:rPr>
          <w:rFonts w:ascii="Sylfaen" w:hAnsi="Sylfaen"/>
          <w:noProof/>
          <w:sz w:val="24"/>
          <w:szCs w:val="24"/>
          <w:lang w:val="ka-GE"/>
        </w:rPr>
        <w:t>სამართლის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843681" w:rsidRPr="001D6F8C">
        <w:rPr>
          <w:rFonts w:ascii="Sylfaen" w:hAnsi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843681" w:rsidRPr="001D6F8C">
        <w:rPr>
          <w:rFonts w:ascii="Sylfaen" w:hAnsi="Sylfaen"/>
          <w:noProof/>
          <w:sz w:val="24"/>
          <w:szCs w:val="24"/>
          <w:lang w:val="ka-GE"/>
        </w:rPr>
        <w:t>სახელმწიფო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843681" w:rsidRPr="001D6F8C">
        <w:rPr>
          <w:rFonts w:ascii="Sylfaen" w:hAnsi="Sylfaen"/>
          <w:noProof/>
          <w:sz w:val="24"/>
          <w:szCs w:val="24"/>
          <w:lang w:val="ka-GE"/>
        </w:rPr>
        <w:t>მმართველობ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>ს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კოლ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>(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შემდგომშ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1D6F8C" w:rsidRPr="001D6F8C">
        <w:rPr>
          <w:rFonts w:ascii="Times New Roman" w:hAnsi="Times New Roman" w:cs="Times New Roman"/>
          <w:noProof/>
          <w:sz w:val="24"/>
          <w:szCs w:val="24"/>
          <w:lang w:val="ka-GE"/>
        </w:rPr>
        <w:t>‒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>„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სკოლა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>“)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წარმოადგენ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უნივერსიტეტ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ძირითად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>საგანმანათლებლო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სასწავლო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>-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სამეცნიერო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ადმინისტრაციულ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სტრუქტურულ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ერთეულ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>,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რომელიც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უზრუნველყოფ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ტუდენტთა</w:t>
      </w:r>
      <w:r w:rsidRPr="001D6F8C">
        <w:rPr>
          <w:rFonts w:ascii="Sylfaen" w:hAnsi="Sylfaen"/>
          <w:noProof/>
          <w:sz w:val="24"/>
          <w:szCs w:val="24"/>
          <w:lang w:val="ka-GE"/>
        </w:rPr>
        <w:t>თვ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D4476E" w:rsidRPr="001D6F8C">
        <w:rPr>
          <w:rFonts w:ascii="Sylfaen" w:hAnsi="Sylfaen"/>
          <w:noProof/>
          <w:sz w:val="24"/>
          <w:szCs w:val="24"/>
          <w:lang w:val="ka-GE"/>
        </w:rPr>
        <w:t>შესაბამის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6403B9" w:rsidRPr="001D6F8C">
        <w:rPr>
          <w:rFonts w:ascii="Sylfaen" w:hAnsi="Sylfaen"/>
          <w:noProof/>
          <w:sz w:val="24"/>
          <w:szCs w:val="24"/>
          <w:lang w:val="ka-GE"/>
        </w:rPr>
        <w:t>ცოდნის,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6403B9" w:rsidRPr="001D6F8C">
        <w:rPr>
          <w:rFonts w:ascii="Sylfaen" w:hAnsi="Sylfaen"/>
          <w:noProof/>
          <w:sz w:val="24"/>
          <w:szCs w:val="24"/>
          <w:lang w:val="ka-GE"/>
        </w:rPr>
        <w:t>უნარების,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6403B9" w:rsidRPr="001D6F8C">
        <w:rPr>
          <w:rFonts w:ascii="Sylfaen" w:hAnsi="Sylfaen"/>
          <w:noProof/>
          <w:sz w:val="24"/>
          <w:szCs w:val="24"/>
          <w:lang w:val="ka-GE"/>
        </w:rPr>
        <w:t>ფასეულობებ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6403B9" w:rsidRPr="001D6F8C">
        <w:rPr>
          <w:rFonts w:ascii="Sylfaen" w:hAnsi="Sylfaen"/>
          <w:noProof/>
          <w:sz w:val="24"/>
          <w:szCs w:val="24"/>
          <w:lang w:val="ka-GE"/>
        </w:rPr>
        <w:t>გადაცემას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6403B9" w:rsidRPr="001D6F8C">
        <w:rPr>
          <w:rFonts w:ascii="Sylfaen" w:hAnsi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კვალიფიკაცი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მინიჭება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>;</w:t>
      </w:r>
    </w:p>
    <w:p w14:paraId="56702B17" w14:textId="6904EB32" w:rsidR="00D4476E" w:rsidRPr="001D6F8C" w:rsidRDefault="001F0849" w:rsidP="00CE5C11">
      <w:pPr>
        <w:pStyle w:val="ListParagraph"/>
        <w:numPr>
          <w:ilvl w:val="1"/>
          <w:numId w:val="3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კოლა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მოქმედებ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„უმაღლესი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განათლებ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შესახებ”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აქართველო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კანონით,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ხვა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ნორმატიული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აქტებით,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აგრეთვე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უნივერსიტეტ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დებულებით</w:t>
      </w:r>
      <w:r w:rsidR="00E038DF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;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</w:p>
    <w:p w14:paraId="5D671523" w14:textId="512C9779" w:rsidR="00A360CD" w:rsidRPr="001D6F8C" w:rsidRDefault="001F0849" w:rsidP="00CE5C11">
      <w:pPr>
        <w:pStyle w:val="ListParagraph"/>
        <w:numPr>
          <w:ilvl w:val="1"/>
          <w:numId w:val="3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კოლა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038DF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აქმიანობა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038DF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ახორციელებ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038DF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აკადემიური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038DF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ავტონომიურობ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038DF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პრინციპზე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038DF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დაყრდნობით</w:t>
      </w:r>
      <w:r w:rsidR="00C81359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.</w:t>
      </w:r>
    </w:p>
    <w:p w14:paraId="3FD71EAB" w14:textId="77777777" w:rsidR="00A360CD" w:rsidRPr="001D6F8C" w:rsidRDefault="00A360CD" w:rsidP="00ED3C0E">
      <w:pPr>
        <w:tabs>
          <w:tab w:val="left" w:pos="450"/>
          <w:tab w:val="left" w:pos="630"/>
        </w:tabs>
        <w:spacing w:after="0" w:line="240" w:lineRule="auto"/>
        <w:contextualSpacing/>
        <w:jc w:val="both"/>
        <w:rPr>
          <w:rFonts w:ascii="Sylfaen" w:eastAsiaTheme="minorEastAsia" w:hAnsi="Sylfaen"/>
          <w:sz w:val="24"/>
          <w:szCs w:val="24"/>
          <w:lang w:val="ka-GE" w:eastAsia="ru-RU"/>
        </w:rPr>
      </w:pPr>
    </w:p>
    <w:p w14:paraId="3AC04B21" w14:textId="10B5AACB" w:rsidR="00A360CD" w:rsidRPr="001D6F8C" w:rsidRDefault="00A360CD" w:rsidP="00ED3C0E">
      <w:pPr>
        <w:pStyle w:val="Heading2"/>
        <w:tabs>
          <w:tab w:val="left" w:pos="450"/>
          <w:tab w:val="left" w:pos="630"/>
          <w:tab w:val="left" w:pos="6674"/>
          <w:tab w:val="left" w:pos="9053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4" w:name="_Toc153890091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2.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რეგულირებ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ფერო</w:t>
      </w:r>
      <w:bookmarkEnd w:id="4"/>
    </w:p>
    <w:p w14:paraId="1730ED97" w14:textId="4963F719" w:rsidR="00842460" w:rsidRPr="001D6F8C" w:rsidRDefault="00ED3C0E" w:rsidP="00CE5C11">
      <w:pPr>
        <w:pStyle w:val="ListParagraph"/>
        <w:numPr>
          <w:ilvl w:val="1"/>
          <w:numId w:val="5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582857" w:rsidRPr="001D6F8C">
        <w:rPr>
          <w:rFonts w:ascii="Sylfaen" w:hAnsi="Sylfaen"/>
          <w:noProof/>
          <w:sz w:val="24"/>
          <w:szCs w:val="24"/>
          <w:lang w:val="ka-GE"/>
        </w:rPr>
        <w:t>სკოლ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582857" w:rsidRPr="001D6F8C">
        <w:rPr>
          <w:rFonts w:ascii="Sylfaen" w:hAnsi="Sylfaen"/>
          <w:noProof/>
          <w:sz w:val="24"/>
          <w:szCs w:val="24"/>
          <w:lang w:val="ka-GE"/>
        </w:rPr>
        <w:t>საქმიანობა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582857" w:rsidRPr="001D6F8C">
        <w:rPr>
          <w:rFonts w:ascii="Sylfaen" w:hAnsi="Sylfaen"/>
          <w:noProof/>
          <w:sz w:val="24"/>
          <w:szCs w:val="24"/>
          <w:lang w:val="ka-GE"/>
        </w:rPr>
        <w:t>განისაზღვრება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დებულები</w:t>
      </w:r>
      <w:r w:rsidR="00E038DF" w:rsidRPr="001D6F8C">
        <w:rPr>
          <w:rFonts w:ascii="Sylfaen" w:hAnsi="Sylfaen"/>
          <w:noProof/>
          <w:sz w:val="24"/>
          <w:szCs w:val="24"/>
          <w:lang w:val="ka-GE"/>
        </w:rPr>
        <w:t>თ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,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582857" w:rsidRPr="001D6F8C">
        <w:rPr>
          <w:rFonts w:ascii="Sylfaen" w:hAnsi="Sylfaen"/>
          <w:noProof/>
          <w:sz w:val="24"/>
          <w:szCs w:val="24"/>
          <w:lang w:val="ka-GE"/>
        </w:rPr>
        <w:t>რომლითაც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რეგულირდება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სკოლ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საგანმანათლებლო,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სამეცნიერო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და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კვლევით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მიმართულებები</w:t>
      </w:r>
      <w:r w:rsidR="00D4476E" w:rsidRPr="001D6F8C">
        <w:rPr>
          <w:rFonts w:ascii="Sylfaen" w:hAnsi="Sylfaen"/>
          <w:noProof/>
          <w:sz w:val="24"/>
          <w:szCs w:val="24"/>
          <w:lang w:val="ka-GE"/>
        </w:rPr>
        <w:t>;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განისაზღვრება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მართვ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ორგანოებ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და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პერსონალი,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მათ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უფლება</w:t>
      </w:r>
      <w:r w:rsidR="00842460" w:rsidRPr="001D6F8C">
        <w:rPr>
          <w:rFonts w:ascii="Sylfaen" w:hAnsi="Sylfaen"/>
          <w:noProof/>
          <w:sz w:val="24"/>
          <w:szCs w:val="24"/>
          <w:lang w:val="ka-GE"/>
        </w:rPr>
        <w:t>-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მოვალეობებ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/>
          <w:noProof/>
          <w:sz w:val="24"/>
          <w:szCs w:val="24"/>
          <w:lang w:val="ka-GE"/>
        </w:rPr>
        <w:t>და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/>
          <w:noProof/>
          <w:sz w:val="24"/>
          <w:szCs w:val="24"/>
          <w:lang w:val="ka-GE"/>
        </w:rPr>
        <w:t>სკოლ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/>
          <w:noProof/>
          <w:sz w:val="24"/>
          <w:szCs w:val="24"/>
          <w:lang w:val="ka-GE"/>
        </w:rPr>
        <w:t>ფუნქციონირებასთან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/>
          <w:noProof/>
          <w:sz w:val="24"/>
          <w:szCs w:val="24"/>
          <w:lang w:val="ka-GE"/>
        </w:rPr>
        <w:t>დაკავშირებულ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/>
          <w:noProof/>
          <w:sz w:val="24"/>
          <w:szCs w:val="24"/>
          <w:lang w:val="ka-GE"/>
        </w:rPr>
        <w:t>დამატებით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/>
          <w:noProof/>
          <w:sz w:val="24"/>
          <w:szCs w:val="24"/>
          <w:lang w:val="ka-GE"/>
        </w:rPr>
        <w:t>საკითხები</w:t>
      </w:r>
      <w:r w:rsidR="00842460" w:rsidRPr="001D6F8C">
        <w:rPr>
          <w:rFonts w:ascii="Sylfaen" w:hAnsi="Sylfaen"/>
          <w:noProof/>
          <w:sz w:val="24"/>
          <w:szCs w:val="24"/>
          <w:lang w:val="ka-GE"/>
        </w:rPr>
        <w:t>.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</w:p>
    <w:p w14:paraId="23CB856C" w14:textId="4D3C0387" w:rsidR="00A360CD" w:rsidRPr="001D6F8C" w:rsidRDefault="00ED3C0E" w:rsidP="00CE5C11">
      <w:pPr>
        <w:pStyle w:val="ListParagraph"/>
        <w:numPr>
          <w:ilvl w:val="1"/>
          <w:numId w:val="5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დებულებ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ი</w:t>
      </w:r>
      <w:r w:rsidR="00842460" w:rsidRPr="001D6F8C">
        <w:rPr>
          <w:rFonts w:ascii="Sylfaen" w:hAnsi="Sylfaen" w:cs="Sylfaen"/>
          <w:noProof/>
          <w:sz w:val="24"/>
          <w:szCs w:val="24"/>
          <w:lang w:val="ka-GE"/>
        </w:rPr>
        <w:t>თ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842460" w:rsidRPr="001D6F8C">
        <w:rPr>
          <w:rFonts w:ascii="Sylfaen" w:hAnsi="Sylfaen"/>
          <w:noProof/>
          <w:sz w:val="24"/>
          <w:szCs w:val="24"/>
          <w:lang w:val="ka-GE"/>
        </w:rPr>
        <w:t>გათვალისწინებულ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842460" w:rsidRPr="001D6F8C">
        <w:rPr>
          <w:rFonts w:ascii="Sylfaen" w:hAnsi="Sylfaen"/>
          <w:noProof/>
          <w:sz w:val="24"/>
          <w:szCs w:val="24"/>
          <w:lang w:val="ka-GE"/>
        </w:rPr>
        <w:t>მოთხოვნებ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842460" w:rsidRPr="001D6F8C">
        <w:rPr>
          <w:rFonts w:ascii="Sylfaen" w:hAnsi="Sylfaen" w:cs="Sylfaen"/>
          <w:noProof/>
          <w:sz w:val="24"/>
          <w:szCs w:val="24"/>
          <w:lang w:val="ka-GE"/>
        </w:rPr>
        <w:t>შესრულება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ავალდებულოა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როგორც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ადმინისტრაციისთვის</w:t>
      </w:r>
      <w:r w:rsidR="00842460" w:rsidRPr="001D6F8C">
        <w:rPr>
          <w:rFonts w:ascii="Sylfaen" w:hAnsi="Sylfaen" w:cs="Sylfaen"/>
          <w:noProof/>
          <w:sz w:val="24"/>
          <w:szCs w:val="24"/>
          <w:lang w:val="ka-GE"/>
        </w:rPr>
        <w:t>,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842460" w:rsidRPr="001D6F8C">
        <w:rPr>
          <w:rFonts w:ascii="Sylfaen" w:hAnsi="Sylfaen" w:cs="Sylfaen"/>
          <w:noProof/>
          <w:sz w:val="24"/>
          <w:szCs w:val="24"/>
          <w:lang w:val="ka-GE"/>
        </w:rPr>
        <w:t>ისე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აკადემიური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პერსონალის</w:t>
      </w:r>
      <w:r w:rsidR="009E7AF2" w:rsidRPr="001D6F8C">
        <w:rPr>
          <w:rFonts w:ascii="Sylfaen" w:hAnsi="Sylfaen" w:cs="Sylfaen"/>
          <w:noProof/>
          <w:sz w:val="24"/>
          <w:szCs w:val="24"/>
          <w:lang w:val="ka-GE"/>
        </w:rPr>
        <w:t>თვის,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9E7AF2" w:rsidRPr="001D6F8C">
        <w:rPr>
          <w:rFonts w:ascii="Sylfaen" w:hAnsi="Sylfaen" w:cs="Sylfaen"/>
          <w:noProof/>
          <w:sz w:val="24"/>
          <w:szCs w:val="24"/>
          <w:lang w:val="ka-GE"/>
        </w:rPr>
        <w:t>მოწვეული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9E7AF2" w:rsidRPr="001D6F8C">
        <w:rPr>
          <w:rFonts w:ascii="Sylfaen" w:hAnsi="Sylfaen" w:cs="Sylfaen"/>
          <w:noProof/>
          <w:sz w:val="24"/>
          <w:szCs w:val="24"/>
          <w:lang w:val="ka-GE"/>
        </w:rPr>
        <w:t>ლექტ</w:t>
      </w:r>
      <w:r w:rsidR="00BD32F5" w:rsidRPr="001D6F8C">
        <w:rPr>
          <w:rFonts w:ascii="Sylfaen" w:hAnsi="Sylfaen" w:cs="Sylfaen"/>
          <w:noProof/>
          <w:sz w:val="24"/>
          <w:szCs w:val="24"/>
          <w:lang w:val="ka-GE"/>
        </w:rPr>
        <w:t>ო</w:t>
      </w:r>
      <w:r w:rsidR="009E7AF2" w:rsidRPr="001D6F8C">
        <w:rPr>
          <w:rFonts w:ascii="Sylfaen" w:hAnsi="Sylfaen" w:cs="Sylfaen"/>
          <w:noProof/>
          <w:sz w:val="24"/>
          <w:szCs w:val="24"/>
          <w:lang w:val="ka-GE"/>
        </w:rPr>
        <w:t>რებისთვის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სტუდენტებისთვის</w:t>
      </w:r>
      <w:r w:rsidR="00842460" w:rsidRPr="001D6F8C">
        <w:rPr>
          <w:rFonts w:ascii="Sylfaen" w:hAnsi="Sylfaen"/>
          <w:noProof/>
          <w:sz w:val="24"/>
          <w:szCs w:val="24"/>
          <w:lang w:val="ka-GE"/>
        </w:rPr>
        <w:t>.</w:t>
      </w:r>
    </w:p>
    <w:p w14:paraId="51CA331C" w14:textId="0D0A9F97" w:rsidR="00A360CD" w:rsidRPr="001D6F8C" w:rsidRDefault="00ED3C0E" w:rsidP="00ED3C0E">
      <w:pPr>
        <w:tabs>
          <w:tab w:val="left" w:pos="0"/>
          <w:tab w:val="left" w:pos="450"/>
          <w:tab w:val="left" w:pos="63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contextualSpacing/>
        <w:jc w:val="both"/>
        <w:rPr>
          <w:rFonts w:ascii="Sylfaen" w:eastAsia="Sylfaen" w:hAnsi="Sylfaen"/>
          <w:b/>
          <w:sz w:val="24"/>
          <w:szCs w:val="24"/>
          <w:lang w:val="ka-GE" w:eastAsia="ru-RU"/>
        </w:rPr>
      </w:pPr>
      <w:r>
        <w:rPr>
          <w:rFonts w:ascii="Sylfaen" w:eastAsia="Sylfaen" w:hAnsi="Sylfaen"/>
          <w:b/>
          <w:sz w:val="24"/>
          <w:szCs w:val="24"/>
          <w:lang w:val="ka-GE" w:eastAsia="ru-RU"/>
        </w:rPr>
        <w:t xml:space="preserve"> </w:t>
      </w:r>
    </w:p>
    <w:p w14:paraId="55179FD3" w14:textId="1DB44D31" w:rsidR="00FD7DC8" w:rsidRPr="001D6F8C" w:rsidRDefault="00A360CD" w:rsidP="00ED3C0E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="Sylfaen,Bold" w:hAnsi="Sylfaen"/>
          <w:b/>
          <w:color w:val="auto"/>
          <w:sz w:val="24"/>
          <w:szCs w:val="24"/>
          <w:lang w:val="ka-GE" w:eastAsia="ru-RU"/>
        </w:rPr>
      </w:pPr>
      <w:bookmarkStart w:id="5" w:name="_Toc153890092"/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3.</w:t>
      </w:r>
      <w:r w:rsidR="00ED3C0E">
        <w:rPr>
          <w:rFonts w:ascii="Sylfaen" w:eastAsia="Sylfaen,Bold" w:hAnsi="Sylfaen" w:cs="LitNusx,Bold"/>
          <w:b/>
          <w:bCs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="Sylfaen,Bold" w:hAnsi="Sylfaen"/>
          <w:b/>
          <w:color w:val="auto"/>
          <w:sz w:val="24"/>
          <w:szCs w:val="24"/>
          <w:lang w:val="ka-GE" w:eastAsia="ru-RU"/>
        </w:rPr>
        <w:t>სკოლის</w:t>
      </w:r>
      <w:r w:rsidR="00ED3C0E">
        <w:rPr>
          <w:rFonts w:ascii="Sylfaen" w:eastAsia="Sylfaen,Bold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="Sylfaen,Bold" w:hAnsi="Sylfaen"/>
          <w:b/>
          <w:color w:val="auto"/>
          <w:sz w:val="24"/>
          <w:szCs w:val="24"/>
          <w:lang w:val="ka-GE" w:eastAsia="ru-RU"/>
        </w:rPr>
        <w:t>ძირითადი</w:t>
      </w:r>
      <w:r w:rsidR="00ED3C0E">
        <w:rPr>
          <w:rFonts w:ascii="Sylfaen" w:eastAsia="Sylfaen,Bold" w:hAnsi="Sylfaen"/>
          <w:b/>
          <w:color w:val="auto"/>
          <w:sz w:val="24"/>
          <w:szCs w:val="24"/>
          <w:lang w:val="ka-GE" w:eastAsia="ru-RU"/>
        </w:rPr>
        <w:t xml:space="preserve"> </w:t>
      </w:r>
      <w:r w:rsidR="00FD7DC8" w:rsidRPr="001D6F8C">
        <w:rPr>
          <w:rFonts w:ascii="Sylfaen" w:eastAsia="Sylfaen,Bold" w:hAnsi="Sylfaen"/>
          <w:b/>
          <w:color w:val="auto"/>
          <w:sz w:val="24"/>
          <w:szCs w:val="24"/>
          <w:lang w:val="ka-GE" w:eastAsia="ru-RU"/>
        </w:rPr>
        <w:t>საქმიანობა</w:t>
      </w:r>
      <w:bookmarkEnd w:id="5"/>
    </w:p>
    <w:p w14:paraId="75A4A65D" w14:textId="04F7BF55" w:rsidR="004767FB" w:rsidRDefault="000E23EA" w:rsidP="00CE5C11">
      <w:pPr>
        <w:pStyle w:val="ListParagraph"/>
        <w:numPr>
          <w:ilvl w:val="1"/>
          <w:numId w:val="6"/>
        </w:numPr>
        <w:tabs>
          <w:tab w:val="left" w:pos="450"/>
          <w:tab w:val="left" w:pos="630"/>
          <w:tab w:val="left" w:pos="1440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sz w:val="24"/>
          <w:szCs w:val="24"/>
          <w:lang w:val="ka-GE"/>
        </w:rPr>
      </w:pPr>
      <w:r w:rsidRPr="004767FB">
        <w:rPr>
          <w:rFonts w:ascii="Sylfaen" w:eastAsia="Sylfaen" w:hAnsi="Sylfaen"/>
          <w:sz w:val="24"/>
          <w:szCs w:val="24"/>
          <w:lang w:val="ka-GE"/>
        </w:rPr>
        <w:t>სკოლის</w:t>
      </w:r>
      <w:r w:rsidR="00ED3C0E">
        <w:rPr>
          <w:rFonts w:ascii="Sylfaen" w:eastAsia="Sylfaen" w:hAnsi="Sylfaen"/>
          <w:sz w:val="24"/>
          <w:szCs w:val="24"/>
          <w:lang w:val="ka-GE"/>
        </w:rPr>
        <w:t xml:space="preserve"> </w:t>
      </w:r>
      <w:r w:rsidRPr="004767FB">
        <w:rPr>
          <w:rFonts w:ascii="Sylfaen" w:eastAsia="Sylfaen" w:hAnsi="Sylfaen"/>
          <w:sz w:val="24"/>
          <w:szCs w:val="24"/>
          <w:lang w:val="ka-GE"/>
        </w:rPr>
        <w:t>ძირითადი</w:t>
      </w:r>
      <w:r w:rsidR="00ED3C0E">
        <w:rPr>
          <w:rFonts w:ascii="Sylfaen" w:eastAsia="Sylfaen" w:hAnsi="Sylfaen"/>
          <w:sz w:val="24"/>
          <w:szCs w:val="24"/>
          <w:lang w:val="ka-GE"/>
        </w:rPr>
        <w:t xml:space="preserve"> </w:t>
      </w:r>
      <w:r w:rsidRPr="004767FB">
        <w:rPr>
          <w:rFonts w:ascii="Sylfaen" w:eastAsia="Sylfaen" w:hAnsi="Sylfaen"/>
          <w:sz w:val="24"/>
          <w:szCs w:val="24"/>
          <w:lang w:val="ka-GE"/>
        </w:rPr>
        <w:t>საქმიანობაა:</w:t>
      </w:r>
    </w:p>
    <w:p w14:paraId="333D33E9" w14:textId="1C3AEE8F" w:rsidR="004767FB" w:rsidRDefault="003526BE" w:rsidP="00CE5C11">
      <w:pPr>
        <w:pStyle w:val="ListParagraph"/>
        <w:numPr>
          <w:ilvl w:val="2"/>
          <w:numId w:val="6"/>
        </w:numPr>
        <w:tabs>
          <w:tab w:val="left" w:pos="450"/>
          <w:tab w:val="left" w:pos="630"/>
          <w:tab w:val="left" w:pos="1440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sz w:val="24"/>
          <w:szCs w:val="24"/>
          <w:lang w:val="ka-GE"/>
        </w:rPr>
      </w:pP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თანამედროვე</w:t>
      </w:r>
      <w:r w:rsidR="00ED3C0E">
        <w:rPr>
          <w:rFonts w:ascii="Sylfaen" w:eastAsia="Sylfaen,Bold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ევროპულ</w:t>
      </w:r>
      <w:r w:rsidR="00ED3C0E">
        <w:rPr>
          <w:rFonts w:ascii="Sylfaen" w:eastAsia="Sylfaen,Bold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ღირებულებებზე</w:t>
      </w:r>
      <w:r w:rsidR="00ED3C0E">
        <w:rPr>
          <w:rFonts w:ascii="Sylfaen" w:eastAsia="Sylfaen,Bold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დაყრდნობით,</w:t>
      </w:r>
      <w:r w:rsidR="00ED3C0E">
        <w:rPr>
          <w:rFonts w:ascii="Sylfaen" w:eastAsia="Sylfaen,Bold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მომავალზე</w:t>
      </w:r>
      <w:r w:rsidR="00ED3C0E">
        <w:rPr>
          <w:rFonts w:ascii="Sylfaen" w:eastAsia="Sylfaen,Bold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ორიენტირებული</w:t>
      </w:r>
      <w:r w:rsidR="00ED3C0E">
        <w:rPr>
          <w:rFonts w:ascii="Sylfaen" w:eastAsia="Sylfaen,Bold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განათლებისთვის</w:t>
      </w:r>
      <w:r w:rsidR="00ED3C0E">
        <w:rPr>
          <w:rFonts w:ascii="Sylfaen" w:eastAsia="Sylfaen,Bold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საჭირო</w:t>
      </w:r>
      <w:r w:rsidR="00ED3C0E">
        <w:rPr>
          <w:rFonts w:ascii="Sylfaen" w:eastAsia="Sylfaen,Bold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გარემოს</w:t>
      </w:r>
      <w:r w:rsidR="00ED3C0E">
        <w:rPr>
          <w:rFonts w:ascii="Sylfaen" w:eastAsia="Sylfaen,Bold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შექმნა</w:t>
      </w:r>
      <w:r w:rsidR="00ED3C0E">
        <w:rPr>
          <w:rFonts w:ascii="Sylfaen" w:eastAsia="Sylfaen,Bold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სტუდენტებისა</w:t>
      </w:r>
      <w:r w:rsidR="00ED3C0E">
        <w:rPr>
          <w:rFonts w:ascii="Sylfaen" w:eastAsia="Sylfaen,Bold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eastAsia="Sylfaen,Bold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აკადემიური</w:t>
      </w:r>
      <w:r w:rsidR="00ED3C0E">
        <w:rPr>
          <w:rFonts w:ascii="Sylfaen" w:eastAsia="Sylfaen,Bold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პერსონალისთვის</w:t>
      </w:r>
      <w:r w:rsidR="00706ACA" w:rsidRPr="004767FB">
        <w:rPr>
          <w:rFonts w:ascii="Sylfaen" w:eastAsia="Sylfaen,Bold" w:hAnsi="Sylfaen" w:cs="Sylfaen"/>
          <w:noProof/>
          <w:sz w:val="24"/>
          <w:szCs w:val="24"/>
          <w:lang w:val="ka-GE"/>
        </w:rPr>
        <w:t>;</w:t>
      </w:r>
    </w:p>
    <w:p w14:paraId="206B450B" w14:textId="371F2FB9" w:rsidR="004767FB" w:rsidRDefault="001F0849" w:rsidP="00CE5C11">
      <w:pPr>
        <w:pStyle w:val="ListParagraph"/>
        <w:numPr>
          <w:ilvl w:val="2"/>
          <w:numId w:val="6"/>
        </w:numPr>
        <w:tabs>
          <w:tab w:val="left" w:pos="450"/>
          <w:tab w:val="left" w:pos="630"/>
          <w:tab w:val="left" w:pos="1440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sz w:val="24"/>
          <w:szCs w:val="24"/>
          <w:lang w:val="ka-GE"/>
        </w:rPr>
      </w:pPr>
      <w:r w:rsidRPr="004767FB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ტუდენტებისათვ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4767FB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თეორიული,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4767FB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პრაქტიკული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4767FB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ცოდნ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1A7993" w:rsidRPr="004767FB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გაზიარება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4767FB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4767FB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პროფესიული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4767FB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უნარ-ჩვევებ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Pr="004767FB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გამომუშავება;</w:t>
      </w:r>
    </w:p>
    <w:p w14:paraId="4095BB28" w14:textId="7FA4934B" w:rsidR="004767FB" w:rsidRDefault="003526BE" w:rsidP="00CE5C11">
      <w:pPr>
        <w:pStyle w:val="ListParagraph"/>
        <w:numPr>
          <w:ilvl w:val="2"/>
          <w:numId w:val="6"/>
        </w:numPr>
        <w:tabs>
          <w:tab w:val="left" w:pos="450"/>
          <w:tab w:val="left" w:pos="630"/>
          <w:tab w:val="left" w:pos="1440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sz w:val="24"/>
          <w:szCs w:val="24"/>
          <w:lang w:val="ka-GE"/>
        </w:rPr>
      </w:pPr>
      <w:r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ქართულ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უცხოურ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ბაზარზე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პარტნიორული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ურთიერთობის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განვითარება</w:t>
      </w:r>
      <w:r w:rsidR="00A74990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,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რაც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ხელს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შეუწყობს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სტუდენტებს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აკადემიურ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პერსონალს</w:t>
      </w:r>
      <w:r w:rsidR="00ED3C0E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</w:t>
      </w:r>
      <w:r w:rsidR="001C1D56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საგანმანათლებლო</w:t>
      </w:r>
      <w:r w:rsidR="00ED3C0E">
        <w:rPr>
          <w:rFonts w:ascii="Sylfaen" w:eastAsia="Times New Roman" w:hAnsi="Sylfaen" w:cs="Arial"/>
          <w:noProof/>
          <w:sz w:val="24"/>
          <w:szCs w:val="24"/>
          <w:lang w:val="ka-GE"/>
        </w:rPr>
        <w:t xml:space="preserve"> </w:t>
      </w:r>
      <w:r w:rsidR="001C1D56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eastAsia="Times New Roman" w:hAnsi="Sylfaen" w:cs="Arial"/>
          <w:noProof/>
          <w:sz w:val="24"/>
          <w:szCs w:val="24"/>
          <w:lang w:val="ka-GE"/>
        </w:rPr>
        <w:t xml:space="preserve"> </w:t>
      </w:r>
      <w:r w:rsidR="001C1D56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კვლევითი</w:t>
      </w:r>
      <w:r w:rsidR="00ED3C0E">
        <w:rPr>
          <w:rFonts w:ascii="Sylfaen" w:eastAsia="Times New Roman" w:hAnsi="Sylfaen" w:cs="Arial"/>
          <w:noProof/>
          <w:sz w:val="24"/>
          <w:szCs w:val="24"/>
          <w:lang w:val="ka-GE"/>
        </w:rPr>
        <w:t xml:space="preserve"> </w:t>
      </w:r>
      <w:r w:rsidR="001C1D56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საქმიანობის</w:t>
      </w:r>
      <w:r w:rsidR="00ED3C0E">
        <w:rPr>
          <w:rFonts w:ascii="Sylfaen" w:eastAsia="Times New Roman" w:hAnsi="Sylfaen" w:cs="Arial"/>
          <w:noProof/>
          <w:sz w:val="24"/>
          <w:szCs w:val="24"/>
          <w:lang w:val="ka-GE"/>
        </w:rPr>
        <w:t xml:space="preserve"> </w:t>
      </w:r>
      <w:r w:rsidR="00136E77" w:rsidRPr="004767FB">
        <w:rPr>
          <w:rFonts w:ascii="Sylfaen" w:eastAsia="Times New Roman" w:hAnsi="Sylfaen" w:cs="Sylfaen"/>
          <w:noProof/>
          <w:sz w:val="24"/>
          <w:szCs w:val="24"/>
          <w:lang w:val="ka-GE"/>
        </w:rPr>
        <w:t>წარმოებაში</w:t>
      </w:r>
      <w:r w:rsidR="00706ACA" w:rsidRPr="004767FB">
        <w:rPr>
          <w:rFonts w:ascii="Sylfaen" w:eastAsia="Times New Roman" w:hAnsi="Sylfaen" w:cs="Arial"/>
          <w:noProof/>
          <w:sz w:val="24"/>
          <w:szCs w:val="24"/>
          <w:lang w:val="ka-GE"/>
        </w:rPr>
        <w:t>;</w:t>
      </w:r>
    </w:p>
    <w:p w14:paraId="5531730C" w14:textId="6BC165FA" w:rsidR="004767FB" w:rsidRDefault="00EE71C8" w:rsidP="00CE5C11">
      <w:pPr>
        <w:pStyle w:val="ListParagraph"/>
        <w:numPr>
          <w:ilvl w:val="2"/>
          <w:numId w:val="6"/>
        </w:numPr>
        <w:tabs>
          <w:tab w:val="left" w:pos="450"/>
          <w:tab w:val="left" w:pos="630"/>
          <w:tab w:val="left" w:pos="1440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sz w:val="24"/>
          <w:szCs w:val="24"/>
          <w:lang w:val="ka-GE"/>
        </w:rPr>
      </w:pP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საერთაშორისო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ბაზ</w:t>
      </w:r>
      <w:r w:rsidR="00363E94" w:rsidRPr="004767FB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რისთვი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კონკურენტუნარიანი,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363E94" w:rsidRPr="004767FB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მაღალ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კვალიფიციური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კადრები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მომზადებ</w:t>
      </w:r>
      <w:r w:rsidR="00363E94" w:rsidRPr="004767FB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ა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;</w:t>
      </w:r>
    </w:p>
    <w:p w14:paraId="7F504AB6" w14:textId="148E1640" w:rsidR="004767FB" w:rsidRDefault="00EE71C8" w:rsidP="00CE5C11">
      <w:pPr>
        <w:pStyle w:val="ListParagraph"/>
        <w:numPr>
          <w:ilvl w:val="2"/>
          <w:numId w:val="6"/>
        </w:numPr>
        <w:tabs>
          <w:tab w:val="left" w:pos="450"/>
          <w:tab w:val="left" w:pos="630"/>
          <w:tab w:val="left" w:pos="1440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sz w:val="24"/>
          <w:szCs w:val="24"/>
          <w:lang w:val="ka-GE"/>
        </w:rPr>
      </w:pP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უნივერსიტეტ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ცნობადობის,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ნდობისა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და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რეპუტაცი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ამაღლებ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მიზნით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პარტნიორული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კავშირებ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განვითარება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დემოკრატიული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ღირებულე</w:t>
      </w:r>
      <w:r w:rsidR="003C5564" w:rsidRPr="004767FB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ბ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ებ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მატარებელ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სხვადასხვა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უმაღლე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საგანმანათლებლო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756A70" w:rsidRPr="004767FB">
        <w:rPr>
          <w:rFonts w:ascii="Sylfaen" w:eastAsia="Merriweather" w:hAnsi="Sylfaen" w:cs="Merriweather"/>
          <w:color w:val="000000"/>
          <w:sz w:val="24"/>
          <w:szCs w:val="24"/>
        </w:rPr>
        <w:t>დაწესებულე</w:t>
      </w:r>
      <w:r w:rsidR="00756A70" w:rsidRPr="004767FB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ბასთან</w:t>
      </w:r>
      <w:r w:rsidRPr="004767FB">
        <w:rPr>
          <w:rFonts w:ascii="Sylfaen" w:eastAsia="Merriweather" w:hAnsi="Sylfaen" w:cs="Merriweather"/>
          <w:color w:val="000000"/>
          <w:sz w:val="24"/>
          <w:szCs w:val="24"/>
        </w:rPr>
        <w:t>;</w:t>
      </w:r>
    </w:p>
    <w:p w14:paraId="5FFFC742" w14:textId="1B5A76F6" w:rsidR="004767FB" w:rsidRDefault="00EE71C8" w:rsidP="00CE5C11">
      <w:pPr>
        <w:pStyle w:val="ListParagraph"/>
        <w:numPr>
          <w:ilvl w:val="2"/>
          <w:numId w:val="6"/>
        </w:numPr>
        <w:tabs>
          <w:tab w:val="left" w:pos="450"/>
          <w:tab w:val="left" w:pos="630"/>
          <w:tab w:val="left" w:pos="1440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sz w:val="24"/>
          <w:szCs w:val="24"/>
          <w:lang w:val="ka-GE"/>
        </w:rPr>
      </w:pP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სამოქალაქო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საზოგადოები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არსებობისა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hAnsi="Sylfaen"/>
          <w:sz w:val="24"/>
          <w:szCs w:val="24"/>
        </w:rPr>
        <w:t>მდგრადი</w:t>
      </w:r>
      <w:r w:rsidR="00ED3C0E">
        <w:rPr>
          <w:rFonts w:ascii="Sylfaen" w:hAnsi="Sylfaen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განვითარები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მიზნებისათვი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აუცილებელი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ზოგადსაკაცობრიო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პრინციპები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ღირებულებები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7FB">
        <w:rPr>
          <w:rFonts w:ascii="Sylfaen" w:eastAsia="Arial Unicode MS" w:hAnsi="Sylfaen" w:cs="Arial Unicode MS"/>
          <w:color w:val="000000"/>
          <w:sz w:val="24"/>
          <w:szCs w:val="24"/>
        </w:rPr>
        <w:t>გამომუშავება;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bookmarkStart w:id="6" w:name="_Toc153890093"/>
    </w:p>
    <w:p w14:paraId="79053291" w14:textId="05532BEF" w:rsidR="00B76C5C" w:rsidRPr="004767FB" w:rsidRDefault="00B76C5C" w:rsidP="00CE5C11">
      <w:pPr>
        <w:pStyle w:val="ListParagraph"/>
        <w:numPr>
          <w:ilvl w:val="2"/>
          <w:numId w:val="6"/>
        </w:numPr>
        <w:tabs>
          <w:tab w:val="left" w:pos="450"/>
          <w:tab w:val="left" w:pos="630"/>
          <w:tab w:val="left" w:pos="1440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sz w:val="24"/>
          <w:szCs w:val="24"/>
          <w:lang w:val="ka-GE"/>
        </w:rPr>
      </w:pPr>
      <w:r w:rsidRPr="004767FB">
        <w:rPr>
          <w:rFonts w:ascii="Sylfaen" w:hAnsi="Sylfaen" w:cs="Sylfaen"/>
          <w:color w:val="000000"/>
          <w:sz w:val="24"/>
          <w:szCs w:val="24"/>
        </w:rPr>
        <w:t>სწავლა</w:t>
      </w:r>
      <w:r w:rsidRPr="004767FB">
        <w:rPr>
          <w:rFonts w:ascii="Sylfaen" w:hAnsi="Sylfaen"/>
          <w:color w:val="000000"/>
          <w:sz w:val="24"/>
          <w:szCs w:val="24"/>
        </w:rPr>
        <w:t>-</w:t>
      </w:r>
      <w:r w:rsidRPr="004767FB">
        <w:rPr>
          <w:rFonts w:ascii="Sylfaen" w:hAnsi="Sylfaen" w:cs="Sylfaen"/>
          <w:color w:val="000000"/>
          <w:sz w:val="24"/>
          <w:szCs w:val="24"/>
        </w:rPr>
        <w:t>სწავლების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და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კვლევის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საუკეთესო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პრაქტიკაზე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დაფუძნებული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უმაღლესი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განათლების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შეთავაზება</w:t>
      </w:r>
      <w:r w:rsidRPr="004767FB">
        <w:rPr>
          <w:rFonts w:ascii="Sylfaen" w:hAnsi="Sylfaen"/>
          <w:color w:val="000000"/>
          <w:sz w:val="24"/>
          <w:szCs w:val="24"/>
        </w:rPr>
        <w:t>,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რომლის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შედეგადაც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  <w:lang w:val="ka-GE"/>
        </w:rPr>
        <w:t>მომზადდება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ადგილობრივ</w:t>
      </w:r>
      <w:r w:rsidRPr="004767FB">
        <w:rPr>
          <w:rFonts w:ascii="Sylfaen" w:hAnsi="Sylfaen" w:cs="Sylfaen"/>
          <w:color w:val="000000"/>
          <w:sz w:val="24"/>
          <w:szCs w:val="24"/>
          <w:lang w:val="ka-GE"/>
        </w:rPr>
        <w:t>ი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და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საერთაშორისო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შრომის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ბაზრის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მოთხოვნებთან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შესაბამის</w:t>
      </w:r>
      <w:r w:rsidRPr="004767FB">
        <w:rPr>
          <w:rFonts w:ascii="Sylfaen" w:hAnsi="Sylfaen" w:cs="Sylfaen"/>
          <w:color w:val="000000"/>
          <w:sz w:val="24"/>
          <w:szCs w:val="24"/>
          <w:lang w:val="ka-GE"/>
        </w:rPr>
        <w:t>ი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კვალიფიციურ</w:t>
      </w:r>
      <w:r w:rsidRPr="004767FB">
        <w:rPr>
          <w:rFonts w:ascii="Sylfaen" w:hAnsi="Sylfaen" w:cs="Sylfaen"/>
          <w:color w:val="000000"/>
          <w:sz w:val="24"/>
          <w:szCs w:val="24"/>
          <w:lang w:val="ka-GE"/>
        </w:rPr>
        <w:t>ი</w:t>
      </w:r>
      <w:r w:rsidRPr="004767FB">
        <w:rPr>
          <w:rFonts w:ascii="Sylfaen" w:hAnsi="Sylfaen"/>
          <w:color w:val="000000"/>
          <w:sz w:val="24"/>
          <w:szCs w:val="24"/>
        </w:rPr>
        <w:t>,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კონკურენტუნარიან</w:t>
      </w:r>
      <w:r w:rsidRPr="004767FB">
        <w:rPr>
          <w:rFonts w:ascii="Sylfaen" w:hAnsi="Sylfaen" w:cs="Sylfaen"/>
          <w:color w:val="000000"/>
          <w:sz w:val="24"/>
          <w:szCs w:val="24"/>
          <w:lang w:val="ka-GE"/>
        </w:rPr>
        <w:t>ი</w:t>
      </w:r>
      <w:r w:rsidRPr="004767FB">
        <w:rPr>
          <w:rFonts w:ascii="Sylfaen" w:hAnsi="Sylfaen"/>
          <w:color w:val="000000"/>
          <w:sz w:val="24"/>
          <w:szCs w:val="24"/>
        </w:rPr>
        <w:t>,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დემოკრატიული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ფასეულობების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მქონე</w:t>
      </w:r>
      <w:r w:rsidR="00ED3C0E">
        <w:rPr>
          <w:rFonts w:ascii="Sylfaen" w:hAnsi="Sylfaen"/>
          <w:color w:val="000000"/>
          <w:sz w:val="24"/>
          <w:szCs w:val="24"/>
        </w:rPr>
        <w:t xml:space="preserve"> </w:t>
      </w:r>
      <w:r w:rsidRPr="004767FB">
        <w:rPr>
          <w:rFonts w:ascii="Sylfaen" w:hAnsi="Sylfaen" w:cs="Sylfaen"/>
          <w:color w:val="000000"/>
          <w:sz w:val="24"/>
          <w:szCs w:val="24"/>
        </w:rPr>
        <w:t>თაობ</w:t>
      </w:r>
      <w:bookmarkStart w:id="7" w:name="_Hlk163480445"/>
      <w:r w:rsidRPr="004767FB">
        <w:rPr>
          <w:rFonts w:ascii="Sylfaen" w:hAnsi="Sylfaen" w:cs="Sylfaen"/>
          <w:color w:val="000000"/>
          <w:sz w:val="24"/>
          <w:szCs w:val="24"/>
          <w:lang w:val="ka-GE"/>
        </w:rPr>
        <w:t>ა</w:t>
      </w:r>
      <w:r w:rsidRPr="004767FB">
        <w:rPr>
          <w:rFonts w:ascii="Sylfaen" w:hAnsi="Sylfaen"/>
          <w:color w:val="000000"/>
          <w:sz w:val="24"/>
          <w:szCs w:val="24"/>
        </w:rPr>
        <w:t>.</w:t>
      </w:r>
      <w:bookmarkEnd w:id="7"/>
      <w:r w:rsidR="00ED3C0E">
        <w:rPr>
          <w:rFonts w:ascii="Sylfaen" w:hAnsi="Sylfaen"/>
          <w:b/>
          <w:bCs/>
          <w:color w:val="000000"/>
          <w:sz w:val="24"/>
          <w:szCs w:val="24"/>
        </w:rPr>
        <w:t xml:space="preserve"> </w:t>
      </w:r>
    </w:p>
    <w:p w14:paraId="17B1687F" w14:textId="57090D6A" w:rsidR="00A360CD" w:rsidRPr="001D6F8C" w:rsidRDefault="00A360CD" w:rsidP="00ED3C0E">
      <w:pPr>
        <w:pStyle w:val="Heading1"/>
        <w:tabs>
          <w:tab w:val="left" w:pos="450"/>
          <w:tab w:val="left" w:pos="630"/>
        </w:tabs>
        <w:spacing w:before="0" w:line="240" w:lineRule="auto"/>
        <w:jc w:val="center"/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</w:pP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lastRenderedPageBreak/>
        <w:t>თავი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II</w:t>
      </w:r>
      <w:bookmarkEnd w:id="6"/>
    </w:p>
    <w:p w14:paraId="0C028796" w14:textId="502802A4" w:rsidR="00A360CD" w:rsidRPr="001D6F8C" w:rsidRDefault="00A360CD" w:rsidP="00ED3C0E">
      <w:pPr>
        <w:pStyle w:val="Heading1"/>
        <w:tabs>
          <w:tab w:val="left" w:pos="450"/>
          <w:tab w:val="left" w:pos="630"/>
        </w:tabs>
        <w:spacing w:before="0" w:line="240" w:lineRule="auto"/>
        <w:jc w:val="center"/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</w:pPr>
      <w:bookmarkStart w:id="8" w:name="_Toc153890094"/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სკოლ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სტრუქტურა</w:t>
      </w:r>
      <w:r w:rsidR="00ED3C0E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და</w:t>
      </w:r>
      <w:r w:rsidR="00ED3C0E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მართვა</w:t>
      </w:r>
      <w:bookmarkEnd w:id="8"/>
    </w:p>
    <w:p w14:paraId="36AFB859" w14:textId="7B0563BB" w:rsidR="00A360CD" w:rsidRPr="001D6F8C" w:rsidRDefault="00A360CD" w:rsidP="00ED3C0E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9" w:name="_Toc153890095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="00BF065F"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4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კოლ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ტრუქტურა</w:t>
      </w:r>
      <w:bookmarkEnd w:id="9"/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="00D52A03"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და</w:t>
      </w:r>
      <w:r w:rsidR="00ED3C0E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 xml:space="preserve"> </w:t>
      </w:r>
      <w:r w:rsidR="00D52A03"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მართვა</w:t>
      </w:r>
    </w:p>
    <w:p w14:paraId="3E18AD03" w14:textId="7D9AFFE5" w:rsidR="00860182" w:rsidRPr="001D6F8C" w:rsidRDefault="00ED3C0E" w:rsidP="00CE5C11">
      <w:pPr>
        <w:pStyle w:val="ListParagraph"/>
        <w:numPr>
          <w:ilvl w:val="1"/>
          <w:numId w:val="7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>
        <w:rPr>
          <w:rFonts w:ascii="Sylfaen" w:hAnsi="Sylfaen" w:cs="AcadNusx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ტრუქტურა</w:t>
      </w:r>
      <w:r>
        <w:rPr>
          <w:rFonts w:ascii="Sylfaen" w:hAnsi="Sylfaen" w:cs="AcadNusx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განისაზღვრება</w:t>
      </w:r>
      <w:r>
        <w:rPr>
          <w:rFonts w:ascii="Sylfaen" w:hAnsi="Sylfaen" w:cs="AcadNusx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ამ</w:t>
      </w:r>
      <w:r>
        <w:rPr>
          <w:rFonts w:ascii="Sylfaen" w:hAnsi="Sylfaen" w:cs="AcadNusx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დებულებით</w:t>
      </w:r>
      <w:r w:rsidR="00A360CD" w:rsidRPr="001D6F8C">
        <w:rPr>
          <w:rFonts w:ascii="Sylfaen" w:hAnsi="Sylfaen" w:cs="AcadNusx"/>
          <w:noProof/>
          <w:sz w:val="24"/>
          <w:szCs w:val="24"/>
          <w:lang w:val="ka-GE"/>
        </w:rPr>
        <w:t>,</w:t>
      </w:r>
      <w:r>
        <w:rPr>
          <w:rFonts w:ascii="Sylfaen" w:hAnsi="Sylfaen" w:cs="AcadNusx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რომელსაც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აბჭო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წარდგინებით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ამტკიცებ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71FC8" w:rsidRPr="001D6F8C">
        <w:rPr>
          <w:rFonts w:ascii="Sylfaen" w:hAnsi="Sylfaen" w:cs="Sylfaen"/>
          <w:noProof/>
          <w:sz w:val="24"/>
          <w:szCs w:val="24"/>
          <w:lang w:val="ka-GE"/>
        </w:rPr>
        <w:t>შავი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271FC8" w:rsidRPr="001D6F8C">
        <w:rPr>
          <w:rFonts w:ascii="Sylfaen" w:hAnsi="Sylfaen" w:cs="Sylfaen"/>
          <w:noProof/>
          <w:sz w:val="24"/>
          <w:szCs w:val="24"/>
          <w:lang w:val="ka-GE"/>
        </w:rPr>
        <w:t>ზღვის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271FC8" w:rsidRPr="001D6F8C">
        <w:rPr>
          <w:rFonts w:ascii="Sylfaen" w:hAnsi="Sylfaen" w:cs="Sylfaen"/>
          <w:noProof/>
          <w:sz w:val="24"/>
          <w:szCs w:val="24"/>
          <w:lang w:val="ka-GE"/>
        </w:rPr>
        <w:t>საერთაშორისო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5D6030" w:rsidRPr="001D6F8C">
        <w:rPr>
          <w:rFonts w:ascii="Sylfaen" w:hAnsi="Sylfaen"/>
          <w:noProof/>
          <w:sz w:val="24"/>
          <w:szCs w:val="24"/>
          <w:lang w:val="ka-GE"/>
        </w:rPr>
        <w:t>უნივერსიტეტ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>მმართველ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>საბჭო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5D6030" w:rsidRPr="001D6F8C">
        <w:rPr>
          <w:rFonts w:ascii="Sylfaen" w:hAnsi="Sylfaen"/>
          <w:noProof/>
          <w:sz w:val="24"/>
          <w:szCs w:val="24"/>
          <w:lang w:val="ka-GE"/>
        </w:rPr>
        <w:t>(შემდგომში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1D6F8C" w:rsidRPr="001D6F8C">
        <w:rPr>
          <w:rFonts w:ascii="Times New Roman" w:hAnsi="Times New Roman" w:cs="Times New Roman"/>
          <w:noProof/>
          <w:sz w:val="24"/>
          <w:szCs w:val="24"/>
          <w:lang w:val="ka-GE"/>
        </w:rPr>
        <w:t>‒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4776DA" w:rsidRPr="001D6F8C">
        <w:rPr>
          <w:rFonts w:ascii="Sylfaen" w:hAnsi="Sylfaen" w:cs="Sylfaen"/>
          <w:noProof/>
          <w:sz w:val="24"/>
          <w:szCs w:val="24"/>
          <w:lang w:val="ka-GE"/>
        </w:rPr>
        <w:t>„</w:t>
      </w:r>
      <w:r w:rsidR="005D6030" w:rsidRPr="001D6F8C">
        <w:rPr>
          <w:rFonts w:ascii="Sylfaen" w:hAnsi="Sylfaen" w:cs="Sylfaen"/>
          <w:noProof/>
          <w:sz w:val="24"/>
          <w:szCs w:val="24"/>
          <w:lang w:val="ka-GE"/>
        </w:rPr>
        <w:t>მმართველ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5D6030" w:rsidRPr="001D6F8C">
        <w:rPr>
          <w:rFonts w:ascii="Sylfaen" w:hAnsi="Sylfaen"/>
          <w:noProof/>
          <w:sz w:val="24"/>
          <w:szCs w:val="24"/>
          <w:lang w:val="ka-GE"/>
        </w:rPr>
        <w:t>საბჭო</w:t>
      </w:r>
      <w:r w:rsidR="004776DA" w:rsidRPr="001D6F8C">
        <w:rPr>
          <w:rFonts w:ascii="Sylfaen" w:hAnsi="Sylfaen"/>
          <w:noProof/>
          <w:sz w:val="24"/>
          <w:szCs w:val="24"/>
          <w:lang w:val="ka-GE"/>
        </w:rPr>
        <w:t>“</w:t>
      </w:r>
      <w:r w:rsidR="005D6030" w:rsidRPr="001D6F8C">
        <w:rPr>
          <w:rFonts w:ascii="Sylfaen" w:hAnsi="Sylfaen"/>
          <w:noProof/>
          <w:sz w:val="24"/>
          <w:szCs w:val="24"/>
          <w:lang w:val="ka-GE"/>
        </w:rPr>
        <w:t>)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>.</w:t>
      </w:r>
    </w:p>
    <w:p w14:paraId="0E31E230" w14:textId="129050E8" w:rsidR="00860182" w:rsidRPr="001D6F8C" w:rsidRDefault="00A360CD" w:rsidP="00CE5C11">
      <w:pPr>
        <w:pStyle w:val="ListParagraph"/>
        <w:numPr>
          <w:ilvl w:val="1"/>
          <w:numId w:val="7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bCs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bCs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bCs/>
          <w:noProof/>
          <w:sz w:val="24"/>
          <w:szCs w:val="24"/>
          <w:lang w:val="ka-GE"/>
        </w:rPr>
        <w:t>მართვის</w:t>
      </w:r>
      <w:r w:rsidR="00ED3C0E">
        <w:rPr>
          <w:rFonts w:ascii="Sylfaen" w:hAnsi="Sylfaen" w:cs="Sylfaen"/>
          <w:bCs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bCs/>
          <w:noProof/>
          <w:sz w:val="24"/>
          <w:szCs w:val="24"/>
          <w:lang w:val="ka-GE"/>
        </w:rPr>
        <w:t>ორგანოებია:</w:t>
      </w:r>
      <w:r w:rsidR="00ED3C0E">
        <w:rPr>
          <w:rFonts w:ascii="Sylfaen" w:hAnsi="Sylfaen" w:cs="Sylfaen"/>
          <w:bCs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b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b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b/>
          <w:noProof/>
          <w:sz w:val="24"/>
          <w:szCs w:val="24"/>
          <w:lang w:val="ka-GE"/>
        </w:rPr>
        <w:t>დეკანი,</w:t>
      </w:r>
      <w:r w:rsidR="00ED3C0E">
        <w:rPr>
          <w:rFonts w:ascii="Sylfaen" w:hAnsi="Sylfaen" w:cs="Sylfaen"/>
          <w:b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b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b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b/>
          <w:noProof/>
          <w:sz w:val="24"/>
          <w:szCs w:val="24"/>
          <w:lang w:val="ka-GE"/>
        </w:rPr>
        <w:t>საბჭო</w:t>
      </w:r>
      <w:r w:rsidR="00843681" w:rsidRPr="001D6F8C">
        <w:rPr>
          <w:rFonts w:ascii="Sylfaen" w:hAnsi="Sylfaen" w:cs="Sylfaen"/>
          <w:b/>
          <w:noProof/>
          <w:sz w:val="24"/>
          <w:szCs w:val="24"/>
          <w:lang w:val="ka-GE"/>
        </w:rPr>
        <w:t>.</w:t>
      </w:r>
      <w:r w:rsidR="00ED3C0E">
        <w:rPr>
          <w:rFonts w:ascii="Sylfaen" w:hAnsi="Sylfaen" w:cs="Sylfaen"/>
          <w:b/>
          <w:noProof/>
          <w:sz w:val="24"/>
          <w:szCs w:val="24"/>
          <w:lang w:val="ka-GE"/>
        </w:rPr>
        <w:t xml:space="preserve"> </w:t>
      </w:r>
    </w:p>
    <w:p w14:paraId="723C8EDF" w14:textId="465F6861" w:rsidR="0057238F" w:rsidRPr="001D6F8C" w:rsidRDefault="0057238F" w:rsidP="00CE5C11">
      <w:pPr>
        <w:pStyle w:val="ListParagraph"/>
        <w:numPr>
          <w:ilvl w:val="1"/>
          <w:numId w:val="7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შემადგენლობაში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შედის: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დეკანი,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აბაკალავრო/სამაგისტრო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აგანმანათლებლო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პროგრამის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ადმინისტრაციული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დირექტორი,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აკადემიური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პროგრამის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ხელმძღვანელი/თანახელმძღვანელი,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ადმინისტრაციულ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აქმეთა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მენეჯერი,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აკადემიური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პერსონალი.</w:t>
      </w:r>
    </w:p>
    <w:p w14:paraId="6A7C9572" w14:textId="2C837BB2" w:rsidR="005D6030" w:rsidRDefault="00A360CD" w:rsidP="00CE5C11">
      <w:pPr>
        <w:pStyle w:val="ListParagraph"/>
        <w:numPr>
          <w:ilvl w:val="1"/>
          <w:numId w:val="7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D02FD5">
        <w:rPr>
          <w:rFonts w:ascii="Sylfaen" w:hAnsi="Sylfaen" w:cs="Sylfaen"/>
          <w:noProof/>
          <w:sz w:val="24"/>
          <w:szCs w:val="24"/>
          <w:lang w:val="ka-GE"/>
        </w:rPr>
        <w:t>სასკოლო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მნიშვნელობ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ახალ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ერთეულებ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შექმნ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ან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არსებულ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ერთეულებ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გაუქმებ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შესახებ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/>
          <w:noProof/>
          <w:sz w:val="24"/>
          <w:szCs w:val="24"/>
          <w:lang w:val="ka-GE"/>
        </w:rPr>
        <w:t>გადაწყვეტილება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შეიმუშავებ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საბჭო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დასამტკიცებლად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წარუდგენ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/>
          <w:noProof/>
          <w:sz w:val="24"/>
          <w:szCs w:val="24"/>
          <w:lang w:val="ka-GE"/>
        </w:rPr>
        <w:t>მმართველ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/>
          <w:noProof/>
          <w:sz w:val="24"/>
          <w:szCs w:val="24"/>
          <w:lang w:val="ka-GE"/>
        </w:rPr>
        <w:t>საბჭოს.</w:t>
      </w:r>
    </w:p>
    <w:p w14:paraId="74FD6F55" w14:textId="77777777" w:rsidR="00D52A03" w:rsidRPr="00D02FD5" w:rsidRDefault="00D52A03" w:rsidP="00ED3C0E">
      <w:pPr>
        <w:pStyle w:val="ListParagraph"/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/>
        <w:jc w:val="both"/>
        <w:rPr>
          <w:rFonts w:ascii="Sylfaen" w:hAnsi="Sylfaen"/>
          <w:noProof/>
          <w:sz w:val="24"/>
          <w:szCs w:val="24"/>
          <w:lang w:val="ka-GE"/>
        </w:rPr>
      </w:pPr>
    </w:p>
    <w:p w14:paraId="2DC0AE95" w14:textId="417BD156" w:rsidR="00D54D00" w:rsidRPr="00D52A03" w:rsidRDefault="00D54D00" w:rsidP="00ED3C0E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10" w:name="_Toc153890098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5.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="00EF2727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კოლ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დეკანი</w:t>
      </w:r>
      <w:bookmarkEnd w:id="10"/>
      <w:r w:rsidR="00D52A0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="00D52A0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ტატუსი</w:t>
      </w:r>
    </w:p>
    <w:p w14:paraId="49617FA1" w14:textId="53998A66" w:rsidR="007D129D" w:rsidRPr="001D6F8C" w:rsidRDefault="00ED3C0E" w:rsidP="00CE5C11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6C7002" w:rsidRPr="001D6F8C">
        <w:rPr>
          <w:rFonts w:ascii="Sylfaen" w:hAnsi="Sylfaen" w:cs="Sylfaen"/>
          <w:noProof/>
          <w:sz w:val="24"/>
          <w:szCs w:val="24"/>
          <w:lang w:val="ka-GE"/>
        </w:rPr>
        <w:t>სკოლ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ა</w:t>
      </w:r>
      <w:r w:rsidR="006C7002" w:rsidRPr="001D6F8C">
        <w:rPr>
          <w:rFonts w:ascii="Sylfaen" w:hAnsi="Sylfaen" w:cs="Sylfaen"/>
          <w:noProof/>
          <w:sz w:val="24"/>
          <w:szCs w:val="24"/>
          <w:lang w:val="ka-GE"/>
        </w:rPr>
        <w:t>ს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მართავს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დეკანი</w:t>
      </w:r>
      <w:r w:rsidR="007D129D" w:rsidRPr="001D6F8C">
        <w:rPr>
          <w:rFonts w:ascii="Sylfaen" w:hAnsi="Sylfaen" w:cs="Sylfaen"/>
          <w:noProof/>
          <w:sz w:val="24"/>
          <w:szCs w:val="24"/>
          <w:lang w:val="ka-GE"/>
        </w:rPr>
        <w:t>,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რომელიც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არის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წარმომადგენელი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მესამე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პირებთან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ურთიერთობაში</w:t>
      </w:r>
      <w:r w:rsidR="0068271F" w:rsidRPr="001D6F8C">
        <w:rPr>
          <w:rFonts w:ascii="Sylfaen" w:hAnsi="Sylfaen" w:cs="Sylfaen"/>
          <w:noProof/>
          <w:sz w:val="24"/>
          <w:szCs w:val="24"/>
          <w:lang w:val="ka-GE"/>
        </w:rPr>
        <w:t>;</w:t>
      </w:r>
    </w:p>
    <w:p w14:paraId="110BA8DE" w14:textId="4F7C1385" w:rsidR="007D129D" w:rsidRPr="001D6F8C" w:rsidRDefault="00ED3C0E" w:rsidP="00CE5C11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დეკანი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შეიძლება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იყოს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პირი,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რომელსაც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აქვს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არანაკლებ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მაგისტრის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ან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მასთან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გათანაბრებული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აკადემიური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ხარისხი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და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უმაღლეს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საგანმანათლებლო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სფეროში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ან/და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დარგის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შესაბამისი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ან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მომიჯნავე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პროფესიით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მუშაობის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არანაკლებ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5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(ხუთი)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წლიანი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გამოცდილება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და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Sylfaen" w:hAnsi="Sylfaen"/>
          <w:noProof/>
          <w:sz w:val="24"/>
          <w:szCs w:val="24"/>
          <w:lang w:val="ka-GE"/>
        </w:rPr>
        <w:t>ფლობს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ქართულ</w:t>
      </w: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და</w:t>
      </w: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ინგლისურ</w:t>
      </w: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7D129D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ენებს;</w:t>
      </w:r>
    </w:p>
    <w:p w14:paraId="5E08C50D" w14:textId="287B4006" w:rsidR="007D129D" w:rsidRPr="001D6F8C" w:rsidRDefault="007D129D" w:rsidP="00CE5C11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1D6F8C">
        <w:rPr>
          <w:rFonts w:ascii="Sylfaen" w:eastAsia="Sylfaen" w:hAnsi="Sylfaen"/>
          <w:noProof/>
          <w:sz w:val="24"/>
          <w:szCs w:val="24"/>
          <w:lang w:val="ka-GE"/>
        </w:rPr>
        <w:t>დეკანი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eastAsia="Sylfaen" w:hAnsi="Sylfaen"/>
          <w:noProof/>
          <w:sz w:val="24"/>
          <w:szCs w:val="24"/>
          <w:lang w:val="ka-GE"/>
        </w:rPr>
        <w:t>ანგარიშვალდებულია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eastAsia="Sylfaen" w:hAnsi="Sylfaen"/>
          <w:noProof/>
          <w:sz w:val="24"/>
          <w:szCs w:val="24"/>
          <w:lang w:val="ka-GE"/>
        </w:rPr>
        <w:t>უნივერსიტეტ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eastAsia="Sylfaen" w:hAnsi="Sylfaen"/>
          <w:noProof/>
          <w:sz w:val="24"/>
          <w:szCs w:val="24"/>
          <w:lang w:val="ka-GE"/>
        </w:rPr>
        <w:t>სასწავლო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eastAsia="Sylfaen" w:hAnsi="Sylfaen"/>
          <w:noProof/>
          <w:sz w:val="24"/>
          <w:szCs w:val="24"/>
          <w:lang w:val="ka-GE"/>
        </w:rPr>
        <w:t>დარგში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eastAsia="Sylfaen" w:hAnsi="Sylfaen"/>
          <w:noProof/>
          <w:sz w:val="24"/>
          <w:szCs w:val="24"/>
          <w:lang w:val="ka-GE"/>
        </w:rPr>
        <w:t>პრორექტორ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eastAsia="Sylfaen" w:hAnsi="Sylfaen"/>
          <w:noProof/>
          <w:sz w:val="24"/>
          <w:szCs w:val="24"/>
          <w:lang w:val="ka-GE"/>
        </w:rPr>
        <w:t>წინაშე;</w:t>
      </w:r>
    </w:p>
    <w:p w14:paraId="6BC7C75A" w14:textId="01719EF4" w:rsidR="007D129D" w:rsidRPr="001D6F8C" w:rsidRDefault="007D129D" w:rsidP="00CE5C11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noProof/>
          <w:sz w:val="24"/>
          <w:szCs w:val="24"/>
          <w:lang w:val="ka-GE"/>
        </w:rPr>
        <w:t>დეკანს,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სასწავლო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დარგში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პრორექტორ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წარდგინებით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თანამდებობაზე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ნიშნავ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ათავისუფლებ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რექტორი;</w:t>
      </w:r>
    </w:p>
    <w:p w14:paraId="0E2E1686" w14:textId="025D5DD9" w:rsidR="000B6B3D" w:rsidRPr="000B6B3D" w:rsidRDefault="00D54D00" w:rsidP="00CE5C11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b/>
          <w:sz w:val="24"/>
          <w:szCs w:val="24"/>
          <w:lang w:val="ka-GE"/>
        </w:rPr>
      </w:pPr>
      <w:r w:rsidRPr="000B6B3D">
        <w:rPr>
          <w:rFonts w:ascii="Sylfaen" w:eastAsia="Sylfaen" w:hAnsi="Sylfaen"/>
          <w:noProof/>
          <w:sz w:val="24"/>
          <w:szCs w:val="24"/>
          <w:lang w:val="ka-GE"/>
        </w:rPr>
        <w:t>დეკან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B6B3D">
        <w:rPr>
          <w:rFonts w:ascii="Sylfaen" w:eastAsia="Sylfaen" w:hAnsi="Sylfaen"/>
          <w:noProof/>
          <w:sz w:val="24"/>
          <w:szCs w:val="24"/>
          <w:lang w:val="ka-GE"/>
        </w:rPr>
        <w:t>არყოფნ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B6B3D">
        <w:rPr>
          <w:rFonts w:ascii="Sylfaen" w:eastAsia="Sylfaen" w:hAnsi="Sylfaen"/>
          <w:noProof/>
          <w:sz w:val="24"/>
          <w:szCs w:val="24"/>
          <w:lang w:val="ka-GE"/>
        </w:rPr>
        <w:t>შემთხვევაში,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B6B3D">
        <w:rPr>
          <w:rFonts w:ascii="Sylfaen" w:eastAsia="Sylfaen" w:hAnsi="Sylfaen"/>
          <w:noProof/>
          <w:sz w:val="24"/>
          <w:szCs w:val="24"/>
          <w:lang w:val="ka-GE"/>
        </w:rPr>
        <w:t>მ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B6B3D">
        <w:rPr>
          <w:rFonts w:ascii="Sylfaen" w:eastAsia="Sylfaen" w:hAnsi="Sylfaen"/>
          <w:noProof/>
          <w:sz w:val="24"/>
          <w:szCs w:val="24"/>
          <w:lang w:val="ka-GE"/>
        </w:rPr>
        <w:t>მოვალეობა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B6B3D">
        <w:rPr>
          <w:rFonts w:ascii="Sylfaen" w:eastAsia="Sylfaen" w:hAnsi="Sylfaen"/>
          <w:noProof/>
          <w:sz w:val="24"/>
          <w:szCs w:val="24"/>
          <w:lang w:val="ka-GE"/>
        </w:rPr>
        <w:t>ასრულებ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B6B3D">
        <w:rPr>
          <w:rFonts w:ascii="Sylfaen" w:hAnsi="Sylfaen" w:cs="Sylfaen"/>
          <w:noProof/>
          <w:sz w:val="24"/>
          <w:szCs w:val="24"/>
          <w:lang w:val="ka-GE"/>
        </w:rPr>
        <w:t>საბაკალავრო/სამაგისტრო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0B6B3D">
        <w:rPr>
          <w:rFonts w:ascii="Sylfaen" w:hAnsi="Sylfaen" w:cs="Sylfaen"/>
          <w:noProof/>
          <w:sz w:val="24"/>
          <w:szCs w:val="24"/>
          <w:lang w:val="ka-GE"/>
        </w:rPr>
        <w:t>საგანმანათლებლო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0B6B3D">
        <w:rPr>
          <w:rFonts w:ascii="Sylfaen" w:eastAsia="Sylfaen" w:hAnsi="Sylfaen"/>
          <w:noProof/>
          <w:sz w:val="24"/>
          <w:szCs w:val="24"/>
          <w:lang w:val="ka-GE"/>
        </w:rPr>
        <w:t>პროგრამ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B6B3D">
        <w:rPr>
          <w:rFonts w:ascii="Sylfaen" w:eastAsia="Sylfaen" w:hAnsi="Sylfaen"/>
          <w:noProof/>
          <w:sz w:val="24"/>
          <w:szCs w:val="24"/>
          <w:lang w:val="ka-GE"/>
        </w:rPr>
        <w:t>ადმინისტრაციული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B6B3D">
        <w:rPr>
          <w:rFonts w:ascii="Sylfaen" w:eastAsia="Sylfaen" w:hAnsi="Sylfaen"/>
          <w:noProof/>
          <w:sz w:val="24"/>
          <w:szCs w:val="24"/>
          <w:lang w:val="ka-GE"/>
        </w:rPr>
        <w:t>დირექტორი.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E2499" w:rsidRPr="000B6B3D">
        <w:rPr>
          <w:rFonts w:ascii="Sylfaen" w:eastAsia="Sylfaen" w:hAnsi="Sylfaen"/>
          <w:noProof/>
          <w:sz w:val="24"/>
          <w:szCs w:val="24"/>
          <w:lang w:val="ka-GE"/>
        </w:rPr>
        <w:t>რამდენიმე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პროგრამ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ადმინისტრაციული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დირექტორ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შემთხვევაში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დეკანი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თავად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წარადგენ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მოვალეობ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შემსრულებელ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პირს</w:t>
      </w:r>
      <w:r w:rsidR="004E2499" w:rsidRPr="000B6B3D">
        <w:rPr>
          <w:rFonts w:ascii="Sylfaen" w:eastAsia="Sylfaen" w:hAnsi="Sylfaen"/>
          <w:noProof/>
          <w:sz w:val="24"/>
          <w:szCs w:val="24"/>
          <w:lang w:val="ka-GE"/>
        </w:rPr>
        <w:t>.</w:t>
      </w:r>
      <w:bookmarkStart w:id="11" w:name="_Toc153890099"/>
    </w:p>
    <w:p w14:paraId="76197E11" w14:textId="77777777" w:rsidR="000B6B3D" w:rsidRDefault="000B6B3D" w:rsidP="00ED3C0E">
      <w:pPr>
        <w:pStyle w:val="ListParagraph"/>
        <w:tabs>
          <w:tab w:val="left" w:pos="450"/>
          <w:tab w:val="left" w:pos="630"/>
        </w:tabs>
        <w:spacing w:after="0" w:line="240" w:lineRule="auto"/>
        <w:ind w:left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</w:p>
    <w:p w14:paraId="6C9CF53A" w14:textId="6B8F1CDD" w:rsidR="00D54D00" w:rsidRPr="006869AC" w:rsidRDefault="00D54D00" w:rsidP="00ED3C0E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6869A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6869A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6.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6869A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დეკან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bookmarkEnd w:id="11"/>
      <w:r w:rsidR="00AD68CC" w:rsidRPr="006869A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უფლებამოსილებები</w:t>
      </w:r>
    </w:p>
    <w:p w14:paraId="5C789ECA" w14:textId="0B3AFFBE" w:rsidR="00D54D00" w:rsidRPr="001D6F8C" w:rsidRDefault="00B543D3" w:rsidP="00ED3C0E">
      <w:pPr>
        <w:pStyle w:val="ListParagraph"/>
        <w:tabs>
          <w:tab w:val="left" w:pos="450"/>
          <w:tab w:val="left" w:pos="630"/>
          <w:tab w:val="left" w:pos="851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>6.1.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ეკანი:</w:t>
      </w:r>
    </w:p>
    <w:p w14:paraId="74D5BBB3" w14:textId="357364A4" w:rsidR="008F44DE" w:rsidRPr="001D6F8C" w:rsidRDefault="00D52A03" w:rsidP="00ED3C0E">
      <w:pPr>
        <w:pStyle w:val="ListParagraph"/>
        <w:tabs>
          <w:tab w:val="left" w:pos="450"/>
          <w:tab w:val="left" w:pos="630"/>
          <w:tab w:val="left" w:pos="851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>6.1.1.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8F44DE" w:rsidRPr="001D6F8C">
        <w:rPr>
          <w:rFonts w:ascii="Sylfaen" w:hAnsi="Sylfaen" w:cs="Sylfaen"/>
          <w:noProof/>
          <w:sz w:val="24"/>
          <w:szCs w:val="24"/>
          <w:lang w:val="ka-GE"/>
        </w:rPr>
        <w:t>მართავ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8F44DE" w:rsidRPr="001D6F8C">
        <w:rPr>
          <w:rFonts w:ascii="Sylfaen" w:hAnsi="Sylfaen" w:cs="Sylfaen"/>
          <w:noProof/>
          <w:sz w:val="24"/>
          <w:szCs w:val="24"/>
          <w:lang w:val="ka-GE"/>
        </w:rPr>
        <w:t>სკოლას;</w:t>
      </w:r>
    </w:p>
    <w:p w14:paraId="103A8B9E" w14:textId="2A9EF557" w:rsidR="00AD68CC" w:rsidRPr="001D6F8C" w:rsidRDefault="00D52A03" w:rsidP="00ED3C0E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>6.1.2.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უნივერსიტეტ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სტრატეგიული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განვითარებ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გეგმისა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და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სამოქმედო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გეგმ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საფუძველზე,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გეგმავ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სკოლ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განვითარებ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ხედვას,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ადგენ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სამწლიან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გეგმას,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რომელსაც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დასამტკიცებლად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წარუდგენ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სკოლ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საბჭოს,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რომლ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შესრულებაზეც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თვითონ</w:t>
      </w:r>
      <w:r w:rsidR="00ED3C0E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არ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პასუხისმგებელი;</w:t>
      </w:r>
    </w:p>
    <w:p w14:paraId="6E57033A" w14:textId="1A9235DC" w:rsidR="008F44DE" w:rsidRPr="001D6F8C" w:rsidRDefault="00D52A03" w:rsidP="00ED3C0E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>6.1.3.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უზრუნველყოფ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ასწავლო</w:t>
      </w:r>
      <w:r w:rsidR="008F44DE" w:rsidRPr="001D6F8C">
        <w:rPr>
          <w:rFonts w:ascii="Sylfaen" w:hAnsi="Sylfaen" w:cs="Sylfaen"/>
          <w:noProof/>
          <w:sz w:val="24"/>
          <w:szCs w:val="24"/>
          <w:lang w:val="ka-GE"/>
        </w:rPr>
        <w:t>,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ამეცნიერო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8F44DE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8F44DE" w:rsidRPr="001D6F8C">
        <w:rPr>
          <w:rFonts w:ascii="Sylfaen" w:hAnsi="Sylfaen" w:cs="Sylfaen"/>
          <w:noProof/>
          <w:sz w:val="24"/>
          <w:szCs w:val="24"/>
          <w:lang w:val="ka-GE"/>
        </w:rPr>
        <w:t>კვლევითი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აქმიანობ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ეფექტ</w:t>
      </w:r>
      <w:r w:rsidR="008F44DE" w:rsidRPr="001D6F8C">
        <w:rPr>
          <w:rFonts w:ascii="Sylfaen" w:hAnsi="Sylfaen" w:cs="Sylfaen"/>
          <w:noProof/>
          <w:sz w:val="24"/>
          <w:szCs w:val="24"/>
          <w:lang w:val="ka-GE"/>
        </w:rPr>
        <w:t>ურად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8F44DE" w:rsidRPr="001D6F8C">
        <w:rPr>
          <w:rFonts w:ascii="Sylfaen" w:hAnsi="Sylfaen" w:cs="Sylfaen"/>
          <w:noProof/>
          <w:sz w:val="24"/>
          <w:szCs w:val="24"/>
          <w:lang w:val="ka-GE"/>
        </w:rPr>
        <w:t>წარმართვას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;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</w:p>
    <w:p w14:paraId="6CEF8821" w14:textId="53627690" w:rsidR="00D54D00" w:rsidRPr="001D6F8C" w:rsidRDefault="00D52A03" w:rsidP="00ED3C0E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>6.1.4.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7267F9" w:rsidRPr="001D6F8C">
        <w:rPr>
          <w:rFonts w:ascii="Sylfaen" w:hAnsi="Sylfaen" w:cs="Sylfaen"/>
          <w:noProof/>
          <w:sz w:val="24"/>
          <w:szCs w:val="24"/>
          <w:lang w:val="ka-GE"/>
        </w:rPr>
        <w:t>ზედამხედველობა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7267F9" w:rsidRPr="001D6F8C">
        <w:rPr>
          <w:rFonts w:ascii="Sylfaen" w:hAnsi="Sylfaen" w:cs="Sylfaen"/>
          <w:noProof/>
          <w:sz w:val="24"/>
          <w:szCs w:val="24"/>
          <w:lang w:val="ka-GE"/>
        </w:rPr>
        <w:t>უწევ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აკადემიური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D54D00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ხარისხ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D54D00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შესაბამისი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D54D00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კურიკულუმ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8F44DE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შემუშავებას,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D54D00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დახვეწა</w:t>
      </w:r>
      <w:r w:rsidR="008F44DE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სა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8F44DE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D54D00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განვითარებას;</w:t>
      </w:r>
    </w:p>
    <w:p w14:paraId="7249982F" w14:textId="35B2F8A4" w:rsidR="00D54D00" w:rsidRPr="001D6F8C" w:rsidRDefault="00D52A03" w:rsidP="00ED3C0E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/>
          <w:noProof/>
          <w:sz w:val="24"/>
          <w:szCs w:val="24"/>
          <w:lang w:val="ka-GE"/>
        </w:rPr>
        <w:t>6.1.5.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184F64" w:rsidRPr="001D6F8C">
        <w:rPr>
          <w:rFonts w:ascii="Sylfaen" w:hAnsi="Sylfaen"/>
          <w:noProof/>
          <w:sz w:val="24"/>
          <w:szCs w:val="24"/>
          <w:lang w:val="ka-GE"/>
        </w:rPr>
        <w:t>კოორდინირება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184F64" w:rsidRPr="001D6F8C">
        <w:rPr>
          <w:rFonts w:ascii="Sylfaen" w:hAnsi="Sylfaen"/>
          <w:noProof/>
          <w:sz w:val="24"/>
          <w:szCs w:val="24"/>
          <w:lang w:val="ka-GE"/>
        </w:rPr>
        <w:t>უწევ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8F44DE" w:rsidRPr="001D6F8C">
        <w:rPr>
          <w:rFonts w:ascii="Sylfaen" w:hAnsi="Sylfaen"/>
          <w:noProof/>
          <w:sz w:val="24"/>
          <w:szCs w:val="24"/>
          <w:lang w:val="ka-GE"/>
        </w:rPr>
        <w:t>აკადემიურ</w:t>
      </w:r>
      <w:r w:rsidR="003A7F52" w:rsidRPr="001D6F8C">
        <w:rPr>
          <w:rFonts w:ascii="Sylfaen" w:hAnsi="Sylfaen"/>
          <w:noProof/>
          <w:sz w:val="24"/>
          <w:szCs w:val="24"/>
          <w:lang w:val="ka-GE"/>
        </w:rPr>
        <w:t>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D45FA5" w:rsidRPr="001D6F8C">
        <w:rPr>
          <w:rFonts w:ascii="Sylfaen" w:hAnsi="Sylfaen"/>
          <w:noProof/>
          <w:sz w:val="24"/>
          <w:szCs w:val="24"/>
          <w:lang w:val="ka-GE"/>
        </w:rPr>
        <w:t>ხელმძღვანელებ</w:t>
      </w:r>
      <w:r w:rsidR="003A7F52" w:rsidRPr="001D6F8C">
        <w:rPr>
          <w:rFonts w:ascii="Sylfaen" w:hAnsi="Sylfaen"/>
          <w:noProof/>
          <w:sz w:val="24"/>
          <w:szCs w:val="24"/>
          <w:lang w:val="ka-GE"/>
        </w:rPr>
        <w:t>ი</w:t>
      </w:r>
      <w:r w:rsidR="00D45FA5" w:rsidRPr="001D6F8C">
        <w:rPr>
          <w:rFonts w:ascii="Sylfaen" w:hAnsi="Sylfaen"/>
          <w:noProof/>
          <w:sz w:val="24"/>
          <w:szCs w:val="24"/>
          <w:lang w:val="ka-GE"/>
        </w:rPr>
        <w:t>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3A7F52" w:rsidRPr="001D6F8C">
        <w:rPr>
          <w:rFonts w:ascii="Sylfaen" w:hAnsi="Sylfaen"/>
          <w:noProof/>
          <w:sz w:val="24"/>
          <w:szCs w:val="24"/>
          <w:lang w:val="ka-GE"/>
        </w:rPr>
        <w:t>საქმიანობას</w:t>
      </w:r>
      <w:r w:rsidR="00D45FA5" w:rsidRPr="001D6F8C">
        <w:rPr>
          <w:rFonts w:ascii="Sylfaen" w:hAnsi="Sylfaen"/>
          <w:noProof/>
          <w:sz w:val="24"/>
          <w:szCs w:val="24"/>
          <w:lang w:val="ka-GE"/>
        </w:rPr>
        <w:t>;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</w:p>
    <w:p w14:paraId="0C602B61" w14:textId="7A1C6138" w:rsidR="00D54D00" w:rsidRPr="001D6F8C" w:rsidRDefault="00D52A03" w:rsidP="00ED3C0E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>6.1.6.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შეიმუშავებ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განსახილველად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წარუდგენ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ტრუქტურის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ებულებ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პროექტს;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</w:p>
    <w:p w14:paraId="606CD5B8" w14:textId="5F0524AD" w:rsidR="00D54D00" w:rsidRPr="001D6F8C" w:rsidRDefault="00D52A03" w:rsidP="00ED3C0E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lastRenderedPageBreak/>
        <w:t>6.1.7.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კომპეტენცი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ფარგლებში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პასუხისმგებელი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კანონმდებლობით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უნივერსიტეტ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მიერ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დგენილი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მოთხოვნების,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მმართველი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გადაწყვეტილებებ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შესრულებაზე;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</w:p>
    <w:p w14:paraId="740B134D" w14:textId="22B5D0A4" w:rsidR="00D54D00" w:rsidRPr="001D6F8C" w:rsidRDefault="00D52A03" w:rsidP="00ED3C0E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>6.1.8.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თავმჯდომარეობ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ხდომებს;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</w:p>
    <w:p w14:paraId="67F06DF3" w14:textId="66CC4C3F" w:rsidR="00D54D00" w:rsidRPr="001D6F8C" w:rsidRDefault="0005080F" w:rsidP="00ED3C0E">
      <w:pPr>
        <w:pStyle w:val="ListParagraph"/>
        <w:tabs>
          <w:tab w:val="left" w:pos="450"/>
          <w:tab w:val="left" w:pos="630"/>
          <w:tab w:val="left" w:pos="851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>6.1.9.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პასუხისმგებელი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3D3773" w:rsidRPr="001D6F8C">
        <w:rPr>
          <w:rFonts w:ascii="Sylfaen" w:hAnsi="Sylfaen" w:cs="Sylfaen"/>
          <w:noProof/>
          <w:sz w:val="24"/>
          <w:szCs w:val="24"/>
          <w:lang w:val="ka-GE"/>
        </w:rPr>
        <w:t>საქმიან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3D3773" w:rsidRPr="001D6F8C">
        <w:rPr>
          <w:rFonts w:ascii="Sylfaen" w:hAnsi="Sylfaen" w:cs="Sylfaen"/>
          <w:noProof/>
          <w:sz w:val="24"/>
          <w:szCs w:val="24"/>
          <w:lang w:val="ka-GE"/>
        </w:rPr>
        <w:t>რეპუტაციაზე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,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ში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გარე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კომუნიკაციებზე;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</w:p>
    <w:p w14:paraId="0DB70295" w14:textId="7A946F33" w:rsidR="00D54D00" w:rsidRPr="001D6F8C" w:rsidRDefault="0005080F" w:rsidP="00ED3C0E">
      <w:pPr>
        <w:pStyle w:val="ListParagraph"/>
        <w:tabs>
          <w:tab w:val="left" w:pos="450"/>
          <w:tab w:val="left" w:pos="630"/>
          <w:tab w:val="left" w:pos="851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>6.1.10.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გეგმავ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მონაწილეობ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ასკოლო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ღონისძიებებში;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</w:p>
    <w:p w14:paraId="78AB62E5" w14:textId="0ED367BB" w:rsidR="00EE3EF4" w:rsidRPr="001D6F8C" w:rsidRDefault="0005080F" w:rsidP="00ED3C0E">
      <w:pPr>
        <w:pStyle w:val="ListParagraph"/>
        <w:tabs>
          <w:tab w:val="left" w:pos="360"/>
          <w:tab w:val="left" w:pos="45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6.1.11.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E3EF4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ზედამხედველობ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E3EF4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კოლაში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E3EF4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დასაქმებულთა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E3EF4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მიერ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E3EF4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უფლება-მოვალეობებ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E3EF4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განხორციელებას,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E3EF4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ხელშეკრულებით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D45FA5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ნაკისრი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E3EF4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ვალდებულებებ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EE3EF4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შესრულებას;</w:t>
      </w:r>
    </w:p>
    <w:p w14:paraId="05ED2152" w14:textId="5DB1FEEE" w:rsidR="007648A1" w:rsidRPr="001D6F8C" w:rsidRDefault="0005080F" w:rsidP="00ED3C0E">
      <w:pPr>
        <w:pStyle w:val="ListParagraph"/>
        <w:tabs>
          <w:tab w:val="left" w:pos="360"/>
          <w:tab w:val="left" w:pos="45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6.1.12.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ისმენ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შემადგენლობაში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შემავალი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ერთეულებ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ცალკეულ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საქმებულ</w:t>
      </w:r>
      <w:r w:rsidR="00D45FA5" w:rsidRPr="001D6F8C">
        <w:rPr>
          <w:rFonts w:ascii="Sylfaen" w:hAnsi="Sylfaen" w:cs="Sylfaen"/>
          <w:noProof/>
          <w:sz w:val="24"/>
          <w:szCs w:val="24"/>
          <w:lang w:val="ka-GE"/>
        </w:rPr>
        <w:t>თ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ანგარიშებ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გაწეული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45FA5" w:rsidRPr="001D6F8C">
        <w:rPr>
          <w:rFonts w:ascii="Sylfaen" w:hAnsi="Sylfaen" w:cs="Sylfaen"/>
          <w:noProof/>
          <w:sz w:val="24"/>
          <w:szCs w:val="24"/>
          <w:lang w:val="ka-GE"/>
        </w:rPr>
        <w:t>სამუშაო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შესახებ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ახდენ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მათ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შეფასებას;</w:t>
      </w:r>
    </w:p>
    <w:p w14:paraId="2A275F00" w14:textId="24DAE03B" w:rsidR="00D54D00" w:rsidRPr="001D6F8C" w:rsidRDefault="0005080F" w:rsidP="00ED3C0E">
      <w:pPr>
        <w:pStyle w:val="ListParagraph"/>
        <w:tabs>
          <w:tab w:val="left" w:pos="45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6.1.13.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კომპეტენცი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ფარგლებში,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შეუძლი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აყენო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აკითხი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საქმებულთ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წახალისებ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პასუხისმგებლობ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კისრებ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7648A1" w:rsidRPr="001D6F8C">
        <w:rPr>
          <w:rFonts w:ascii="Sylfaen" w:hAnsi="Sylfaen" w:cs="Sylfaen"/>
          <w:noProof/>
          <w:sz w:val="24"/>
          <w:szCs w:val="24"/>
          <w:lang w:val="ka-GE"/>
        </w:rPr>
        <w:t>შესახებ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;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</w:p>
    <w:p w14:paraId="43744D67" w14:textId="2D315307" w:rsidR="00D54D00" w:rsidRPr="001D6F8C" w:rsidRDefault="0005080F" w:rsidP="00ED3C0E">
      <w:pPr>
        <w:pStyle w:val="ListParagraph"/>
        <w:tabs>
          <w:tab w:val="left" w:pos="45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6.1.14.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პარტნიორებთან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აწარმოებ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მოლაპარაკებებ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ადგილობრივ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აერთაშორისო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ონეზე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შესაბამ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აკადემიურ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პროგრამებთან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კავშირებით</w:t>
      </w:r>
      <w:r w:rsidR="00157841" w:rsidRPr="001D6F8C">
        <w:rPr>
          <w:rFonts w:ascii="Sylfaen" w:hAnsi="Sylfaen" w:cs="Sylfaen"/>
          <w:noProof/>
          <w:sz w:val="24"/>
          <w:szCs w:val="24"/>
          <w:lang w:val="ka-GE"/>
        </w:rPr>
        <w:t>;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მონაწილე</w:t>
      </w:r>
      <w:r w:rsidR="008E4D3D" w:rsidRPr="001D6F8C">
        <w:rPr>
          <w:rFonts w:ascii="Sylfaen" w:hAnsi="Sylfaen" w:cs="Sylfaen"/>
          <w:noProof/>
          <w:sz w:val="24"/>
          <w:szCs w:val="24"/>
          <w:lang w:val="ka-GE"/>
        </w:rPr>
        <w:t>ო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ბ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ახელით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ადგილობრივ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აერთაშორისო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შეკრებებში;</w:t>
      </w:r>
    </w:p>
    <w:p w14:paraId="728D8A29" w14:textId="4205476A" w:rsidR="00157841" w:rsidRPr="001D6F8C" w:rsidRDefault="0005080F" w:rsidP="00ED3C0E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709"/>
        </w:tabs>
        <w:spacing w:after="0" w:line="240" w:lineRule="auto"/>
        <w:jc w:val="both"/>
        <w:rPr>
          <w:rFonts w:ascii="Sylfaen" w:eastAsia="Merriweather" w:hAnsi="Sylfaen" w:cs="Sylfaen"/>
          <w:color w:val="000000"/>
          <w:sz w:val="24"/>
          <w:szCs w:val="24"/>
        </w:rPr>
      </w:pP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6.1.15.</w:t>
      </w:r>
      <w:r w:rsidR="00ED3C0E">
        <w:rPr>
          <w:rFonts w:ascii="Sylfaen" w:eastAsia="Cambria" w:hAnsi="Sylfaen" w:cs="Cambria"/>
          <w:color w:val="000000"/>
          <w:sz w:val="24"/>
          <w:szCs w:val="24"/>
          <w:lang w:val="ka-GE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ზრუნავ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უნივერსიტეტ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ინტერნაციონალიზაცი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პოლიტიკ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შესრულებაზე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>,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მონაწილეობ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საერთაშორისო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აკრედიტაცი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პროცესში.</w:t>
      </w:r>
      <w:r w:rsidR="00ED3C0E">
        <w:rPr>
          <w:rFonts w:ascii="Sylfaen" w:eastAsia="Merriweather" w:hAnsi="Sylfaen" w:cs="Sylfaen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პასუხისმგებელია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სკოლის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ინტეგრაციაზე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საერთაშორისო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ასოციაციებში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>;</w:t>
      </w:r>
    </w:p>
    <w:p w14:paraId="3AFA3231" w14:textId="014DAF0E" w:rsidR="00157841" w:rsidRPr="001D6F8C" w:rsidRDefault="0005080F" w:rsidP="00ED3C0E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709"/>
        </w:tabs>
        <w:spacing w:after="0" w:line="240" w:lineRule="auto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6.1.16.</w:t>
      </w:r>
      <w:r w:rsidR="00ED3C0E">
        <w:rPr>
          <w:rFonts w:ascii="Sylfaen" w:eastAsia="Cambria" w:hAnsi="Sylfaen" w:cs="Cambria"/>
          <w:color w:val="000000"/>
          <w:sz w:val="24"/>
          <w:szCs w:val="24"/>
          <w:lang w:val="ka-GE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პასუხისმგებელია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სასწავლო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პროცესი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მაღალხარისხიან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წარმართვაზე;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2B645FD6" w14:textId="32667F66" w:rsidR="00157841" w:rsidRPr="001D6F8C" w:rsidRDefault="003D5739" w:rsidP="00ED3C0E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709"/>
        </w:tabs>
        <w:spacing w:after="0" w:line="240" w:lineRule="auto"/>
        <w:jc w:val="both"/>
        <w:rPr>
          <w:rFonts w:ascii="Sylfaen" w:eastAsia="Arial Unicode MS" w:hAnsi="Sylfaen" w:cs="Arial Unicode MS"/>
          <w:color w:val="000000"/>
          <w:sz w:val="24"/>
          <w:szCs w:val="24"/>
        </w:rPr>
      </w:pP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6.1.17.</w:t>
      </w:r>
      <w:r w:rsidR="00ED3C0E">
        <w:rPr>
          <w:rFonts w:ascii="Sylfaen" w:eastAsia="Cambria" w:hAnsi="Sylfaen" w:cs="Cambria"/>
          <w:color w:val="000000"/>
          <w:sz w:val="24"/>
          <w:szCs w:val="24"/>
          <w:lang w:val="ka-GE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რექტორ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დასამტკიცებლად/დასანიშნად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წარუდგენ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სკოლი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საბჭო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შემადგენლობას;</w:t>
      </w:r>
    </w:p>
    <w:p w14:paraId="44BD6D02" w14:textId="29D3E7C3" w:rsidR="00157841" w:rsidRPr="001D6F8C" w:rsidRDefault="0005080F" w:rsidP="00ED3C0E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709"/>
        </w:tabs>
        <w:spacing w:after="0" w:line="240" w:lineRule="auto"/>
        <w:jc w:val="both"/>
        <w:rPr>
          <w:rFonts w:ascii="Sylfaen" w:eastAsia="Arial Unicode MS" w:hAnsi="Sylfaen" w:cs="Arial Unicode MS"/>
          <w:color w:val="000000"/>
          <w:sz w:val="24"/>
          <w:szCs w:val="24"/>
        </w:rPr>
      </w:pP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6.1.1</w:t>
      </w:r>
      <w:r w:rsidR="003D5739">
        <w:rPr>
          <w:rFonts w:ascii="Sylfaen" w:eastAsia="Cambria" w:hAnsi="Sylfaen" w:cs="Cambria"/>
          <w:color w:val="000000"/>
          <w:sz w:val="24"/>
          <w:szCs w:val="24"/>
          <w:lang w:val="ka-GE"/>
        </w:rPr>
        <w:t>8</w:t>
      </w: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.</w:t>
      </w:r>
      <w:r w:rsidR="00ED3C0E">
        <w:rPr>
          <w:rFonts w:ascii="Sylfaen" w:eastAsia="Cambria" w:hAnsi="Sylfaen" w:cs="Cambria"/>
          <w:color w:val="000000"/>
          <w:sz w:val="24"/>
          <w:szCs w:val="24"/>
          <w:lang w:val="ka-GE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შეიმუშავებ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სკოლი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ბიუჯეტ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დასამტკიცებლად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წარუდგენ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ფინანსურ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დეპარტამენტს;</w:t>
      </w:r>
    </w:p>
    <w:p w14:paraId="320BBE85" w14:textId="5A762141" w:rsidR="00157841" w:rsidRPr="001D6F8C" w:rsidRDefault="0005080F" w:rsidP="00ED3C0E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709"/>
        </w:tabs>
        <w:spacing w:after="0" w:line="240" w:lineRule="auto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6.1.1</w:t>
      </w:r>
      <w:r w:rsidR="003D5739">
        <w:rPr>
          <w:rFonts w:ascii="Sylfaen" w:eastAsia="Cambria" w:hAnsi="Sylfaen" w:cs="Cambria"/>
          <w:color w:val="000000"/>
          <w:sz w:val="24"/>
          <w:szCs w:val="24"/>
          <w:lang w:val="ka-GE"/>
        </w:rPr>
        <w:t>9</w:t>
      </w: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.</w:t>
      </w:r>
      <w:r w:rsidR="00ED3C0E">
        <w:rPr>
          <w:rFonts w:ascii="Sylfaen" w:eastAsia="Cambria" w:hAnsi="Sylfaen" w:cs="Cambria"/>
          <w:color w:val="000000"/>
          <w:sz w:val="24"/>
          <w:szCs w:val="24"/>
          <w:lang w:val="ka-GE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სკოლი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საქმიანობასთან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დაკავშირებით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ყოველწლიურ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ანგარიშ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წარუდგენ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პრორექტორ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სასწავლო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დარგში;</w:t>
      </w:r>
    </w:p>
    <w:p w14:paraId="0798B129" w14:textId="21E6DB97" w:rsidR="00157841" w:rsidRPr="001D6F8C" w:rsidRDefault="0005080F" w:rsidP="00ED3C0E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709"/>
        </w:tabs>
        <w:spacing w:after="0" w:line="240" w:lineRule="auto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6.1.</w:t>
      </w:r>
      <w:r w:rsidR="003D5739">
        <w:rPr>
          <w:rFonts w:ascii="Sylfaen" w:eastAsia="Cambria" w:hAnsi="Sylfaen" w:cs="Cambria"/>
          <w:color w:val="000000"/>
          <w:sz w:val="24"/>
          <w:szCs w:val="24"/>
          <w:lang w:val="ka-GE"/>
        </w:rPr>
        <w:t>20</w:t>
      </w: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.</w:t>
      </w:r>
      <w:r w:rsidR="00ED3C0E">
        <w:rPr>
          <w:rFonts w:ascii="Sylfaen" w:eastAsia="Cambria" w:hAnsi="Sylfaen" w:cs="Cambria"/>
          <w:color w:val="000000"/>
          <w:sz w:val="24"/>
          <w:szCs w:val="24"/>
          <w:lang w:val="ka-GE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ხელ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აწერ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ი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ხარისხი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დამადასტურებელ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დოკუმენტ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(დიპლომს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>).</w:t>
      </w:r>
      <w:r w:rsidR="00ED3C0E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</w:p>
    <w:p w14:paraId="5CFE7BC8" w14:textId="2D62AB7C" w:rsidR="00D54D00" w:rsidRPr="001D6F8C" w:rsidRDefault="00ED3C0E" w:rsidP="00ED3C0E">
      <w:pPr>
        <w:tabs>
          <w:tab w:val="left" w:pos="450"/>
          <w:tab w:val="left" w:pos="630"/>
        </w:tabs>
        <w:spacing w:after="0" w:line="240" w:lineRule="auto"/>
        <w:contextualSpacing/>
        <w:jc w:val="both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  <w:r>
        <w:rPr>
          <w:rFonts w:ascii="Sylfaen" w:eastAsia="Sylfaen" w:hAnsi="Sylfaen"/>
          <w:sz w:val="24"/>
          <w:szCs w:val="24"/>
          <w:lang w:val="ka-GE" w:eastAsia="ru-RU"/>
        </w:rPr>
        <w:t xml:space="preserve"> </w:t>
      </w:r>
    </w:p>
    <w:p w14:paraId="29DF9B59" w14:textId="70EA2CEF" w:rsidR="00D54D00" w:rsidRPr="001D6F8C" w:rsidRDefault="00D54D00" w:rsidP="00ED3C0E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="Sylfaen" w:hAnsi="Sylfaen"/>
          <w:b/>
          <w:sz w:val="24"/>
          <w:szCs w:val="24"/>
          <w:lang w:val="ka-GE" w:eastAsia="ru-RU"/>
        </w:rPr>
      </w:pPr>
      <w:bookmarkStart w:id="12" w:name="_Toc153890100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7.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bookmarkEnd w:id="12"/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კოლ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de-DE" w:eastAsia="ru-RU"/>
        </w:rPr>
        <w:t xml:space="preserve"> </w:t>
      </w:r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დეკან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de-DE" w:eastAsia="ru-RU"/>
        </w:rPr>
        <w:t xml:space="preserve"> </w:t>
      </w:r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უფლებამოსილებ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de-DE" w:eastAsia="ru-RU"/>
        </w:rPr>
        <w:t xml:space="preserve"> </w:t>
      </w:r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შეწყვეტ</w:t>
      </w:r>
      <w:r w:rsidR="00850957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="00850957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აფუძველი</w:t>
      </w:r>
    </w:p>
    <w:p w14:paraId="02576A32" w14:textId="16A11B5F" w:rsidR="00D54D00" w:rsidRPr="001D6F8C" w:rsidRDefault="00ED3C0E" w:rsidP="00CE5C11">
      <w:pPr>
        <w:pStyle w:val="ListParagraph"/>
        <w:numPr>
          <w:ilvl w:val="1"/>
          <w:numId w:val="9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დეკანის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უფლებამოსილება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წყდება:</w:t>
      </w:r>
    </w:p>
    <w:p w14:paraId="7DE940D4" w14:textId="4E9A2F8E" w:rsidR="0005080F" w:rsidRDefault="00D54D00" w:rsidP="00CE5C11">
      <w:pPr>
        <w:pStyle w:val="ListParagraph"/>
        <w:numPr>
          <w:ilvl w:val="2"/>
          <w:numId w:val="9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sz w:val="24"/>
          <w:szCs w:val="24"/>
          <w:lang w:val="ka-GE"/>
        </w:rPr>
      </w:pPr>
      <w:r w:rsidRPr="0005080F">
        <w:rPr>
          <w:rFonts w:ascii="Sylfaen" w:hAnsi="Sylfaen" w:cs="Sylfaen"/>
          <w:sz w:val="24"/>
          <w:szCs w:val="24"/>
          <w:lang w:val="ka-GE"/>
        </w:rPr>
        <w:t>პირადი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5080F">
        <w:rPr>
          <w:rFonts w:ascii="Sylfaen" w:hAnsi="Sylfaen" w:cs="Sylfaen"/>
          <w:sz w:val="24"/>
          <w:szCs w:val="24"/>
          <w:lang w:val="ka-GE"/>
        </w:rPr>
        <w:t>განცხადების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5080F">
        <w:rPr>
          <w:rFonts w:ascii="Sylfaen" w:hAnsi="Sylfaen" w:cs="Sylfaen"/>
          <w:sz w:val="24"/>
          <w:szCs w:val="24"/>
          <w:lang w:val="ka-GE"/>
        </w:rPr>
        <w:t>საფუძველზე;</w:t>
      </w:r>
    </w:p>
    <w:p w14:paraId="12047E02" w14:textId="0F38111A" w:rsidR="0005080F" w:rsidRDefault="00D54D00" w:rsidP="00CE5C11">
      <w:pPr>
        <w:pStyle w:val="ListParagraph"/>
        <w:numPr>
          <w:ilvl w:val="2"/>
          <w:numId w:val="9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sz w:val="24"/>
          <w:szCs w:val="24"/>
          <w:lang w:val="ka-GE"/>
        </w:rPr>
      </w:pPr>
      <w:r w:rsidRPr="0005080F">
        <w:rPr>
          <w:rFonts w:ascii="Sylfaen" w:hAnsi="Sylfaen" w:cs="Sylfaen"/>
          <w:sz w:val="24"/>
          <w:szCs w:val="24"/>
          <w:lang w:val="ka-GE"/>
        </w:rPr>
        <w:t>სასამართლოს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5080F">
        <w:rPr>
          <w:rFonts w:ascii="Sylfaen" w:hAnsi="Sylfaen" w:cs="Sylfaen"/>
          <w:sz w:val="24"/>
          <w:szCs w:val="24"/>
          <w:lang w:val="ka-GE"/>
        </w:rPr>
        <w:t>მიერ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5080F">
        <w:rPr>
          <w:rFonts w:ascii="Sylfaen" w:hAnsi="Sylfaen" w:cs="Sylfaen"/>
          <w:sz w:val="24"/>
          <w:szCs w:val="24"/>
          <w:lang w:val="ka-GE"/>
        </w:rPr>
        <w:t>ქმედუუნაროდ,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5080F">
        <w:rPr>
          <w:rFonts w:ascii="Sylfaen" w:hAnsi="Sylfaen" w:cs="Sylfaen"/>
          <w:sz w:val="24"/>
          <w:szCs w:val="24"/>
          <w:lang w:val="ka-GE"/>
        </w:rPr>
        <w:t>უგზო-უკვლოდ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5080F">
        <w:rPr>
          <w:rFonts w:ascii="Sylfaen" w:hAnsi="Sylfaen" w:cs="Sylfaen"/>
          <w:sz w:val="24"/>
          <w:szCs w:val="24"/>
          <w:lang w:val="ka-GE"/>
        </w:rPr>
        <w:t>ან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5080F">
        <w:rPr>
          <w:rFonts w:ascii="Sylfaen" w:hAnsi="Sylfaen" w:cs="Sylfaen"/>
          <w:sz w:val="24"/>
          <w:szCs w:val="24"/>
          <w:lang w:val="ka-GE"/>
        </w:rPr>
        <w:t>გარდაცვლილად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5080F">
        <w:rPr>
          <w:rFonts w:ascii="Sylfaen" w:hAnsi="Sylfaen" w:cs="Sylfaen"/>
          <w:sz w:val="24"/>
          <w:szCs w:val="24"/>
          <w:lang w:val="ka-GE"/>
        </w:rPr>
        <w:t>ცნობის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,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სისხლის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სამართლის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საქმეზე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სასამართლოს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მიერ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გამოტანილი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გამამტყუნებელი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განაჩენის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კანონიერ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ძალაში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შესვლის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5080F">
        <w:rPr>
          <w:rFonts w:ascii="Sylfaen" w:hAnsi="Sylfaen" w:cs="Sylfaen"/>
          <w:sz w:val="24"/>
          <w:szCs w:val="24"/>
          <w:lang w:val="ka-GE"/>
        </w:rPr>
        <w:t>შემთხ</w:t>
      </w:r>
      <w:r w:rsidR="008E4D3D" w:rsidRPr="0005080F">
        <w:rPr>
          <w:rFonts w:ascii="Sylfaen" w:hAnsi="Sylfaen" w:cs="Sylfaen"/>
          <w:sz w:val="24"/>
          <w:szCs w:val="24"/>
          <w:lang w:val="ka-GE"/>
        </w:rPr>
        <w:t>ვ</w:t>
      </w:r>
      <w:r w:rsidRPr="0005080F">
        <w:rPr>
          <w:rFonts w:ascii="Sylfaen" w:hAnsi="Sylfaen" w:cs="Sylfaen"/>
          <w:sz w:val="24"/>
          <w:szCs w:val="24"/>
          <w:lang w:val="ka-GE"/>
        </w:rPr>
        <w:t>ევაში;</w:t>
      </w:r>
    </w:p>
    <w:p w14:paraId="78DA425D" w14:textId="7A32856E" w:rsidR="00D52A03" w:rsidRPr="007C5F14" w:rsidRDefault="00D54D00" w:rsidP="00CE5C11">
      <w:pPr>
        <w:pStyle w:val="ListParagraph"/>
        <w:numPr>
          <w:ilvl w:val="2"/>
          <w:numId w:val="9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b/>
          <w:sz w:val="24"/>
          <w:szCs w:val="24"/>
          <w:lang w:val="ka-GE"/>
        </w:rPr>
      </w:pPr>
      <w:r w:rsidRPr="007C5F14">
        <w:rPr>
          <w:rFonts w:ascii="Sylfaen" w:hAnsi="Sylfaen" w:cs="Sylfaen"/>
          <w:sz w:val="24"/>
          <w:szCs w:val="24"/>
          <w:lang w:val="ka-GE"/>
        </w:rPr>
        <w:t>საქართველოს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>შრომის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>კოდექსით,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>შრომითი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>ხელშეკრულებითა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>უნივერსიტეტის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383AA1" w:rsidRPr="007C5F14">
        <w:rPr>
          <w:rFonts w:ascii="Sylfaen" w:hAnsi="Sylfaen" w:cs="Sylfaen"/>
          <w:sz w:val="24"/>
          <w:szCs w:val="24"/>
          <w:lang w:val="ka-GE"/>
        </w:rPr>
        <w:t>ნორმატიული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383AA1" w:rsidRPr="007C5F14">
        <w:rPr>
          <w:rFonts w:ascii="Sylfaen" w:hAnsi="Sylfaen" w:cs="Sylfaen"/>
          <w:sz w:val="24"/>
          <w:szCs w:val="24"/>
          <w:lang w:val="ka-GE"/>
        </w:rPr>
        <w:t>დოკუმენტაციით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>განსაზღვრულ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>შემთხვევებში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>დადგენილი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>წესის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>შესაბამისად.</w:t>
      </w:r>
      <w:r w:rsidR="00ED3C0E">
        <w:rPr>
          <w:rFonts w:ascii="Sylfaen" w:hAnsi="Sylfaen" w:cs="Sylfaen"/>
          <w:sz w:val="24"/>
          <w:szCs w:val="24"/>
          <w:lang w:val="ka-GE"/>
        </w:rPr>
        <w:t xml:space="preserve"> </w:t>
      </w:r>
      <w:bookmarkStart w:id="13" w:name="_Toc153890103"/>
    </w:p>
    <w:p w14:paraId="47196401" w14:textId="77777777" w:rsidR="007C5F14" w:rsidRPr="007C5F14" w:rsidRDefault="007C5F14" w:rsidP="00ED3C0E">
      <w:pPr>
        <w:pStyle w:val="ListParagraph"/>
        <w:tabs>
          <w:tab w:val="left" w:pos="450"/>
          <w:tab w:val="left" w:pos="630"/>
        </w:tabs>
        <w:spacing w:after="0" w:line="240" w:lineRule="auto"/>
        <w:ind w:left="0"/>
        <w:jc w:val="both"/>
        <w:rPr>
          <w:rFonts w:ascii="Sylfaen" w:hAnsi="Sylfaen"/>
          <w:b/>
          <w:sz w:val="24"/>
          <w:szCs w:val="24"/>
          <w:lang w:val="ka-GE"/>
        </w:rPr>
      </w:pPr>
    </w:p>
    <w:bookmarkEnd w:id="13"/>
    <w:p w14:paraId="3392099E" w14:textId="31F1A59F" w:rsidR="00FA4A87" w:rsidRPr="000819C3" w:rsidRDefault="00FA4A87" w:rsidP="00ED3C0E">
      <w:pPr>
        <w:pStyle w:val="Heading2"/>
        <w:tabs>
          <w:tab w:val="left" w:pos="450"/>
          <w:tab w:val="left" w:pos="630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0819C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0819C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8.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0819C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კოლ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0819C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აბჭო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0819C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ტატუსი</w:t>
      </w:r>
    </w:p>
    <w:p w14:paraId="0487D04A" w14:textId="33583F7F" w:rsidR="00FA4A87" w:rsidRPr="000819C3" w:rsidRDefault="00FA4A87" w:rsidP="00582C19">
      <w:pPr>
        <w:pStyle w:val="ListParagraph"/>
        <w:numPr>
          <w:ilvl w:val="1"/>
          <w:numId w:val="10"/>
        </w:numPr>
        <w:shd w:val="clear" w:color="auto" w:fill="FFFFFF"/>
        <w:tabs>
          <w:tab w:val="left" w:pos="426"/>
        </w:tabs>
        <w:spacing w:after="0" w:line="240" w:lineRule="auto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ბჭო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რ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აში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წავლებისა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მეცნიერ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-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კვლევითი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უშაობ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კოორდინირებისა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წარმართვისათვ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შექმნილი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ართვ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ორგან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,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რომელიც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განსაზღვრავ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ქმიანობ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ძირითად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იზნ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,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იმდინარე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მოცანებსა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ქმიანობ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პრიორიტეტ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;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</w:p>
    <w:p w14:paraId="694E4AD9" w14:textId="09D7B15F" w:rsidR="00FA4A87" w:rsidRPr="000819C3" w:rsidRDefault="00FA4A87" w:rsidP="00582C19">
      <w:pPr>
        <w:pStyle w:val="ListParagraph"/>
        <w:numPr>
          <w:ilvl w:val="2"/>
          <w:numId w:val="10"/>
        </w:numPr>
        <w:shd w:val="clear" w:color="auto" w:fill="FFFFFF"/>
        <w:tabs>
          <w:tab w:val="left" w:pos="426"/>
        </w:tabs>
        <w:spacing w:after="0" w:line="240" w:lineRule="auto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სკოლ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საბჭო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განიხილავ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განმანათლებლო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პროგრამ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;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</w:p>
    <w:p w14:paraId="7B9A47DC" w14:textId="7BEA45B4" w:rsidR="00FA4A87" w:rsidRPr="000819C3" w:rsidRDefault="00FA4A87" w:rsidP="00582C19">
      <w:pPr>
        <w:pStyle w:val="ListParagraph"/>
        <w:numPr>
          <w:ilvl w:val="2"/>
          <w:numId w:val="10"/>
        </w:numPr>
        <w:shd w:val="clear" w:color="auto" w:fill="FFFFFF"/>
        <w:tabs>
          <w:tab w:val="left" w:pos="426"/>
        </w:tabs>
        <w:spacing w:after="0" w:line="240" w:lineRule="auto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ისმენ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ნგარიშებ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აში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გაწეული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უშაობ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შესახებ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კადემიური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წლ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ბოლო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;</w:t>
      </w:r>
    </w:p>
    <w:p w14:paraId="68C3CBBD" w14:textId="7BF2E666" w:rsidR="00FA4A87" w:rsidRPr="000819C3" w:rsidRDefault="00FA4A87" w:rsidP="00582C19">
      <w:pPr>
        <w:pStyle w:val="ListParagraph"/>
        <w:numPr>
          <w:ilvl w:val="2"/>
          <w:numId w:val="10"/>
        </w:numPr>
        <w:shd w:val="clear" w:color="auto" w:fill="FFFFFF"/>
        <w:tabs>
          <w:tab w:val="left" w:pos="426"/>
        </w:tabs>
        <w:spacing w:after="0" w:line="240" w:lineRule="auto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შეიმუშავებ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განმანათლებლო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პროგრამებ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სწავლო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ეთოდური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უშაობ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შემდგომი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რულყოფი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წინადადებებს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ხვ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.</w:t>
      </w:r>
      <w:r w:rsidR="00ED3C0E">
        <w:rPr>
          <w:rFonts w:ascii="Sylfaen" w:eastAsia="Times New Roman" w:hAnsi="Sylfaen" w:cs="Cambria"/>
          <w:noProof/>
          <w:color w:val="000000"/>
          <w:sz w:val="24"/>
          <w:szCs w:val="24"/>
          <w:lang w:val="ka-GE"/>
        </w:rPr>
        <w:t xml:space="preserve"> </w:t>
      </w:r>
    </w:p>
    <w:p w14:paraId="3A6C0593" w14:textId="5E32F290" w:rsidR="00FA4A87" w:rsidRPr="000819C3" w:rsidRDefault="00FA4A87" w:rsidP="00582C19">
      <w:pPr>
        <w:pStyle w:val="ListParagraph"/>
        <w:numPr>
          <w:ilvl w:val="1"/>
          <w:numId w:val="10"/>
        </w:numPr>
        <w:tabs>
          <w:tab w:val="left" w:pos="0"/>
          <w:tab w:val="left" w:pos="426"/>
          <w:tab w:val="left" w:pos="630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0819C3">
        <w:rPr>
          <w:rFonts w:ascii="Sylfaen" w:eastAsia="Sylfaen" w:hAnsi="Sylfaen"/>
          <w:noProof/>
          <w:sz w:val="24"/>
          <w:szCs w:val="24"/>
          <w:lang w:val="ka-GE"/>
        </w:rPr>
        <w:lastRenderedPageBreak/>
        <w:t>სკოლ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819C3">
        <w:rPr>
          <w:rFonts w:ascii="Sylfaen" w:eastAsia="Sylfaen" w:hAnsi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819C3">
        <w:rPr>
          <w:rFonts w:ascii="Sylfaen" w:eastAsia="Sylfaen" w:hAnsi="Sylfaen"/>
          <w:noProof/>
          <w:sz w:val="24"/>
          <w:szCs w:val="24"/>
          <w:lang w:val="ka-GE"/>
        </w:rPr>
        <w:t>შემადგენლობას,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819C3">
        <w:rPr>
          <w:rFonts w:ascii="Sylfaen" w:eastAsia="Sylfaen" w:hAnsi="Sylfaen"/>
          <w:noProof/>
          <w:sz w:val="24"/>
          <w:szCs w:val="24"/>
          <w:lang w:val="ka-GE"/>
        </w:rPr>
        <w:t>დეკან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819C3">
        <w:rPr>
          <w:rFonts w:ascii="Sylfaen" w:eastAsia="Sylfaen" w:hAnsi="Sylfaen"/>
          <w:noProof/>
          <w:sz w:val="24"/>
          <w:szCs w:val="24"/>
          <w:lang w:val="ka-GE"/>
        </w:rPr>
        <w:t>წარდგინებ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819C3">
        <w:rPr>
          <w:rFonts w:ascii="Sylfaen" w:eastAsia="Sylfaen" w:hAnsi="Sylfaen"/>
          <w:noProof/>
          <w:sz w:val="24"/>
          <w:szCs w:val="24"/>
          <w:lang w:val="ka-GE"/>
        </w:rPr>
        <w:t>საფუძველზე,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819C3">
        <w:rPr>
          <w:rFonts w:ascii="Sylfaen" w:eastAsia="Sylfaen" w:hAnsi="Sylfaen"/>
          <w:noProof/>
          <w:sz w:val="24"/>
          <w:szCs w:val="24"/>
          <w:lang w:val="ka-GE"/>
        </w:rPr>
        <w:t>ამტკიცებ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819C3">
        <w:rPr>
          <w:rFonts w:ascii="Sylfaen" w:eastAsia="Sylfaen" w:hAnsi="Sylfaen"/>
          <w:noProof/>
          <w:sz w:val="24"/>
          <w:szCs w:val="24"/>
          <w:lang w:val="ka-GE"/>
        </w:rPr>
        <w:t>რექტორი.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</w:p>
    <w:p w14:paraId="5D1EB22A" w14:textId="08330D9D" w:rsidR="00FA4A87" w:rsidRPr="000819C3" w:rsidRDefault="00ED3C0E" w:rsidP="00582C19">
      <w:pPr>
        <w:pStyle w:val="ListParagraph"/>
        <w:numPr>
          <w:ilvl w:val="1"/>
          <w:numId w:val="10"/>
        </w:numPr>
        <w:tabs>
          <w:tab w:val="left" w:pos="0"/>
          <w:tab w:val="left" w:pos="426"/>
          <w:tab w:val="left" w:pos="630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კოლის</w:t>
      </w:r>
      <w:r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აბჭოს</w:t>
      </w:r>
      <w:r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შემადგენლობაში</w:t>
      </w:r>
      <w:r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შედიან:</w:t>
      </w:r>
      <w:r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 w:cs="Sylfaen"/>
          <w:noProof/>
          <w:sz w:val="24"/>
          <w:szCs w:val="24"/>
          <w:lang w:val="ka-GE"/>
        </w:rPr>
        <w:t>დეკანი</w:t>
      </w:r>
      <w:r w:rsidR="00FA4A87" w:rsidRPr="000819C3">
        <w:rPr>
          <w:rFonts w:ascii="Sylfaen" w:hAnsi="Sylfaen"/>
          <w:noProof/>
          <w:sz w:val="24"/>
          <w:szCs w:val="24"/>
          <w:lang w:val="ka-GE"/>
        </w:rPr>
        <w:t>,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 w:cs="Sylfaen"/>
          <w:noProof/>
          <w:sz w:val="24"/>
          <w:szCs w:val="24"/>
          <w:lang w:val="ka-GE"/>
        </w:rPr>
        <w:t>საბაკალავრო/სამაგისტრო</w:t>
      </w:r>
      <w:r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 w:cs="Sylfaen"/>
          <w:noProof/>
          <w:sz w:val="24"/>
          <w:szCs w:val="24"/>
          <w:lang w:val="ka-GE"/>
        </w:rPr>
        <w:t>საგანმანათლებლო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 w:cs="Sylfaen"/>
          <w:noProof/>
          <w:sz w:val="24"/>
          <w:szCs w:val="24"/>
          <w:lang w:val="ka-GE"/>
        </w:rPr>
        <w:t>პროგრამებ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/>
          <w:noProof/>
          <w:sz w:val="24"/>
          <w:szCs w:val="24"/>
          <w:lang w:val="ka-GE"/>
        </w:rPr>
        <w:t>ადმინისტრაციულ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 w:cs="Sylfaen"/>
          <w:noProof/>
          <w:sz w:val="24"/>
          <w:szCs w:val="24"/>
          <w:lang w:val="ka-GE"/>
        </w:rPr>
        <w:t>დირექტორი/დირექტორები</w:t>
      </w:r>
      <w:r w:rsidR="00FA4A87" w:rsidRPr="000819C3">
        <w:rPr>
          <w:rFonts w:ascii="Sylfaen" w:hAnsi="Sylfaen"/>
          <w:noProof/>
          <w:sz w:val="24"/>
          <w:szCs w:val="24"/>
          <w:lang w:val="ka-GE"/>
        </w:rPr>
        <w:t>,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/>
          <w:noProof/>
          <w:sz w:val="24"/>
          <w:szCs w:val="24"/>
          <w:lang w:val="ka-GE"/>
        </w:rPr>
        <w:t>აკადემიურ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/>
          <w:noProof/>
          <w:sz w:val="24"/>
          <w:szCs w:val="24"/>
          <w:lang w:val="ka-GE"/>
        </w:rPr>
        <w:t>პროგრამ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/>
          <w:noProof/>
          <w:sz w:val="24"/>
          <w:szCs w:val="24"/>
          <w:lang w:val="ka-GE"/>
        </w:rPr>
        <w:t>ხელმძღვანელი/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/>
          <w:noProof/>
          <w:sz w:val="24"/>
          <w:szCs w:val="24"/>
          <w:lang w:val="ka-GE"/>
        </w:rPr>
        <w:t>თანახელმძღვანელი</w:t>
      </w:r>
      <w:r w:rsidR="00FA4A87" w:rsidRPr="000819C3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,</w:t>
      </w: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FA4A87" w:rsidRPr="000819C3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დეკანის</w:t>
      </w: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FA4A87" w:rsidRPr="000819C3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გადაწყვეტილებით</w:t>
      </w: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FA4A87" w:rsidRPr="000819C3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შესაბამისი</w:t>
      </w: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/>
          <w:noProof/>
          <w:sz w:val="24"/>
          <w:szCs w:val="24"/>
          <w:lang w:val="ka-GE"/>
        </w:rPr>
        <w:t>აფილირებულ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/>
          <w:noProof/>
          <w:sz w:val="24"/>
          <w:szCs w:val="24"/>
          <w:lang w:val="ka-GE"/>
        </w:rPr>
        <w:t>აკადემიურ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/>
          <w:noProof/>
          <w:sz w:val="24"/>
          <w:szCs w:val="24"/>
          <w:lang w:val="ka-GE"/>
        </w:rPr>
        <w:t>პერსონალი,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FA4A87" w:rsidRPr="000819C3">
        <w:rPr>
          <w:rFonts w:ascii="Sylfaen" w:hAnsi="Sylfaen" w:cs="Sylfaen"/>
          <w:noProof/>
          <w:sz w:val="24"/>
          <w:szCs w:val="24"/>
          <w:lang w:val="ka-GE"/>
        </w:rPr>
        <w:t>სტუდენტი.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</w:p>
    <w:p w14:paraId="7DA5E652" w14:textId="0DDF104B" w:rsidR="00FA4A87" w:rsidRPr="00840ED1" w:rsidRDefault="00FA4A87" w:rsidP="00CE5C11">
      <w:pPr>
        <w:pStyle w:val="ListParagraph"/>
        <w:numPr>
          <w:ilvl w:val="2"/>
          <w:numId w:val="10"/>
        </w:numPr>
        <w:tabs>
          <w:tab w:val="left" w:pos="0"/>
          <w:tab w:val="left" w:pos="450"/>
          <w:tab w:val="left" w:pos="630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აბჭოს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ხდომებს,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ათათბირო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ხმის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უფლებით,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შეიძლება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დაესწროს: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რექტორი,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პრორექტორი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ასწავლო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დარგში,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პრორექტორი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ხარისხის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დარგში,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პრორექტორი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ადმინისტრაციულ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დარგში.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ხდომაზე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შეიძლება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მოწვეულ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იქნენ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ხვა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პირებიც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ხმის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უფლების</w:t>
      </w:r>
      <w:r w:rsidR="00ED3C0E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გარეშე.</w:t>
      </w:r>
    </w:p>
    <w:p w14:paraId="6081DBA9" w14:textId="77777777" w:rsidR="00FA4A87" w:rsidRPr="000819C3" w:rsidRDefault="00FA4A87" w:rsidP="00ED3C0E">
      <w:pPr>
        <w:shd w:val="clear" w:color="auto" w:fill="FFFFFF"/>
        <w:spacing w:after="0" w:line="240" w:lineRule="auto"/>
        <w:jc w:val="both"/>
        <w:textAlignment w:val="baseline"/>
        <w:rPr>
          <w:rFonts w:ascii="Sylfaen" w:eastAsia="Times New Roman" w:hAnsi="Sylfaen" w:cs="Sylfaen"/>
          <w:color w:val="000000"/>
          <w:sz w:val="24"/>
          <w:szCs w:val="24"/>
          <w:lang w:val="ka-GE"/>
        </w:rPr>
      </w:pPr>
    </w:p>
    <w:p w14:paraId="33220DA6" w14:textId="0BB28EA6" w:rsidR="009B40A1" w:rsidRPr="00E31142" w:rsidRDefault="009B40A1" w:rsidP="00ED3C0E">
      <w:pPr>
        <w:pStyle w:val="Heading2"/>
        <w:tabs>
          <w:tab w:val="left" w:pos="450"/>
          <w:tab w:val="left" w:pos="630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E31142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E31142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9.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E31142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კოლ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E31142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აბჭოში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E31142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ტუდენტ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E31142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შერჩევა</w:t>
      </w:r>
    </w:p>
    <w:p w14:paraId="3C727398" w14:textId="6B587C5C" w:rsidR="009B40A1" w:rsidRPr="000819C3" w:rsidRDefault="00ED3C0E" w:rsidP="00CE5C11">
      <w:pPr>
        <w:pStyle w:val="ListParagraph"/>
        <w:numPr>
          <w:ilvl w:val="1"/>
          <w:numId w:val="11"/>
        </w:numPr>
        <w:shd w:val="clear" w:color="auto" w:fill="FFFFFF"/>
        <w:tabs>
          <w:tab w:val="left" w:pos="360"/>
          <w:tab w:val="left" w:pos="450"/>
          <w:tab w:val="left" w:pos="630"/>
        </w:tabs>
        <w:spacing w:after="0" w:line="240" w:lineRule="auto"/>
        <w:ind w:left="0" w:firstLine="0"/>
        <w:jc w:val="both"/>
        <w:textAlignment w:val="baseline"/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</w:pP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კოლი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აბჭოში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ტუდენტი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შერჩევი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მიზნით,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კოლი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აბჭო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აცხადებ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კონკურსს.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კონკურსი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თაობაზე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ტუდენტები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ინფორმირება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ხორციელდება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ელექტრონულ</w:t>
      </w:r>
      <w:r w:rsidR="009B40A1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ი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ფოსტი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აშუალებით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,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კონკურსი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ჩატარებამდე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არანაკლებ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1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(ერთი)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კვირით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ადრე.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</w:p>
    <w:p w14:paraId="0DC96357" w14:textId="09CAD93D" w:rsidR="009B40A1" w:rsidRPr="000819C3" w:rsidRDefault="00ED3C0E" w:rsidP="00CE5C11">
      <w:pPr>
        <w:pStyle w:val="ListParagraph"/>
        <w:numPr>
          <w:ilvl w:val="1"/>
          <w:numId w:val="11"/>
        </w:numPr>
        <w:shd w:val="clear" w:color="auto" w:fill="FFFFFF"/>
        <w:tabs>
          <w:tab w:val="left" w:pos="360"/>
          <w:tab w:val="left" w:pos="450"/>
          <w:tab w:val="left" w:pos="630"/>
        </w:tabs>
        <w:spacing w:after="0" w:line="240" w:lineRule="auto"/>
        <w:ind w:left="0" w:firstLine="0"/>
        <w:jc w:val="both"/>
        <w:textAlignment w:val="baseline"/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</w:pP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ვაკანტური</w:t>
      </w:r>
      <w:r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დგილის</w:t>
      </w:r>
      <w:r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საკავებლად</w:t>
      </w:r>
      <w:r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კანდიდატმა</w:t>
      </w:r>
      <w:r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(</w:t>
      </w:r>
      <w:r w:rsidR="009B40A1"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ტუდენტმა</w:t>
      </w:r>
      <w:r w:rsidR="009B40A1"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)</w:t>
      </w:r>
      <w:r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უნდა</w:t>
      </w:r>
      <w:r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წარმოადგინოს</w:t>
      </w:r>
      <w:r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შემდეგი</w:t>
      </w: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="009B40A1" w:rsidRPr="00CF4F95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ოკუმენტაცია</w:t>
      </w:r>
      <w:r w:rsidR="009B40A1" w:rsidRPr="00CF4F95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:</w:t>
      </w:r>
      <w:r>
        <w:rPr>
          <w:rFonts w:ascii="Sylfaen" w:eastAsia="Times New Roman" w:hAnsi="Sylfaen" w:cs="Cambria"/>
          <w:noProof/>
          <w:color w:val="000000"/>
          <w:sz w:val="24"/>
          <w:szCs w:val="24"/>
          <w:lang w:val="ka-GE"/>
        </w:rPr>
        <w:t xml:space="preserve"> </w:t>
      </w:r>
    </w:p>
    <w:p w14:paraId="01F4C146" w14:textId="44B2966F" w:rsidR="009B40A1" w:rsidRPr="000819C3" w:rsidRDefault="009B40A1" w:rsidP="00CE5C11">
      <w:pPr>
        <w:pStyle w:val="ListParagraph"/>
        <w:numPr>
          <w:ilvl w:val="2"/>
          <w:numId w:val="11"/>
        </w:numP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810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რეზიუმე</w:t>
      </w:r>
      <w:r w:rsidR="00ED3C0E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(CV)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;</w:t>
      </w:r>
      <w:r w:rsidR="00ED3C0E">
        <w:rPr>
          <w:rFonts w:ascii="Sylfaen" w:eastAsia="Times New Roman" w:hAnsi="Sylfaen" w:cs="Cambria"/>
          <w:noProof/>
          <w:color w:val="000000"/>
          <w:sz w:val="24"/>
          <w:szCs w:val="24"/>
          <w:lang w:val="ka-GE"/>
        </w:rPr>
        <w:t xml:space="preserve"> </w:t>
      </w:r>
    </w:p>
    <w:p w14:paraId="25A7448B" w14:textId="757ECC3F" w:rsidR="009B40A1" w:rsidRPr="000819C3" w:rsidRDefault="009B40A1" w:rsidP="00CE5C11">
      <w:pPr>
        <w:pStyle w:val="ListParagraph"/>
        <w:numPr>
          <w:ilvl w:val="2"/>
          <w:numId w:val="11"/>
        </w:numP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810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კურიკულუმს</w:t>
      </w:r>
      <w:r w:rsidR="00ED3C0E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 xml:space="preserve"> </w:t>
      </w: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იღმა</w:t>
      </w:r>
      <w:r w:rsidR="00ED3C0E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 xml:space="preserve"> </w:t>
      </w: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ქტივობებში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ონაწილეობ</w:t>
      </w: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</w:t>
      </w:r>
      <w:r w:rsidR="00ED3C0E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 xml:space="preserve"> </w:t>
      </w: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(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სახელება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ჩამონათვალი</w:t>
      </w: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)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.</w:t>
      </w:r>
    </w:p>
    <w:p w14:paraId="1CFD3F20" w14:textId="75043C4D" w:rsidR="009B40A1" w:rsidRPr="000819C3" w:rsidRDefault="00ED3C0E" w:rsidP="00CE5C11">
      <w:pPr>
        <w:pStyle w:val="ListParagraph"/>
        <w:numPr>
          <w:ilvl w:val="1"/>
          <w:numId w:val="11"/>
        </w:numPr>
        <w:tabs>
          <w:tab w:val="left" w:pos="0"/>
          <w:tab w:val="left" w:pos="360"/>
          <w:tab w:val="left" w:pos="450"/>
          <w:tab w:val="left" w:pos="630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კანდიდატი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ტუდენტი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აკვალიფიკაციო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მოთხოვნებია:</w:t>
      </w:r>
    </w:p>
    <w:p w14:paraId="3A6B62B3" w14:textId="0E8C356A" w:rsidR="009B40A1" w:rsidRDefault="009B40A1" w:rsidP="00CE5C11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  <w:tab w:val="left" w:pos="851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ასკოლო/ადგილობრივი/საერთაშორისო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კონფერენციებში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მონაწილეობის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მიღება;</w:t>
      </w:r>
    </w:p>
    <w:p w14:paraId="44B65015" w14:textId="330A0D13" w:rsidR="009B40A1" w:rsidRDefault="009B40A1" w:rsidP="00CE5C11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  <w:tab w:val="left" w:pos="851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</w:pP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მაღალი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აკადემიური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მოსწრება,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წლიური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GPA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არანაკლებ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3.5;</w:t>
      </w:r>
    </w:p>
    <w:p w14:paraId="212B146A" w14:textId="08E094F9" w:rsidR="009B40A1" w:rsidRDefault="009B40A1" w:rsidP="00CE5C11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  <w:tab w:val="left" w:pos="851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</w:pP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დისციპლინური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ახდელის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არარსებობა;</w:t>
      </w:r>
    </w:p>
    <w:p w14:paraId="0CBAF7BC" w14:textId="084E60A6" w:rsidR="009B40A1" w:rsidRPr="00E31142" w:rsidRDefault="009B40A1" w:rsidP="00CE5C11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  <w:tab w:val="left" w:pos="851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</w:pP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კანდიდატი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ტუდენტი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არ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უნდა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იყოს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პირველ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დამამთავრებელ</w:t>
      </w:r>
      <w:r w:rsidR="00ED3C0E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ემესტრში.</w:t>
      </w:r>
    </w:p>
    <w:p w14:paraId="7BBE96DF" w14:textId="52E9F981" w:rsidR="009B40A1" w:rsidRPr="000819C3" w:rsidRDefault="00ED3C0E" w:rsidP="00CE5C11">
      <w:pPr>
        <w:pStyle w:val="ListParagraph"/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709"/>
          <w:tab w:val="left" w:pos="851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კოლი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აბჭოში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ტუდენტი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შერჩევა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ხორციელდება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ტუდენტთა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მიერ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წარდგენილი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განაცხადები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აფუძველზე,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რომელზეც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აბოლოო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გადაწყვეტილება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იღებ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კოლის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აბჭო.</w:t>
      </w:r>
    </w:p>
    <w:p w14:paraId="59AEF653" w14:textId="6E4976CF" w:rsidR="009B40A1" w:rsidRPr="000819C3" w:rsidRDefault="00ED3C0E" w:rsidP="00CE5C11">
      <w:pPr>
        <w:pStyle w:val="ListParagraph"/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709"/>
          <w:tab w:val="left" w:pos="851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>
        <w:rPr>
          <w:rFonts w:ascii="Sylfaen" w:eastAsia="Times New Roman" w:hAnsi="Sylfaen" w:cs="Sylfae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რჩეული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ხდება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კოლის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აბჭოს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რულუფლებიანი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წევრი</w:t>
      </w:r>
      <w:r w:rsidR="009B40A1"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,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რომლის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უფლებამოსილების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ვადა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ნისაზღვრება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1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(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ერთი</w:t>
      </w:r>
      <w:r w:rsidR="009B40A1"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)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აკადემიური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წლის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ვადით</w:t>
      </w:r>
      <w:r w:rsidR="009B40A1"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,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რდა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იმ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მთხვევისა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="009B40A1"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თუ</w:t>
      </w:r>
      <w:r w:rsidR="009B40A1"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:</w:t>
      </w:r>
      <w:r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</w:p>
    <w:p w14:paraId="282CBE2C" w14:textId="6A531825" w:rsidR="009B40A1" w:rsidRPr="000819C3" w:rsidRDefault="009B40A1" w:rsidP="00CE5C11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709"/>
          <w:tab w:val="left" w:pos="851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ს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ავი</w:t>
      </w:r>
      <w:r w:rsidR="00ED3C0E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ზღვის</w:t>
      </w:r>
      <w:r w:rsidR="00ED3C0E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აერთაშორისო</w:t>
      </w:r>
      <w:r w:rsidR="00ED3C0E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უნივერსიტეტში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ამ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ვადის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სვლამდე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უჩერდება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ან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უწყდება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ს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ატუს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;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</w:p>
    <w:p w14:paraId="578866AA" w14:textId="433507D3" w:rsidR="009B40A1" w:rsidRPr="000819C3" w:rsidRDefault="009B40A1" w:rsidP="00CE5C11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709"/>
          <w:tab w:val="left" w:pos="851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რაიმე</w:t>
      </w:r>
      <w:r w:rsidR="00ED3C0E">
        <w:rPr>
          <w:rFonts w:ascii="Sylfaen" w:eastAsia="Times New Roman" w:hAnsi="Sylfaen" w:cs="Cambria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უთვალისწინებელი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მიზეზით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,</w:t>
      </w:r>
      <w:r w:rsidR="00ED3C0E">
        <w:rPr>
          <w:rFonts w:ascii="Sylfaen" w:eastAsia="Times New Roman" w:hAnsi="Sylfaen" w:cs="Cambria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ვერ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ახერხებს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აკუთარი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მოვალეობის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სრულება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,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კოლა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იტოვებს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ს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დარჩევისა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ხვა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ს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რჩევის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უფლებას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იდა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ნორმატიული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წესით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დადგენილი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პირობების</w:t>
      </w:r>
      <w:r w:rsidR="00ED3C0E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საბამისად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.</w:t>
      </w:r>
    </w:p>
    <w:p w14:paraId="445D52A4" w14:textId="7DF9B719" w:rsidR="00F71DF1" w:rsidRDefault="00F71DF1" w:rsidP="00ED3C0E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450"/>
          <w:tab w:val="left" w:pos="63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jc w:val="both"/>
        <w:rPr>
          <w:rFonts w:ascii="Sylfaen" w:eastAsia="Cambria" w:hAnsi="Sylfaen" w:cs="Sylfaen"/>
          <w:color w:val="000000"/>
          <w:sz w:val="24"/>
          <w:szCs w:val="24"/>
          <w:lang w:val="ka-GE"/>
        </w:rPr>
      </w:pPr>
    </w:p>
    <w:p w14:paraId="0A42DFB9" w14:textId="7BF4CF0C" w:rsidR="00FA4A87" w:rsidRPr="00073449" w:rsidRDefault="00FA4A87" w:rsidP="00ED3C0E">
      <w:pPr>
        <w:pStyle w:val="Heading2"/>
        <w:tabs>
          <w:tab w:val="left" w:pos="450"/>
          <w:tab w:val="left" w:pos="630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14" w:name="_Toc153890104"/>
      <w:r w:rsidRPr="00073449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073449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10.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073449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კოლ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073449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აბჭო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073449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უფლებამოსილებები</w:t>
      </w:r>
      <w:bookmarkEnd w:id="14"/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</w:p>
    <w:p w14:paraId="428D6ABD" w14:textId="245817AD" w:rsidR="00FA4A87" w:rsidRPr="00296A1F" w:rsidRDefault="00FA4A87" w:rsidP="00CE5C11">
      <w:pPr>
        <w:pStyle w:val="ListParagraph"/>
        <w:numPr>
          <w:ilvl w:val="1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296A1F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საბჭო:</w:t>
      </w:r>
    </w:p>
    <w:p w14:paraId="4644A6C8" w14:textId="26E1127C" w:rsidR="00FA4A87" w:rsidRPr="00296A1F" w:rsidRDefault="00FA4A87" w:rsidP="00CE5C11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296A1F">
        <w:rPr>
          <w:rFonts w:ascii="Sylfaen" w:hAnsi="Sylfaen" w:cs="Sylfaen"/>
          <w:noProof/>
          <w:sz w:val="24"/>
          <w:szCs w:val="24"/>
          <w:lang w:val="ka-GE"/>
        </w:rPr>
        <w:t>განსაზღვრავ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საქმიანობ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ძირითად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მიზნებს,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მიმდინარე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ამოცანებს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საქმიანობ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პრიორიტეტებს;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</w:p>
    <w:p w14:paraId="52BF237E" w14:textId="625B2B84" w:rsidR="00FA4A87" w:rsidRDefault="00FA4A87" w:rsidP="00CE5C11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hAnsi="Sylfaen" w:cs="Sylfaen"/>
          <w:noProof/>
          <w:color w:val="000000"/>
          <w:sz w:val="24"/>
          <w:szCs w:val="24"/>
          <w:lang w:val="ka-GE"/>
        </w:rPr>
        <w:t>განიხილავს</w:t>
      </w:r>
      <w:r w:rsidR="00ED3C0E">
        <w:rPr>
          <w:rFonts w:ascii="Sylfaen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color w:val="000000"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color w:val="000000"/>
          <w:sz w:val="24"/>
          <w:szCs w:val="24"/>
          <w:lang w:val="ka-GE"/>
        </w:rPr>
        <w:t>სტრუქტურასა</w:t>
      </w:r>
      <w:r w:rsidR="00ED3C0E">
        <w:rPr>
          <w:rFonts w:ascii="Sylfaen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color w:val="000000"/>
          <w:sz w:val="24"/>
          <w:szCs w:val="24"/>
          <w:lang w:val="ka-GE"/>
        </w:rPr>
        <w:t>და</w:t>
      </w:r>
      <w:r w:rsidR="00ED3C0E">
        <w:rPr>
          <w:rFonts w:ascii="Sylfaen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color w:val="000000"/>
          <w:sz w:val="24"/>
          <w:szCs w:val="24"/>
          <w:lang w:val="ka-GE"/>
        </w:rPr>
        <w:t>დებულებას,</w:t>
      </w:r>
      <w:r w:rsidR="00ED3C0E">
        <w:rPr>
          <w:rFonts w:ascii="Sylfaen" w:hAnsi="Sylfaen" w:cs="Sylfaen"/>
          <w:noProof/>
          <w:color w:val="000000"/>
          <w:sz w:val="24"/>
          <w:szCs w:val="24"/>
          <w:lang w:val="ka-GE"/>
        </w:rPr>
        <w:t xml:space="preserve"> </w:t>
      </w:r>
      <w:r>
        <w:rPr>
          <w:rFonts w:ascii="Sylfaen" w:hAnsi="Sylfaen" w:cs="Sylfaen"/>
          <w:noProof/>
          <w:color w:val="000000"/>
          <w:sz w:val="24"/>
          <w:szCs w:val="24"/>
          <w:lang w:val="ka-GE"/>
        </w:rPr>
        <w:t>რომელთაც</w:t>
      </w:r>
      <w:r w:rsidR="00ED3C0E">
        <w:rPr>
          <w:rFonts w:ascii="Sylfaen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color w:val="000000"/>
          <w:sz w:val="24"/>
          <w:szCs w:val="24"/>
          <w:lang w:val="ka-GE"/>
        </w:rPr>
        <w:t>დასამტკიცებლად</w:t>
      </w:r>
      <w:r w:rsidR="00ED3C0E">
        <w:rPr>
          <w:rFonts w:ascii="Sylfaen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color w:val="000000"/>
          <w:sz w:val="24"/>
          <w:szCs w:val="24"/>
          <w:lang w:val="ka-GE"/>
        </w:rPr>
        <w:t>წარუდგენს</w:t>
      </w:r>
      <w:r w:rsidR="00ED3C0E">
        <w:rPr>
          <w:rFonts w:ascii="Sylfaen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color w:val="000000"/>
          <w:sz w:val="24"/>
          <w:szCs w:val="24"/>
          <w:lang w:val="ka-GE"/>
        </w:rPr>
        <w:t>მმართველ</w:t>
      </w:r>
      <w:r w:rsidR="00ED3C0E">
        <w:rPr>
          <w:rFonts w:ascii="Sylfaen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color w:val="000000"/>
          <w:sz w:val="24"/>
          <w:szCs w:val="24"/>
          <w:lang w:val="ka-GE"/>
        </w:rPr>
        <w:t>საბჭოს;</w:t>
      </w:r>
    </w:p>
    <w:p w14:paraId="09C174A4" w14:textId="573E58D4" w:rsidR="00FA4A87" w:rsidRDefault="00FA4A87" w:rsidP="00CE5C11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განიხილავს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სასწავლო-სამეცნიერო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განვითარებასთან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დაკავშირებულ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საკითხებს;</w:t>
      </w:r>
    </w:p>
    <w:p w14:paraId="5DA45F37" w14:textId="4C2B8361" w:rsidR="00FA4A87" w:rsidRPr="007C5F14" w:rsidRDefault="00FA4A87" w:rsidP="00CE5C11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განიხილავს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ამტკიცებს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ინდივიდუალურ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სასწავლო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გეგმებს;</w:t>
      </w:r>
    </w:p>
    <w:p w14:paraId="05E59E32" w14:textId="21EE9796" w:rsidR="00FA4A87" w:rsidRPr="007C5F14" w:rsidRDefault="00FA4A87" w:rsidP="00CE5C11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საჭიროების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შემთხვევაში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ამტკიცებს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ზეპირი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გამოცდის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კომისიის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შემადგენლობას;</w:t>
      </w:r>
    </w:p>
    <w:p w14:paraId="54F29624" w14:textId="67EA281D" w:rsidR="00FA4A87" w:rsidRPr="007C5F14" w:rsidRDefault="00FA4A87" w:rsidP="00CE5C11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lastRenderedPageBreak/>
        <w:t>განსაზღვრავს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დამატებითი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სემესტრის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საჭიროებას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მიმართავს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მმართველ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საბჭოს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დასამტკიცებლად;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</w:p>
    <w:p w14:paraId="7976C2D5" w14:textId="5BB6BF8F" w:rsidR="00FA4A87" w:rsidRDefault="00FA4A87" w:rsidP="00CE5C11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ამტკიცებს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საბაკალავრო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სამაგისტრო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ნაშრომის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სათაურებსა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და</w:t>
      </w:r>
      <w:r w:rsidR="00ED3C0E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ხელმძღვანელებს;</w:t>
      </w:r>
    </w:p>
    <w:p w14:paraId="5C1D6AD3" w14:textId="2D41E2EC" w:rsidR="00FA4A87" w:rsidRDefault="00FA4A87" w:rsidP="00CE5C11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დეკანის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წარდგინებით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ამტკიცებს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სამაგისტრო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ნაშრომის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დაცვის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კომისიას;</w:t>
      </w:r>
    </w:p>
    <w:p w14:paraId="6F980DD2" w14:textId="37D72D5C" w:rsidR="00FA4A87" w:rsidRDefault="00FA4A87" w:rsidP="00CE5C11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sz w:val="24"/>
          <w:szCs w:val="24"/>
          <w:lang w:val="ka-GE"/>
        </w:rPr>
        <w:t>საგანმანათლებლო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sz w:val="24"/>
          <w:szCs w:val="24"/>
          <w:lang w:val="ka-GE"/>
        </w:rPr>
        <w:t>პროგრამ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sz w:val="24"/>
          <w:szCs w:val="24"/>
          <w:lang w:val="ka-GE"/>
        </w:rPr>
        <w:t>კურსდამთავრებულ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sz w:val="24"/>
          <w:szCs w:val="24"/>
          <w:lang w:val="ka-GE"/>
        </w:rPr>
        <w:t>ანიჭებ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sz w:val="24"/>
          <w:szCs w:val="24"/>
          <w:lang w:val="ka-GE"/>
        </w:rPr>
        <w:t>შესაბამის</w:t>
      </w:r>
      <w:r w:rsidR="00ED3C0E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hAnsi="Sylfaen" w:cs="Sylfaen"/>
          <w:noProof/>
          <w:sz w:val="24"/>
          <w:szCs w:val="24"/>
          <w:lang w:val="ka-GE"/>
        </w:rPr>
        <w:t>კვალიფიკაციას;</w:t>
      </w:r>
    </w:p>
    <w:p w14:paraId="37572414" w14:textId="557D315A" w:rsidR="00FA4A87" w:rsidRDefault="00FA4A87" w:rsidP="00CE5C11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Sylfaen" w:hAnsi="Sylfaen"/>
          <w:noProof/>
          <w:sz w:val="24"/>
          <w:szCs w:val="24"/>
          <w:lang w:val="ka-GE"/>
        </w:rPr>
        <w:t>აკადემიური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>წლ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>ბოლო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ისმენ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ანგარიშებ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>სკოლაში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გაწეული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მუშაობ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შესახებ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>;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</w:p>
    <w:p w14:paraId="02F06C9B" w14:textId="77777777" w:rsidR="00582C19" w:rsidRPr="00582C19" w:rsidRDefault="00FA4A87" w:rsidP="00582C19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კომპეტენციის</w:t>
      </w:r>
      <w:r w:rsidR="00ED3C0E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Pr="007C5F14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ფარგლებში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განიხილავს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სკოლაში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შემოსულ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განცხადებებს,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პრეტენზიებსა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და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საჩივრებს;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</w:p>
    <w:p w14:paraId="6FF232B7" w14:textId="72E9806B" w:rsidR="00FA4A87" w:rsidRPr="00582C19" w:rsidRDefault="00FA4A87" w:rsidP="00582C19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საქართველოს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კანონმდებლობით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და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შავი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ზღვის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საერთაშორისო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უნივერსიტეტის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დებულებით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დადგენილ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ფარგლებში,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დაკისრებული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ფუნქციებისა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და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ამოცანების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შესრულების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მიზნით,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კომპეტენციის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ფარგლებში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ახორციელებს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სხვა</w:t>
      </w:r>
      <w:r w:rsidR="00ED3C0E"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 xml:space="preserve"> </w:t>
      </w:r>
      <w:r w:rsidRPr="00582C19">
        <w:rPr>
          <w:rFonts w:ascii="Sylfaen" w:hAnsi="Sylfaen"/>
          <w:sz w:val="24"/>
          <w:szCs w:val="24"/>
          <w:shd w:val="clear" w:color="auto" w:fill="FFFFFF"/>
          <w:lang w:val="ka-GE"/>
        </w:rPr>
        <w:t>უფლებამოსილებებს.</w:t>
      </w:r>
    </w:p>
    <w:p w14:paraId="1793557A" w14:textId="77777777" w:rsidR="00FA4A87" w:rsidRPr="001D6F8C" w:rsidRDefault="00FA4A87" w:rsidP="00ED3C0E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450"/>
          <w:tab w:val="left" w:pos="63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jc w:val="both"/>
        <w:rPr>
          <w:rFonts w:ascii="Sylfaen" w:eastAsia="Cambria" w:hAnsi="Sylfaen" w:cs="Sylfaen"/>
          <w:color w:val="000000"/>
          <w:sz w:val="24"/>
          <w:szCs w:val="24"/>
          <w:lang w:val="ka-GE"/>
        </w:rPr>
      </w:pPr>
    </w:p>
    <w:p w14:paraId="76D844C0" w14:textId="3A5FCF42" w:rsidR="006D03C2" w:rsidRPr="001D6F8C" w:rsidRDefault="006D03C2" w:rsidP="00ED3C0E">
      <w:pPr>
        <w:pStyle w:val="Heading2"/>
        <w:tabs>
          <w:tab w:val="left" w:pos="450"/>
          <w:tab w:val="left" w:pos="630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1</w:t>
      </w:r>
      <w:r w:rsidR="00FA4A87">
        <w:rPr>
          <w:rFonts w:ascii="Sylfaen" w:eastAsiaTheme="minorEastAsia" w:hAnsi="Sylfaen"/>
          <w:b/>
          <w:color w:val="auto"/>
          <w:sz w:val="24"/>
          <w:szCs w:val="24"/>
          <w:lang w:val="en-US" w:eastAsia="ru-RU"/>
        </w:rPr>
        <w:t>1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აბჭო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დივანი</w:t>
      </w:r>
    </w:p>
    <w:p w14:paraId="725B2170" w14:textId="171115B2" w:rsidR="00FA4A87" w:rsidRDefault="00ED3C0E" w:rsidP="00CE5C11">
      <w:pPr>
        <w:pStyle w:val="ListParagraph"/>
        <w:numPr>
          <w:ilvl w:val="1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საბჭო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საქმიანობ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ორგანიზაციულ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უზრუნველყოფა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და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საქმისწარმოება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ახორციელებ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საბჭო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მდივანი,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რომელიც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შეიძლება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შეირჩე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სკოლ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ადმინისტრაციულ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FA4A87">
        <w:rPr>
          <w:rFonts w:ascii="Sylfaen" w:hAnsi="Sylfaen"/>
          <w:noProof/>
          <w:sz w:val="24"/>
          <w:szCs w:val="24"/>
          <w:lang w:val="ka-GE"/>
        </w:rPr>
        <w:t>პერსონალიდან.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</w:p>
    <w:p w14:paraId="1ED862F9" w14:textId="36D4F95E" w:rsidR="00FA4A87" w:rsidRDefault="002A7A3D" w:rsidP="00CE5C11">
      <w:pPr>
        <w:pStyle w:val="ListParagraph"/>
        <w:numPr>
          <w:ilvl w:val="1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FA4A87">
        <w:rPr>
          <w:rFonts w:ascii="Sylfaen" w:hAnsi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მდივანი:</w:t>
      </w:r>
    </w:p>
    <w:p w14:paraId="6E9B41AB" w14:textId="19CA2DAD" w:rsidR="00FA4A87" w:rsidRDefault="002A7A3D" w:rsidP="00CE5C11">
      <w:pPr>
        <w:pStyle w:val="ListParagraph"/>
        <w:numPr>
          <w:ilvl w:val="2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FA4A87">
        <w:rPr>
          <w:rFonts w:ascii="Sylfaen" w:hAnsi="Sylfaen"/>
          <w:noProof/>
          <w:sz w:val="24"/>
          <w:szCs w:val="24"/>
          <w:lang w:val="ka-GE"/>
        </w:rPr>
        <w:t>ორგანიზება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უწევ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ხდომებს;</w:t>
      </w:r>
    </w:p>
    <w:p w14:paraId="353DEE41" w14:textId="42299561" w:rsidR="00FA4A87" w:rsidRDefault="002A7A3D" w:rsidP="00CE5C11">
      <w:pPr>
        <w:pStyle w:val="ListParagraph"/>
        <w:numPr>
          <w:ilvl w:val="2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FA4A87">
        <w:rPr>
          <w:rFonts w:ascii="Sylfaen" w:hAnsi="Sylfaen"/>
          <w:noProof/>
          <w:sz w:val="24"/>
          <w:szCs w:val="24"/>
          <w:lang w:val="ka-GE"/>
        </w:rPr>
        <w:t>აწარმოებ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ხდომ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ოქმს;</w:t>
      </w:r>
    </w:p>
    <w:p w14:paraId="5A100E76" w14:textId="175D1CBD" w:rsidR="0015098D" w:rsidRPr="00FA4A87" w:rsidRDefault="002A7A3D" w:rsidP="00CE5C11">
      <w:pPr>
        <w:pStyle w:val="ListParagraph"/>
        <w:numPr>
          <w:ilvl w:val="2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FA4A87">
        <w:rPr>
          <w:rFonts w:ascii="Sylfaen" w:hAnsi="Sylfaen"/>
          <w:noProof/>
          <w:sz w:val="24"/>
          <w:szCs w:val="24"/>
          <w:lang w:val="ka-GE"/>
        </w:rPr>
        <w:t>უზრუნველყოფ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დოკუმენტებ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აარქივო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აღრიცხვა-შენახვას.</w:t>
      </w:r>
    </w:p>
    <w:p w14:paraId="1818CC39" w14:textId="77777777" w:rsidR="0015098D" w:rsidRDefault="0015098D" w:rsidP="00ED3C0E">
      <w:pPr>
        <w:pStyle w:val="ListParagraph"/>
        <w:tabs>
          <w:tab w:val="left" w:pos="450"/>
          <w:tab w:val="left" w:pos="630"/>
          <w:tab w:val="left" w:pos="8820"/>
        </w:tabs>
        <w:spacing w:after="0" w:line="240" w:lineRule="auto"/>
        <w:ind w:left="0"/>
        <w:jc w:val="both"/>
        <w:rPr>
          <w:rFonts w:ascii="Sylfaen" w:hAnsi="Sylfaen"/>
          <w:noProof/>
          <w:sz w:val="24"/>
          <w:szCs w:val="24"/>
          <w:lang w:val="ka-GE"/>
        </w:rPr>
      </w:pPr>
    </w:p>
    <w:p w14:paraId="49CB4F14" w14:textId="44B84861" w:rsidR="00A360CD" w:rsidRPr="001D6F8C" w:rsidRDefault="00A360CD" w:rsidP="00ED3C0E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</w:pPr>
      <w:bookmarkStart w:id="15" w:name="_Toc153890106"/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="00D54D00"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1</w:t>
      </w:r>
      <w:r w:rsidR="00FA4A87">
        <w:rPr>
          <w:rFonts w:ascii="Sylfaen" w:eastAsia="Sylfaen" w:hAnsi="Sylfaen"/>
          <w:b/>
          <w:color w:val="auto"/>
          <w:sz w:val="24"/>
          <w:szCs w:val="24"/>
          <w:lang w:val="en-US" w:eastAsia="ru-RU"/>
        </w:rPr>
        <w:t>2</w:t>
      </w: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.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საბჭოს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წევრის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უფლებამოსილების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შეწყვეტა</w:t>
      </w:r>
      <w:bookmarkEnd w:id="15"/>
    </w:p>
    <w:p w14:paraId="4385F908" w14:textId="6F6176E3" w:rsidR="00FA4A87" w:rsidRDefault="00ED3C0E" w:rsidP="00CE5C11">
      <w:pPr>
        <w:pStyle w:val="ListParagraph"/>
        <w:numPr>
          <w:ilvl w:val="1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>
        <w:rPr>
          <w:rFonts w:ascii="Sylfaen" w:eastAsia="Sylfaen" w:hAnsi="Sylfaen" w:cs="Sylfaen"/>
          <w:noProof/>
          <w:sz w:val="24"/>
          <w:szCs w:val="24"/>
          <w:lang w:val="en-US"/>
        </w:rPr>
        <w:t xml:space="preserve"> </w:t>
      </w:r>
      <w:r w:rsidR="00A360CD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საბჭოს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წევრ</w:t>
      </w:r>
      <w:r w:rsidR="009779BA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ი</w:t>
      </w:r>
      <w:r w:rsidR="00A360CD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ს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უფლებამოსილებ</w:t>
      </w:r>
      <w:r w:rsidR="009779BA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ის</w:t>
      </w:r>
      <w:r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="009779BA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შეწყვეტის</w:t>
      </w:r>
      <w:r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="009779BA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საფუძველია:</w:t>
      </w:r>
      <w:r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</w:p>
    <w:p w14:paraId="2A1BEBA0" w14:textId="7473022C" w:rsidR="00FA4A87" w:rsidRDefault="009779BA" w:rsidP="00CE5C11">
      <w:pPr>
        <w:pStyle w:val="ListParagraph"/>
        <w:numPr>
          <w:ilvl w:val="2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FA4A87">
        <w:rPr>
          <w:rFonts w:ascii="Sylfaen" w:hAnsi="Sylfaen"/>
          <w:noProof/>
          <w:sz w:val="24"/>
          <w:szCs w:val="24"/>
          <w:lang w:val="ka-GE"/>
        </w:rPr>
        <w:t>ადმინისტრაციულ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პერსონალი</w:t>
      </w:r>
      <w:r w:rsidR="00800C5D" w:rsidRPr="00FA4A87">
        <w:rPr>
          <w:rFonts w:ascii="Sylfaen" w:hAnsi="Sylfaen"/>
          <w:noProof/>
          <w:sz w:val="24"/>
          <w:szCs w:val="24"/>
          <w:lang w:val="ka-GE"/>
        </w:rPr>
        <w:t>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/>
          <w:noProof/>
          <w:sz w:val="24"/>
          <w:szCs w:val="24"/>
          <w:lang w:val="ka-GE"/>
        </w:rPr>
        <w:t>თანამდებობიდან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/>
          <w:noProof/>
          <w:sz w:val="24"/>
          <w:szCs w:val="24"/>
          <w:lang w:val="ka-GE"/>
        </w:rPr>
        <w:t>გათავისუფლებ</w:t>
      </w:r>
      <w:r w:rsidRPr="00FA4A87">
        <w:rPr>
          <w:rFonts w:ascii="Sylfaen" w:hAnsi="Sylfaen"/>
          <w:noProof/>
          <w:sz w:val="24"/>
          <w:szCs w:val="24"/>
          <w:lang w:val="ka-GE"/>
        </w:rPr>
        <w:t>ა;</w:t>
      </w:r>
    </w:p>
    <w:p w14:paraId="6A6C8E16" w14:textId="6F6BE331" w:rsidR="00FA4A87" w:rsidRDefault="009779BA" w:rsidP="00CE5C11">
      <w:pPr>
        <w:pStyle w:val="ListParagraph"/>
        <w:numPr>
          <w:ilvl w:val="2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FA4A87">
        <w:rPr>
          <w:rFonts w:ascii="Sylfaen" w:hAnsi="Sylfaen"/>
          <w:noProof/>
          <w:sz w:val="24"/>
          <w:szCs w:val="24"/>
          <w:lang w:val="ka-GE"/>
        </w:rPr>
        <w:t>აკადემიურ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პერსონალი</w:t>
      </w:r>
      <w:r w:rsidR="00800C5D" w:rsidRPr="00FA4A87">
        <w:rPr>
          <w:rFonts w:ascii="Sylfaen" w:hAnsi="Sylfaen"/>
          <w:noProof/>
          <w:sz w:val="24"/>
          <w:szCs w:val="24"/>
          <w:lang w:val="ka-GE"/>
        </w:rPr>
        <w:t>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აკადემიურ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თანამდებობაზე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არჩევ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ვად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გასვლა;</w:t>
      </w:r>
    </w:p>
    <w:p w14:paraId="3E201837" w14:textId="4A798AB3" w:rsidR="00FA4A87" w:rsidRDefault="009779BA" w:rsidP="00CE5C11">
      <w:pPr>
        <w:pStyle w:val="ListParagraph"/>
        <w:numPr>
          <w:ilvl w:val="2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FA4A87">
        <w:rPr>
          <w:rFonts w:ascii="Sylfaen" w:hAnsi="Sylfaen"/>
          <w:noProof/>
          <w:sz w:val="24"/>
          <w:szCs w:val="24"/>
          <w:lang w:val="ka-GE"/>
        </w:rPr>
        <w:t>სტუდენტი</w:t>
      </w:r>
      <w:r w:rsidR="00800C5D" w:rsidRPr="00FA4A87">
        <w:rPr>
          <w:rFonts w:ascii="Sylfaen" w:hAnsi="Sylfaen"/>
          <w:noProof/>
          <w:sz w:val="24"/>
          <w:szCs w:val="24"/>
          <w:lang w:val="ka-GE"/>
        </w:rPr>
        <w:t>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სტატუს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შეჩერება</w:t>
      </w:r>
      <w:r w:rsidR="005B1A58" w:rsidRPr="00FA4A87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/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შეწყვეტა</w:t>
      </w:r>
      <w:r w:rsidR="005B1A58" w:rsidRPr="00FA4A87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,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დაბალი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აკადემიური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მოსწრება</w:t>
      </w:r>
      <w:r w:rsidR="005B1A58" w:rsidRPr="00FA4A87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,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უნივერსიტეტ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დისციპლინ</w:t>
      </w:r>
      <w:r w:rsidR="00884F2F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უ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რი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სახდელ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დაკისრება</w:t>
      </w:r>
      <w:r w:rsidR="005B1A58" w:rsidRPr="00FA4A87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,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საბჭო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სხდომებ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რეგულარული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გაცდენა;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</w:p>
    <w:p w14:paraId="09900CFD" w14:textId="50A73D64" w:rsidR="00FA4A87" w:rsidRDefault="00A360CD" w:rsidP="00CE5C11">
      <w:pPr>
        <w:pStyle w:val="ListParagraph"/>
        <w:numPr>
          <w:ilvl w:val="2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სასამართლო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მიერ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ქმედუუნაროდ</w:t>
      </w:r>
      <w:r w:rsidRPr="00FA4A87">
        <w:rPr>
          <w:rFonts w:ascii="Sylfaen" w:eastAsia="Sylfaen" w:hAnsi="Sylfaen"/>
          <w:noProof/>
          <w:sz w:val="24"/>
          <w:szCs w:val="24"/>
          <w:lang w:val="ka-GE"/>
        </w:rPr>
        <w:t>,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უგზო</w:t>
      </w:r>
      <w:r w:rsidRPr="00FA4A87">
        <w:rPr>
          <w:rFonts w:ascii="Sylfaen" w:eastAsia="Sylfaen" w:hAnsi="Sylfaen"/>
          <w:noProof/>
          <w:sz w:val="24"/>
          <w:szCs w:val="24"/>
          <w:lang w:val="ka-GE"/>
        </w:rPr>
        <w:t>-</w:t>
      </w:r>
      <w:r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უკვლოდ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ან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გარდაცვლილად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ცნობ</w:t>
      </w:r>
      <w:r w:rsidR="009779BA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ა</w:t>
      </w:r>
      <w:r w:rsidRPr="00FA4A87">
        <w:rPr>
          <w:rFonts w:ascii="Sylfaen" w:eastAsia="Sylfaen" w:hAnsi="Sylfaen"/>
          <w:noProof/>
          <w:sz w:val="24"/>
          <w:szCs w:val="24"/>
          <w:lang w:val="ka-GE"/>
        </w:rPr>
        <w:t>;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</w:p>
    <w:p w14:paraId="6A910BFC" w14:textId="22E8AB5A" w:rsidR="00FA4A87" w:rsidRDefault="00327044" w:rsidP="00CE5C11">
      <w:pPr>
        <w:pStyle w:val="ListParagraph"/>
        <w:numPr>
          <w:ilvl w:val="2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წევრის</w:t>
      </w:r>
      <w:r w:rsidR="00ED3C0E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მიმართ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ისხლ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ამართლის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FA4A87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აქმეზე</w:t>
      </w:r>
      <w:r w:rsidR="00ED3C0E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A360CD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სასამართლო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მიერ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გამოტანილი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გამამტყუნებელი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განაჩენის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კანონიერ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ძალაში</w:t>
      </w:r>
      <w:r w:rsidR="00ED3C0E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შესვლ</w:t>
      </w:r>
      <w:r w:rsidR="009779BA" w:rsidRPr="00FA4A87">
        <w:rPr>
          <w:rFonts w:ascii="Sylfaen" w:eastAsia="Sylfaen" w:hAnsi="Sylfaen" w:cs="Sylfaen"/>
          <w:noProof/>
          <w:sz w:val="24"/>
          <w:szCs w:val="24"/>
          <w:lang w:val="ka-GE"/>
        </w:rPr>
        <w:t>ა</w:t>
      </w:r>
      <w:r w:rsidR="00AC2A17" w:rsidRPr="00FA4A87">
        <w:rPr>
          <w:rFonts w:ascii="Sylfaen" w:eastAsia="Sylfaen" w:hAnsi="Sylfaen"/>
          <w:noProof/>
          <w:sz w:val="24"/>
          <w:szCs w:val="24"/>
          <w:lang w:val="ka-GE"/>
        </w:rPr>
        <w:t>;</w:t>
      </w:r>
    </w:p>
    <w:p w14:paraId="1E5404BD" w14:textId="0D60D52C" w:rsidR="00A360CD" w:rsidRPr="00FA4A87" w:rsidRDefault="00AC2A17" w:rsidP="00CE5C11">
      <w:pPr>
        <w:pStyle w:val="ListParagraph"/>
        <w:numPr>
          <w:ilvl w:val="2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FA4A87">
        <w:rPr>
          <w:rFonts w:ascii="Sylfaen" w:hAnsi="Sylfaen"/>
          <w:noProof/>
          <w:sz w:val="24"/>
          <w:szCs w:val="24"/>
          <w:lang w:val="ka-GE"/>
        </w:rPr>
        <w:t>საქართველო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მოქმედ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კანონმდებლობის,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შრომ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კოდექსის,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შრომ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ხელშეკრულების,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უნივერსიტეტ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შინაგანაწესის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და/ან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ეთიკ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C2E7B" w:rsidRPr="00FA4A87">
        <w:rPr>
          <w:rFonts w:ascii="Sylfaen" w:hAnsi="Sylfaen"/>
          <w:noProof/>
          <w:sz w:val="24"/>
          <w:szCs w:val="24"/>
          <w:lang w:val="ka-GE"/>
        </w:rPr>
        <w:t>ნორმებ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ისტემატური/უხეშ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3C7FB4" w:rsidRPr="00FA4A87">
        <w:rPr>
          <w:rFonts w:ascii="Sylfaen" w:hAnsi="Sylfaen"/>
          <w:noProof/>
          <w:sz w:val="24"/>
          <w:szCs w:val="24"/>
          <w:lang w:val="ka-GE"/>
        </w:rPr>
        <w:t>დარღვევ</w:t>
      </w:r>
      <w:r w:rsidR="009779BA" w:rsidRPr="00FA4A87">
        <w:rPr>
          <w:rFonts w:ascii="Sylfaen" w:hAnsi="Sylfaen"/>
          <w:noProof/>
          <w:sz w:val="24"/>
          <w:szCs w:val="24"/>
          <w:lang w:val="ka-GE"/>
        </w:rPr>
        <w:t>ა</w:t>
      </w:r>
      <w:r w:rsidR="003C7FB4" w:rsidRPr="00FA4A87">
        <w:rPr>
          <w:rFonts w:ascii="Sylfaen" w:hAnsi="Sylfaen"/>
          <w:noProof/>
          <w:sz w:val="24"/>
          <w:szCs w:val="24"/>
          <w:lang w:val="ka-GE"/>
        </w:rPr>
        <w:t>.</w:t>
      </w:r>
    </w:p>
    <w:p w14:paraId="184684EE" w14:textId="77777777" w:rsidR="00F15C8D" w:rsidRPr="001D6F8C" w:rsidRDefault="00F15C8D" w:rsidP="00ED3C0E">
      <w:pPr>
        <w:tabs>
          <w:tab w:val="left" w:pos="0"/>
          <w:tab w:val="left" w:pos="450"/>
          <w:tab w:val="left" w:pos="63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contextualSpacing/>
        <w:jc w:val="both"/>
        <w:rPr>
          <w:rFonts w:ascii="Sylfaen" w:eastAsia="Sylfaen" w:hAnsi="Sylfaen" w:cs="Sylfaen"/>
          <w:b/>
          <w:sz w:val="24"/>
          <w:szCs w:val="24"/>
          <w:lang w:val="ka-GE" w:eastAsia="ru-RU"/>
        </w:rPr>
      </w:pPr>
    </w:p>
    <w:p w14:paraId="64664FC3" w14:textId="4C426009" w:rsidR="00A360CD" w:rsidRPr="001D6F8C" w:rsidRDefault="00A360CD" w:rsidP="00ED3C0E">
      <w:pPr>
        <w:pStyle w:val="Heading2"/>
        <w:tabs>
          <w:tab w:val="left" w:pos="450"/>
          <w:tab w:val="left" w:pos="54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16" w:name="_Toc153890107"/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="00D54D00"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1</w:t>
      </w:r>
      <w:r w:rsidR="00FA4A87">
        <w:rPr>
          <w:rFonts w:ascii="Sylfaen" w:eastAsia="Sylfaen" w:hAnsi="Sylfaen"/>
          <w:b/>
          <w:color w:val="auto"/>
          <w:sz w:val="24"/>
          <w:szCs w:val="24"/>
          <w:lang w:val="en-US" w:eastAsia="ru-RU"/>
        </w:rPr>
        <w:t>3</w:t>
      </w: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.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ხდომებ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ჩატარებისა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და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გადაწყვეტილებ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იღების</w:t>
      </w:r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წესი</w:t>
      </w:r>
      <w:bookmarkEnd w:id="16"/>
      <w:r w:rsidR="00ED3C0E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</w:p>
    <w:p w14:paraId="0AC1AD3A" w14:textId="3F5C8F6D" w:rsidR="00FA4A87" w:rsidRDefault="00ED3C0E" w:rsidP="00CE5C11">
      <w:pPr>
        <w:pStyle w:val="ListParagraph"/>
        <w:numPr>
          <w:ilvl w:val="1"/>
          <w:numId w:val="15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09612E" w:rsidRPr="00FA4A87">
        <w:rPr>
          <w:rFonts w:ascii="Sylfaen" w:hAnsi="Sylfaen"/>
          <w:noProof/>
          <w:sz w:val="24"/>
          <w:szCs w:val="24"/>
          <w:lang w:val="ka-GE"/>
        </w:rPr>
        <w:t>საბჭო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09612E" w:rsidRPr="00FA4A87">
        <w:rPr>
          <w:rFonts w:ascii="Sylfaen" w:hAnsi="Sylfaen"/>
          <w:noProof/>
          <w:sz w:val="24"/>
          <w:szCs w:val="24"/>
          <w:lang w:val="ka-GE"/>
        </w:rPr>
        <w:t>პირველ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09612E" w:rsidRPr="00FA4A87">
        <w:rPr>
          <w:rFonts w:ascii="Sylfaen" w:hAnsi="Sylfaen"/>
          <w:noProof/>
          <w:sz w:val="24"/>
          <w:szCs w:val="24"/>
          <w:lang w:val="ka-GE"/>
        </w:rPr>
        <w:t>სხდომა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09612E" w:rsidRPr="00FA4A87">
        <w:rPr>
          <w:rFonts w:ascii="Sylfaen" w:hAnsi="Sylfaen"/>
          <w:noProof/>
          <w:sz w:val="24"/>
          <w:szCs w:val="24"/>
          <w:lang w:val="ka-GE"/>
        </w:rPr>
        <w:t>იმართება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09612E" w:rsidRPr="00FA4A87">
        <w:rPr>
          <w:rFonts w:ascii="Sylfaen" w:hAnsi="Sylfaen"/>
          <w:noProof/>
          <w:sz w:val="24"/>
          <w:szCs w:val="24"/>
          <w:lang w:val="ka-GE"/>
        </w:rPr>
        <w:t>მის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09612E" w:rsidRPr="00FA4A87">
        <w:rPr>
          <w:rFonts w:ascii="Sylfaen" w:hAnsi="Sylfaen"/>
          <w:noProof/>
          <w:sz w:val="24"/>
          <w:szCs w:val="24"/>
          <w:lang w:val="ka-GE"/>
        </w:rPr>
        <w:t>შემადგენლობ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09612E" w:rsidRPr="00FA4A87">
        <w:rPr>
          <w:rFonts w:ascii="Sylfaen" w:hAnsi="Sylfaen"/>
          <w:noProof/>
          <w:sz w:val="24"/>
          <w:szCs w:val="24"/>
          <w:lang w:val="ka-GE"/>
        </w:rPr>
        <w:t>დ</w:t>
      </w:r>
      <w:r w:rsidR="00CD4E12" w:rsidRPr="00FA4A87">
        <w:rPr>
          <w:rFonts w:ascii="Sylfaen" w:hAnsi="Sylfaen"/>
          <w:noProof/>
          <w:sz w:val="24"/>
          <w:szCs w:val="24"/>
          <w:lang w:val="ka-GE"/>
        </w:rPr>
        <w:t>ამტკიცებიდან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09612E" w:rsidRPr="00FA4A87">
        <w:rPr>
          <w:rFonts w:ascii="Sylfaen" w:hAnsi="Sylfaen"/>
          <w:noProof/>
          <w:sz w:val="24"/>
          <w:szCs w:val="24"/>
          <w:lang w:val="ka-GE"/>
        </w:rPr>
        <w:t>არაუგვიანე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F1117F" w:rsidRPr="00FA4A87">
        <w:rPr>
          <w:rFonts w:ascii="Sylfaen" w:hAnsi="Sylfaen"/>
          <w:noProof/>
          <w:sz w:val="24"/>
          <w:szCs w:val="24"/>
          <w:lang w:val="ka-GE"/>
        </w:rPr>
        <w:t>5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27E36" w:rsidRPr="00FA4A87">
        <w:rPr>
          <w:rFonts w:ascii="Sylfaen" w:hAnsi="Sylfaen"/>
          <w:noProof/>
          <w:sz w:val="24"/>
          <w:szCs w:val="24"/>
          <w:lang w:val="ka-GE"/>
        </w:rPr>
        <w:t>(ხუთი)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B543D3" w:rsidRPr="00FA4A87">
        <w:rPr>
          <w:rFonts w:ascii="Sylfaen" w:hAnsi="Sylfaen"/>
          <w:noProof/>
          <w:sz w:val="24"/>
          <w:szCs w:val="24"/>
          <w:lang w:val="ka-GE"/>
        </w:rPr>
        <w:t>სამუშაო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09612E" w:rsidRPr="00FA4A87">
        <w:rPr>
          <w:rFonts w:ascii="Sylfaen" w:hAnsi="Sylfaen"/>
          <w:noProof/>
          <w:sz w:val="24"/>
          <w:szCs w:val="24"/>
          <w:lang w:val="ka-GE"/>
        </w:rPr>
        <w:t>დღ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09612E" w:rsidRPr="00FA4A87">
        <w:rPr>
          <w:rFonts w:ascii="Sylfaen" w:hAnsi="Sylfaen"/>
          <w:noProof/>
          <w:sz w:val="24"/>
          <w:szCs w:val="24"/>
          <w:lang w:val="ka-GE"/>
        </w:rPr>
        <w:t>ვადაში</w:t>
      </w:r>
      <w:r w:rsidR="0001283D" w:rsidRPr="00FA4A87">
        <w:rPr>
          <w:rFonts w:ascii="Sylfaen" w:hAnsi="Sylfaen"/>
          <w:noProof/>
          <w:sz w:val="24"/>
          <w:szCs w:val="24"/>
          <w:lang w:val="ka-GE"/>
        </w:rPr>
        <w:t>;</w:t>
      </w:r>
    </w:p>
    <w:p w14:paraId="117BF418" w14:textId="50B073EF" w:rsidR="00FA4A87" w:rsidRDefault="00A360CD" w:rsidP="00CE5C11">
      <w:pPr>
        <w:pStyle w:val="ListParagraph"/>
        <w:numPr>
          <w:ilvl w:val="1"/>
          <w:numId w:val="15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FA4A87">
        <w:rPr>
          <w:rFonts w:ascii="Sylfaen" w:hAnsi="Sylfaen" w:cs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 w:cs="Sylfaen"/>
          <w:noProof/>
          <w:sz w:val="24"/>
          <w:szCs w:val="24"/>
          <w:lang w:val="ka-GE"/>
        </w:rPr>
        <w:t>სხდომებ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 w:cs="Sylfaen"/>
          <w:noProof/>
          <w:sz w:val="24"/>
          <w:szCs w:val="24"/>
          <w:lang w:val="ka-GE"/>
        </w:rPr>
        <w:t>ტარდებ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 w:cs="Sylfaen"/>
          <w:noProof/>
          <w:sz w:val="24"/>
          <w:szCs w:val="24"/>
          <w:lang w:val="ka-GE"/>
        </w:rPr>
        <w:t>საჭიროებისამებრ</w:t>
      </w:r>
      <w:r w:rsidRPr="00FA4A87">
        <w:rPr>
          <w:rFonts w:ascii="Sylfaen" w:hAnsi="Sylfaen"/>
          <w:noProof/>
          <w:sz w:val="24"/>
          <w:szCs w:val="24"/>
          <w:lang w:val="ka-GE"/>
        </w:rPr>
        <w:t>,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 w:cs="Sylfaen"/>
          <w:noProof/>
          <w:sz w:val="24"/>
          <w:szCs w:val="24"/>
          <w:lang w:val="ka-GE"/>
        </w:rPr>
        <w:t>მაგრამ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 w:cs="Sylfaen"/>
          <w:noProof/>
          <w:sz w:val="24"/>
          <w:szCs w:val="24"/>
          <w:lang w:val="ka-GE"/>
        </w:rPr>
        <w:t>არანაკლებ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 w:cs="Sylfaen"/>
          <w:noProof/>
          <w:sz w:val="24"/>
          <w:szCs w:val="24"/>
          <w:lang w:val="ka-GE"/>
        </w:rPr>
        <w:t>სემესტრშ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 w:cs="Sylfaen"/>
          <w:noProof/>
          <w:sz w:val="24"/>
          <w:szCs w:val="24"/>
          <w:lang w:val="ka-GE"/>
        </w:rPr>
        <w:t>ერთხელ</w:t>
      </w:r>
      <w:r w:rsidR="0001283D" w:rsidRPr="00FA4A87">
        <w:rPr>
          <w:rFonts w:ascii="Sylfaen" w:hAnsi="Sylfaen"/>
          <w:noProof/>
          <w:sz w:val="24"/>
          <w:szCs w:val="24"/>
          <w:lang w:val="ka-GE"/>
        </w:rPr>
        <w:t>;</w:t>
      </w:r>
    </w:p>
    <w:p w14:paraId="66F7A9F9" w14:textId="58C0EF79" w:rsidR="00FA4A87" w:rsidRDefault="00ED3C0E" w:rsidP="00CE5C11">
      <w:pPr>
        <w:pStyle w:val="ListParagraph"/>
        <w:numPr>
          <w:ilvl w:val="1"/>
          <w:numId w:val="15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 w:cs="Sylfaen"/>
          <w:noProof/>
          <w:sz w:val="24"/>
          <w:szCs w:val="24"/>
          <w:lang w:val="ka-GE"/>
        </w:rPr>
        <w:t>საბჭო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 w:cs="Sylfaen"/>
          <w:noProof/>
          <w:sz w:val="24"/>
          <w:szCs w:val="24"/>
          <w:lang w:val="ka-GE"/>
        </w:rPr>
        <w:t>სხდომებ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 w:cs="Sylfaen"/>
          <w:noProof/>
          <w:sz w:val="24"/>
          <w:szCs w:val="24"/>
          <w:lang w:val="ka-GE"/>
        </w:rPr>
        <w:t>თავმჯდომარეობ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 w:cs="Sylfaen"/>
          <w:noProof/>
          <w:sz w:val="24"/>
          <w:szCs w:val="24"/>
          <w:lang w:val="ka-GE"/>
        </w:rPr>
        <w:t>დეკანი</w:t>
      </w:r>
      <w:r w:rsidR="00A360CD" w:rsidRPr="00FA4A87">
        <w:rPr>
          <w:rFonts w:ascii="Sylfaen" w:hAnsi="Sylfaen"/>
          <w:noProof/>
          <w:sz w:val="24"/>
          <w:szCs w:val="24"/>
          <w:lang w:val="ka-GE"/>
        </w:rPr>
        <w:t>,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 w:cs="Sylfaen"/>
          <w:noProof/>
          <w:sz w:val="24"/>
          <w:szCs w:val="24"/>
          <w:lang w:val="ka-GE"/>
        </w:rPr>
        <w:t>ხოლო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 w:cs="Sylfaen"/>
          <w:noProof/>
          <w:sz w:val="24"/>
          <w:szCs w:val="24"/>
          <w:lang w:val="ka-GE"/>
        </w:rPr>
        <w:t>მის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 w:cs="Sylfaen"/>
          <w:noProof/>
          <w:sz w:val="24"/>
          <w:szCs w:val="24"/>
          <w:lang w:val="ka-GE"/>
        </w:rPr>
        <w:t>არყოფნ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 w:cs="Sylfaen"/>
          <w:noProof/>
          <w:sz w:val="24"/>
          <w:szCs w:val="24"/>
          <w:lang w:val="ka-GE"/>
        </w:rPr>
        <w:t>შემთხვევაშ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/>
          <w:noProof/>
          <w:sz w:val="24"/>
          <w:szCs w:val="24"/>
          <w:lang w:val="ka-GE"/>
        </w:rPr>
        <w:t>–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CD4E12" w:rsidRPr="00FA4A87">
        <w:rPr>
          <w:rFonts w:ascii="Sylfaen" w:hAnsi="Sylfaen"/>
          <w:noProof/>
          <w:sz w:val="24"/>
          <w:szCs w:val="24"/>
          <w:lang w:val="ka-GE"/>
        </w:rPr>
        <w:t>ადმინისტრაციული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CD4E12" w:rsidRPr="00FA4A87">
        <w:rPr>
          <w:rFonts w:ascii="Sylfaen" w:hAnsi="Sylfaen"/>
          <w:noProof/>
          <w:sz w:val="24"/>
          <w:szCs w:val="24"/>
          <w:lang w:val="ka-GE"/>
        </w:rPr>
        <w:t>დირექტორი</w:t>
      </w:r>
      <w:r w:rsidR="0001283D" w:rsidRPr="00FA4A87">
        <w:rPr>
          <w:rFonts w:ascii="Sylfaen" w:hAnsi="Sylfaen"/>
          <w:noProof/>
          <w:sz w:val="24"/>
          <w:szCs w:val="24"/>
          <w:lang w:val="ka-GE"/>
        </w:rPr>
        <w:t>;</w:t>
      </w:r>
    </w:p>
    <w:p w14:paraId="3DFE75BE" w14:textId="1C3726C5" w:rsidR="00FA4A87" w:rsidRDefault="00ED3C0E" w:rsidP="00CE5C11">
      <w:pPr>
        <w:pStyle w:val="ListParagraph"/>
        <w:numPr>
          <w:ilvl w:val="1"/>
          <w:numId w:val="15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/>
          <w:noProof/>
          <w:sz w:val="24"/>
          <w:szCs w:val="24"/>
          <w:lang w:val="ka-GE"/>
        </w:rPr>
        <w:t>საბჭო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/>
          <w:noProof/>
          <w:sz w:val="24"/>
          <w:szCs w:val="24"/>
          <w:lang w:val="ka-GE"/>
        </w:rPr>
        <w:t>სხდომა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/>
          <w:noProof/>
          <w:sz w:val="24"/>
          <w:szCs w:val="24"/>
          <w:lang w:val="ka-GE"/>
        </w:rPr>
        <w:t>იწვევ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/>
          <w:noProof/>
          <w:sz w:val="24"/>
          <w:szCs w:val="24"/>
          <w:lang w:val="ka-GE"/>
        </w:rPr>
        <w:t>და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/>
          <w:noProof/>
          <w:sz w:val="24"/>
          <w:szCs w:val="24"/>
          <w:lang w:val="ka-GE"/>
        </w:rPr>
        <w:t>მ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/>
          <w:noProof/>
          <w:sz w:val="24"/>
          <w:szCs w:val="24"/>
          <w:lang w:val="ka-GE"/>
        </w:rPr>
        <w:t>დღი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/>
          <w:noProof/>
          <w:sz w:val="24"/>
          <w:szCs w:val="24"/>
          <w:lang w:val="ka-GE"/>
        </w:rPr>
        <w:t>წესრიგ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/>
          <w:noProof/>
          <w:sz w:val="24"/>
          <w:szCs w:val="24"/>
          <w:lang w:val="ka-GE"/>
        </w:rPr>
        <w:t>განსაზღვრავს</w:t>
      </w: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FA4A87">
        <w:rPr>
          <w:rFonts w:ascii="Sylfaen" w:hAnsi="Sylfaen"/>
          <w:noProof/>
          <w:sz w:val="24"/>
          <w:szCs w:val="24"/>
          <w:lang w:val="ka-GE"/>
        </w:rPr>
        <w:t>დეკანი</w:t>
      </w:r>
      <w:r w:rsidR="0001283D" w:rsidRPr="00FA4A87">
        <w:rPr>
          <w:rFonts w:ascii="Sylfaen" w:hAnsi="Sylfaen"/>
          <w:noProof/>
          <w:sz w:val="24"/>
          <w:szCs w:val="24"/>
          <w:lang w:val="ka-GE"/>
        </w:rPr>
        <w:t>;</w:t>
      </w:r>
    </w:p>
    <w:p w14:paraId="60EA8D67" w14:textId="2500B1D5" w:rsidR="00ED3C0E" w:rsidRDefault="00A360CD" w:rsidP="00CE5C11">
      <w:pPr>
        <w:pStyle w:val="ListParagraph"/>
        <w:numPr>
          <w:ilvl w:val="1"/>
          <w:numId w:val="15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FA4A87">
        <w:rPr>
          <w:rFonts w:ascii="Sylfaen" w:hAnsi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ხდომ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უფლებამოსილია,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თუ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მა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ესწრებ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წევრთ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რულ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შემადგენლობ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ნახევარზე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მეტი.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აბჭო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გადაწყვეტილება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იღებ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ხდომაზე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დამსწრე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lastRenderedPageBreak/>
        <w:t>წევრთ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ხმათ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უმრავლესობით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1E0644" w:rsidRPr="00FA4A87">
        <w:rPr>
          <w:rFonts w:ascii="Sylfaen" w:hAnsi="Sylfaen"/>
          <w:noProof/>
          <w:sz w:val="24"/>
          <w:szCs w:val="24"/>
          <w:lang w:val="ka-GE"/>
        </w:rPr>
        <w:t>ღი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1E0644" w:rsidRPr="00FA4A87">
        <w:rPr>
          <w:rFonts w:ascii="Sylfaen" w:hAnsi="Sylfaen"/>
          <w:noProof/>
          <w:sz w:val="24"/>
          <w:szCs w:val="24"/>
          <w:lang w:val="ka-GE"/>
        </w:rPr>
        <w:t>კენჭისყრ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1E0644" w:rsidRPr="00FA4A87">
        <w:rPr>
          <w:rFonts w:ascii="Sylfaen" w:hAnsi="Sylfaen"/>
          <w:noProof/>
          <w:sz w:val="24"/>
          <w:szCs w:val="24"/>
          <w:lang w:val="ka-GE"/>
        </w:rPr>
        <w:t>გზით</w:t>
      </w:r>
      <w:r w:rsidRPr="00FA4A87">
        <w:rPr>
          <w:rFonts w:ascii="Sylfaen" w:hAnsi="Sylfaen"/>
          <w:noProof/>
          <w:sz w:val="24"/>
          <w:szCs w:val="24"/>
          <w:lang w:val="ka-GE"/>
        </w:rPr>
        <w:t>.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თითოეულ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წევრ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არგებლობ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ერთ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ხმ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უფლებით.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ხმებ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თანაბრად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გაყოფ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შემთხვევაშ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გადამწყვეტი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სხდომ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თავმჯდომარ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FA4A87">
        <w:rPr>
          <w:rFonts w:ascii="Sylfaen" w:hAnsi="Sylfaen"/>
          <w:noProof/>
          <w:sz w:val="24"/>
          <w:szCs w:val="24"/>
          <w:lang w:val="ka-GE"/>
        </w:rPr>
        <w:t>ხმა</w:t>
      </w:r>
      <w:r w:rsidR="0001283D" w:rsidRPr="00FA4A87">
        <w:rPr>
          <w:rFonts w:ascii="Sylfaen" w:hAnsi="Sylfaen"/>
          <w:noProof/>
          <w:sz w:val="24"/>
          <w:szCs w:val="24"/>
          <w:lang w:val="ka-GE"/>
        </w:rPr>
        <w:t>;</w:t>
      </w:r>
    </w:p>
    <w:p w14:paraId="4A444CBB" w14:textId="37478504" w:rsidR="00327044" w:rsidRPr="00ED3C0E" w:rsidRDefault="00A360CD" w:rsidP="00CE5C11">
      <w:pPr>
        <w:pStyle w:val="ListParagraph"/>
        <w:numPr>
          <w:ilvl w:val="1"/>
          <w:numId w:val="15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ED3C0E">
        <w:rPr>
          <w:rFonts w:ascii="Sylfaen" w:hAnsi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E4947" w:rsidRPr="00ED3C0E">
        <w:rPr>
          <w:rFonts w:ascii="Sylfaen" w:hAnsi="Sylfaen"/>
          <w:noProof/>
          <w:sz w:val="24"/>
          <w:szCs w:val="24"/>
          <w:lang w:val="ka-GE"/>
        </w:rPr>
        <w:t>წევრთ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შემადგენლობ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გარდა,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სხდომა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შეიძლებ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ესწრებოდნენ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განსახილველ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საკითხთან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დაკავშირებით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მოწვეულ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განსაკუთრებულ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კომპეტენცი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მქონე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სპეციალისტებ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ან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დასაბუთებული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ინტერეს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მქონე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პირები.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სკოლ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საბჭო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სხდომაზე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აღნიშნულ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პირთ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დასწრების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მონაწილეობ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ფარგლების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და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ხანგრძლივობ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საკითხ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წყვეტ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სხდომის</w:t>
      </w:r>
      <w:r w:rsidR="00ED3C0E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D3C0E">
        <w:rPr>
          <w:rFonts w:ascii="Sylfaen" w:hAnsi="Sylfaen"/>
          <w:noProof/>
          <w:sz w:val="24"/>
          <w:szCs w:val="24"/>
          <w:lang w:val="ka-GE"/>
        </w:rPr>
        <w:t>თავმჯდომარე.</w:t>
      </w:r>
      <w:bookmarkStart w:id="17" w:name="_Toc153890108"/>
    </w:p>
    <w:p w14:paraId="338D242B" w14:textId="77777777" w:rsidR="00BD32F5" w:rsidRPr="001D6F8C" w:rsidRDefault="00BD32F5" w:rsidP="00ED3C0E">
      <w:pPr>
        <w:tabs>
          <w:tab w:val="left" w:pos="450"/>
          <w:tab w:val="left" w:pos="540"/>
          <w:tab w:val="left" w:pos="630"/>
        </w:tabs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2AB5F2D2" w14:textId="1D033787" w:rsidR="00370C4A" w:rsidRPr="006869AC" w:rsidRDefault="00A360CD" w:rsidP="00ED3C0E">
      <w:pPr>
        <w:pStyle w:val="Heading2"/>
        <w:tabs>
          <w:tab w:val="left" w:pos="450"/>
          <w:tab w:val="left" w:pos="540"/>
          <w:tab w:val="left" w:pos="630"/>
        </w:tabs>
        <w:spacing w:line="240" w:lineRule="auto"/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</w:pPr>
      <w:r w:rsidRPr="006869A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მუხლი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="00CA65AE" w:rsidRPr="006869A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1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en-US" w:eastAsia="ru-RU"/>
        </w:rPr>
        <w:t>4</w:t>
      </w:r>
      <w:r w:rsidRPr="006869A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.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6869A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სკოლის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6869A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საბჭოს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6869A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სხდომის</w:t>
      </w:r>
      <w:r w:rsidR="00ED3C0E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6869A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ოქმი</w:t>
      </w:r>
      <w:bookmarkEnd w:id="17"/>
    </w:p>
    <w:p w14:paraId="45193038" w14:textId="77777777" w:rsidR="000E30EA" w:rsidRDefault="0009612E" w:rsidP="000E30EA">
      <w:pPr>
        <w:pStyle w:val="ListParagraph"/>
        <w:numPr>
          <w:ilvl w:val="1"/>
          <w:numId w:val="30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  <w:lang w:val="ka-GE"/>
        </w:rPr>
      </w:pPr>
      <w:bookmarkStart w:id="18" w:name="_Hlk163491551"/>
      <w:r w:rsidRPr="000E30EA">
        <w:rPr>
          <w:rFonts w:ascii="Sylfaen" w:hAnsi="Sylfaen"/>
          <w:sz w:val="24"/>
          <w:szCs w:val="24"/>
          <w:lang w:val="ka-GE"/>
        </w:rPr>
        <w:t>საბჭო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წევრთა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შეკრებისა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და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სხდომი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ჩატარების,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აგრეთვე,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გადაწყვეტილები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მიღები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ფაქტზე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დგება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სხდომი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ოქმი,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რომელსაც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ხელ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აწერ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სკოლი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დეკანი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(სხდომი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თავმჯდომარე)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და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="005937B6" w:rsidRPr="000E30EA">
        <w:rPr>
          <w:rFonts w:ascii="Sylfaen" w:hAnsi="Sylfaen"/>
          <w:sz w:val="24"/>
          <w:szCs w:val="24"/>
          <w:lang w:val="ka-GE"/>
        </w:rPr>
        <w:t>მდივანი</w:t>
      </w:r>
      <w:r w:rsidR="00674DA7" w:rsidRPr="000E30EA">
        <w:rPr>
          <w:rFonts w:ascii="Sylfaen" w:hAnsi="Sylfaen"/>
          <w:sz w:val="24"/>
          <w:szCs w:val="24"/>
          <w:lang w:val="ka-GE"/>
        </w:rPr>
        <w:t>;</w:t>
      </w:r>
      <w:bookmarkEnd w:id="18"/>
    </w:p>
    <w:p w14:paraId="5E30F999" w14:textId="0FD3A2CC" w:rsidR="00715EBC" w:rsidRPr="000E30EA" w:rsidRDefault="0009612E" w:rsidP="000E30EA">
      <w:pPr>
        <w:pStyle w:val="ListParagraph"/>
        <w:numPr>
          <w:ilvl w:val="1"/>
          <w:numId w:val="30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  <w:lang w:val="ka-GE"/>
        </w:rPr>
      </w:pPr>
      <w:r w:rsidRPr="000E30EA">
        <w:rPr>
          <w:rFonts w:ascii="Sylfaen" w:hAnsi="Sylfaen"/>
          <w:sz w:val="24"/>
          <w:szCs w:val="24"/>
          <w:lang w:val="ka-GE"/>
        </w:rPr>
        <w:t>სხდომები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ოქმები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ინახება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="00D95D11" w:rsidRPr="000E30EA">
        <w:rPr>
          <w:rFonts w:ascii="Sylfaen" w:hAnsi="Sylfaen"/>
          <w:sz w:val="24"/>
          <w:szCs w:val="24"/>
          <w:lang w:val="ka-GE"/>
        </w:rPr>
        <w:t>საბჭო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="00D95D11" w:rsidRPr="000E30EA">
        <w:rPr>
          <w:rFonts w:ascii="Sylfaen" w:hAnsi="Sylfaen"/>
          <w:sz w:val="24"/>
          <w:szCs w:val="24"/>
          <w:lang w:val="ka-GE"/>
        </w:rPr>
        <w:t>მდივნი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მიერ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არანაკლებ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3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="00A46BFC" w:rsidRPr="000E30EA">
        <w:rPr>
          <w:rFonts w:ascii="Sylfaen" w:hAnsi="Sylfaen"/>
          <w:sz w:val="24"/>
          <w:szCs w:val="24"/>
          <w:lang w:val="ka-GE"/>
        </w:rPr>
        <w:t>(სამი)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წლი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გა</w:t>
      </w:r>
      <w:r w:rsidR="00327044" w:rsidRPr="000E30EA">
        <w:rPr>
          <w:rFonts w:ascii="Sylfaen" w:hAnsi="Sylfaen"/>
          <w:sz w:val="24"/>
          <w:szCs w:val="24"/>
          <w:lang w:val="ka-GE"/>
        </w:rPr>
        <w:t>ნ</w:t>
      </w:r>
      <w:r w:rsidRPr="000E30EA">
        <w:rPr>
          <w:rFonts w:ascii="Sylfaen" w:hAnsi="Sylfaen"/>
          <w:sz w:val="24"/>
          <w:szCs w:val="24"/>
          <w:lang w:val="ka-GE"/>
        </w:rPr>
        <w:t>მავლობაში,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რი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შემდეგაც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გადაეცემა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უნივერსიტეტის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არქივს.</w:t>
      </w:r>
      <w:bookmarkStart w:id="19" w:name="_Toc153890109"/>
    </w:p>
    <w:p w14:paraId="77BACB1D" w14:textId="2E727A65" w:rsidR="00715EBC" w:rsidRPr="007C5F14" w:rsidRDefault="00A360CD" w:rsidP="00ED3C0E">
      <w:pPr>
        <w:pStyle w:val="Heading1"/>
        <w:spacing w:line="240" w:lineRule="auto"/>
        <w:jc w:val="center"/>
        <w:rPr>
          <w:rFonts w:asciiTheme="minorHAnsi" w:hAnsiTheme="minorHAnsi"/>
          <w:b/>
          <w:bCs/>
          <w:color w:val="auto"/>
          <w:sz w:val="24"/>
          <w:szCs w:val="24"/>
          <w:lang w:val="en-US"/>
        </w:rPr>
      </w:pPr>
      <w:r w:rsidRPr="00EB4A15">
        <w:rPr>
          <w:rFonts w:asciiTheme="minorHAnsi" w:hAnsiTheme="minorHAnsi"/>
          <w:b/>
          <w:bCs/>
          <w:color w:val="auto"/>
          <w:sz w:val="24"/>
          <w:szCs w:val="24"/>
          <w:lang w:val="ka-GE"/>
        </w:rPr>
        <w:t>თავი</w:t>
      </w:r>
      <w:r w:rsidR="00ED3C0E">
        <w:rPr>
          <w:rFonts w:asciiTheme="minorHAnsi" w:hAnsiTheme="minorHAnsi"/>
          <w:b/>
          <w:bCs/>
          <w:color w:val="auto"/>
          <w:sz w:val="24"/>
          <w:szCs w:val="24"/>
          <w:lang w:val="ka-GE"/>
        </w:rPr>
        <w:t xml:space="preserve"> </w:t>
      </w:r>
      <w:bookmarkStart w:id="20" w:name="_Toc153890110"/>
      <w:bookmarkEnd w:id="19"/>
      <w:r w:rsidR="007C5F14">
        <w:rPr>
          <w:rFonts w:asciiTheme="minorHAnsi" w:hAnsiTheme="minorHAnsi"/>
          <w:b/>
          <w:bCs/>
          <w:color w:val="auto"/>
          <w:sz w:val="24"/>
          <w:szCs w:val="24"/>
          <w:lang w:val="en-US"/>
        </w:rPr>
        <w:t>III</w:t>
      </w:r>
    </w:p>
    <w:p w14:paraId="1FCC4051" w14:textId="1B1266D3" w:rsidR="00674DA7" w:rsidRDefault="00674DA7" w:rsidP="00ED3C0E">
      <w:pPr>
        <w:spacing w:after="0" w:line="240" w:lineRule="auto"/>
        <w:jc w:val="center"/>
        <w:rPr>
          <w:b/>
          <w:bCs/>
          <w:lang w:val="ka-GE"/>
        </w:rPr>
      </w:pPr>
      <w:r w:rsidRPr="00A46BFC">
        <w:rPr>
          <w:b/>
          <w:bCs/>
          <w:lang w:val="ka-GE"/>
        </w:rPr>
        <w:t>სკოლის</w:t>
      </w:r>
      <w:r w:rsidR="00ED3C0E">
        <w:rPr>
          <w:b/>
          <w:bCs/>
          <w:lang w:val="ka-GE"/>
        </w:rPr>
        <w:t xml:space="preserve"> </w:t>
      </w:r>
      <w:r w:rsidRPr="00A46BFC">
        <w:rPr>
          <w:b/>
          <w:bCs/>
          <w:lang w:val="ka-GE"/>
        </w:rPr>
        <w:t>პერსონალი</w:t>
      </w:r>
    </w:p>
    <w:p w14:paraId="09850989" w14:textId="0C75B28C" w:rsidR="00674DA7" w:rsidRPr="001D6F8C" w:rsidRDefault="00674DA7" w:rsidP="00ED3C0E">
      <w:pPr>
        <w:pStyle w:val="Heading2"/>
        <w:spacing w:before="0"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1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  <w:lang w:val="en-US"/>
        </w:rPr>
        <w:t>5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სკოლის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პერსონალი</w:t>
      </w:r>
    </w:p>
    <w:p w14:paraId="4FCB7C59" w14:textId="5BD13861" w:rsidR="00674DA7" w:rsidRPr="00ED3C0E" w:rsidRDefault="00ED3C0E" w:rsidP="00CE5C11">
      <w:pPr>
        <w:pStyle w:val="ListParagraph"/>
        <w:numPr>
          <w:ilvl w:val="1"/>
          <w:numId w:val="17"/>
        </w:numPr>
        <w:spacing w:after="0" w:line="240" w:lineRule="auto"/>
        <w:ind w:left="0" w:firstLine="0"/>
        <w:jc w:val="both"/>
        <w:rPr>
          <w:rFonts w:ascii="Sylfaen" w:eastAsia="Arial Unicode MS" w:hAnsi="Sylfaen" w:cs="Arial Unicode MS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sz w:val="24"/>
          <w:szCs w:val="24"/>
        </w:rPr>
        <w:t>სკოლის</w:t>
      </w:r>
      <w:r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sz w:val="24"/>
          <w:szCs w:val="24"/>
        </w:rPr>
        <w:t>პერსონალი</w:t>
      </w:r>
      <w:r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sz w:val="24"/>
          <w:szCs w:val="24"/>
        </w:rPr>
        <w:t>შედგება:</w:t>
      </w:r>
      <w:r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sz w:val="24"/>
          <w:szCs w:val="24"/>
        </w:rPr>
        <w:t>აკადემიური</w:t>
      </w:r>
      <w:r w:rsidR="00674DA7" w:rsidRPr="00ED3C0E">
        <w:rPr>
          <w:rFonts w:ascii="Sylfaen" w:eastAsia="Arial Unicode MS" w:hAnsi="Sylfaen" w:cs="Arial Unicode MS"/>
          <w:sz w:val="24"/>
          <w:szCs w:val="24"/>
          <w:lang w:val="ka-GE"/>
        </w:rPr>
        <w:t>/</w:t>
      </w:r>
      <w:r w:rsidR="00674DA7" w:rsidRPr="00ED3C0E">
        <w:rPr>
          <w:rFonts w:ascii="Sylfaen" w:eastAsia="Arial Unicode MS" w:hAnsi="Sylfaen" w:cs="Arial Unicode MS"/>
          <w:sz w:val="24"/>
          <w:szCs w:val="24"/>
        </w:rPr>
        <w:t>სამეცნიერო,</w:t>
      </w:r>
      <w:r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sz w:val="24"/>
          <w:szCs w:val="24"/>
        </w:rPr>
        <w:t>ადმინისტრაციული</w:t>
      </w:r>
      <w:r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sz w:val="24"/>
          <w:szCs w:val="24"/>
        </w:rPr>
        <w:t>და</w:t>
      </w:r>
      <w:r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sz w:val="24"/>
          <w:szCs w:val="24"/>
        </w:rPr>
        <w:t>მოწვეული</w:t>
      </w:r>
      <w:r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sz w:val="24"/>
          <w:szCs w:val="24"/>
        </w:rPr>
        <w:t>პერსონალისგან.</w:t>
      </w:r>
    </w:p>
    <w:p w14:paraId="015B00EE" w14:textId="77777777" w:rsidR="00ED3C0E" w:rsidRPr="001D6F8C" w:rsidRDefault="00ED3C0E" w:rsidP="00ED3C0E">
      <w:pPr>
        <w:spacing w:after="0" w:line="240" w:lineRule="auto"/>
        <w:jc w:val="both"/>
        <w:rPr>
          <w:rFonts w:ascii="Sylfaen" w:eastAsia="Arial Unicode MS" w:hAnsi="Sylfaen" w:cs="Arial Unicode MS"/>
          <w:sz w:val="24"/>
          <w:szCs w:val="24"/>
        </w:rPr>
      </w:pPr>
    </w:p>
    <w:p w14:paraId="3DFE3F06" w14:textId="169B108D" w:rsidR="00674DA7" w:rsidRPr="001D6F8C" w:rsidRDefault="00674DA7" w:rsidP="00E95040">
      <w:pPr>
        <w:pStyle w:val="Heading2"/>
        <w:spacing w:before="0"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21" w:name="_heading=h.ihv636" w:colFirst="0" w:colLast="0"/>
      <w:bookmarkEnd w:id="21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1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  <w:lang w:val="en-US"/>
        </w:rPr>
        <w:t>6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აკადემიური/სამეცნიერო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პერსონალი</w:t>
      </w:r>
    </w:p>
    <w:p w14:paraId="2871C3D7" w14:textId="77777777" w:rsidR="00E95040" w:rsidRDefault="00674DA7" w:rsidP="00E95040">
      <w:pPr>
        <w:pStyle w:val="ListParagraph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სკოლი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პერსონალს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მიეკუთვნება: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პროფესორი,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ასოცირებული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პროფესორი,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ასისტენტ-პროფესორი,</w:t>
      </w:r>
      <w:r w:rsid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ასისტენტი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</w:p>
    <w:p w14:paraId="421954A6" w14:textId="77777777" w:rsidR="00E95040" w:rsidRDefault="00674DA7" w:rsidP="00E95040">
      <w:pPr>
        <w:pStyle w:val="ListParagraph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პერსონალ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მონაწილეობ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ან/და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წარმართავ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სასწავლო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პროცესსა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მეცნიერულ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კვლევებს;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48381158" w14:textId="77777777" w:rsidR="00E95040" w:rsidRDefault="00674DA7" w:rsidP="00E95040">
      <w:pPr>
        <w:pStyle w:val="ListParagraph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სკოლი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სამეცნიერო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პერსონალ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შეიძლება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შედგებოდე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მეცნიერებისა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პოსტდოქტორანტებისაგან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0C63AD77" w14:textId="77777777" w:rsidR="00E95040" w:rsidRDefault="00674DA7" w:rsidP="00E95040">
      <w:pPr>
        <w:pStyle w:val="ListParagraph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მეცნიერებ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არიან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შემდეგ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სამეცნიერო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თანამდებობები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მქონე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პირები: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მთავარ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მეცნიერ-თანამშრომელი,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უფროს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მეცნიერ-თანამშრომელ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მეცნიერ-თანამშრომელი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0112A092" w14:textId="77777777" w:rsidR="00E95040" w:rsidRDefault="00674DA7" w:rsidP="00E95040">
      <w:pPr>
        <w:pStyle w:val="ListParagraph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/სამეცნიერო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პერსონალთან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შრომით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ხელშეკრულება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იდება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ი/სამეცნიერო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პერსონალი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სამსახურშ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მიღები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ერთიან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წესით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განსაზღვრულ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ვადით;</w:t>
      </w:r>
    </w:p>
    <w:p w14:paraId="1543E690" w14:textId="34A65BC6" w:rsidR="00674DA7" w:rsidRPr="00E95040" w:rsidRDefault="00674DA7" w:rsidP="00E95040">
      <w:pPr>
        <w:pStyle w:val="ListParagraph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ი/სამეცნიერო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თანამდებობი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დაკავები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წეს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პირობები,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თანამდებობიდან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გათავისუფლები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საფუძვლები,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ასევე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პერსონალი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უფლება-მოვალეობებ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განისაზღვრება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„უმაღლეს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განათლები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შესახებ</w:t>
      </w:r>
      <w:r w:rsidR="00E95040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“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საქართველო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კანონით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უნივერსიტეტის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მიერ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დამტკიცებული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სხვა</w:t>
      </w:r>
      <w:r w:rsidR="00ED3C0E" w:rsidRPr="00E95040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95040">
        <w:rPr>
          <w:rFonts w:ascii="Sylfaen" w:eastAsia="Arial Unicode MS" w:hAnsi="Sylfaen" w:cs="Arial Unicode MS"/>
          <w:color w:val="000000"/>
          <w:sz w:val="24"/>
          <w:szCs w:val="24"/>
        </w:rPr>
        <w:t>აქტებით.</w:t>
      </w:r>
    </w:p>
    <w:p w14:paraId="68F0D2B7" w14:textId="77777777" w:rsidR="00674DA7" w:rsidRPr="001D6F8C" w:rsidRDefault="00674DA7" w:rsidP="00ED3C0E">
      <w:pPr>
        <w:spacing w:after="0" w:line="240" w:lineRule="auto"/>
        <w:jc w:val="both"/>
        <w:rPr>
          <w:rFonts w:ascii="Sylfaen" w:eastAsia="Merriweather" w:hAnsi="Sylfaen" w:cs="Merriweather"/>
          <w:b/>
          <w:sz w:val="24"/>
          <w:szCs w:val="24"/>
        </w:rPr>
      </w:pPr>
    </w:p>
    <w:p w14:paraId="79D09D5B" w14:textId="0DE6B633" w:rsidR="00674DA7" w:rsidRPr="001D6F8C" w:rsidRDefault="00674DA7" w:rsidP="00ED3C0E">
      <w:pPr>
        <w:pStyle w:val="Heading2"/>
        <w:spacing w:before="0"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22" w:name="_heading=h.32hioqz" w:colFirst="0" w:colLast="0"/>
      <w:bookmarkEnd w:id="22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1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  <w:lang w:val="en-US"/>
        </w:rPr>
        <w:t>7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ადმინისტრაციულ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პერსონალი</w:t>
      </w:r>
    </w:p>
    <w:p w14:paraId="21A70D38" w14:textId="77777777" w:rsidR="00ED3C0E" w:rsidRPr="00ED3C0E" w:rsidRDefault="00ED3C0E" w:rsidP="00CE5C11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bookmarkStart w:id="23" w:name="_heading=h.3l18frh" w:colFirst="0" w:colLast="0"/>
      <w:bookmarkEnd w:id="23"/>
      <w:r w:rsidRPr="00ED3C0E">
        <w:rPr>
          <w:rFonts w:ascii="Sylfaen" w:hAnsi="Sylfaen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სკოლის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ადმინისტრაციულ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პერსონალს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მიეკუთვნებიან: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დეკანი,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საბაკალავრო/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სამაგისტრო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საგანმანათლებლო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ის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ხელმძღვანელი/თანახელმძღვანელი,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საბაკალავრო/სამაგისტრო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საგანმანათლებლო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ის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ადმინისტრაციული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დირექტორი/დირექტორები,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ადმინისტრაციულ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საქმეთა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მენეჯერი/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მენეჯერები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საშტატო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ნუსხით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გათვალისწინებული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სხვა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</w:rPr>
        <w:t>პირები.</w:t>
      </w:r>
      <w:bookmarkStart w:id="24" w:name="_heading=h.206ipza" w:colFirst="0" w:colLast="0"/>
      <w:bookmarkEnd w:id="24"/>
    </w:p>
    <w:p w14:paraId="302C603C" w14:textId="04508FBE" w:rsidR="00674DA7" w:rsidRPr="00ED3C0E" w:rsidRDefault="00674DA7" w:rsidP="00CE5C11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lastRenderedPageBreak/>
        <w:t>ადმინისტრაციული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თანამდებობის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დაკავების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წესები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პირობები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განისაზღვრება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ამ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დებულებით,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უნივერსიტეტის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დებულებით,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უნივერსიტეტის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მიერ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გამოცემული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სამართლებრივი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</w:rPr>
        <w:t>აქტებით.</w:t>
      </w:r>
    </w:p>
    <w:p w14:paraId="3174A07C" w14:textId="77777777" w:rsidR="00674DA7" w:rsidRPr="001D6F8C" w:rsidRDefault="00674DA7" w:rsidP="00ED3C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</w:pPr>
    </w:p>
    <w:p w14:paraId="623D81D9" w14:textId="09B0DB0E" w:rsidR="00674DA7" w:rsidRPr="006869AC" w:rsidRDefault="00674DA7" w:rsidP="00ED3C0E">
      <w:pPr>
        <w:pStyle w:val="Heading2"/>
        <w:spacing w:before="0" w:line="240" w:lineRule="auto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  <w:r w:rsidRPr="006869A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6869AC">
        <w:rPr>
          <w:rFonts w:ascii="Sylfaen" w:eastAsia="Arial Unicode MS" w:hAnsi="Sylfaen" w:cs="Arial Unicode MS"/>
          <w:b/>
          <w:color w:val="000000"/>
          <w:sz w:val="24"/>
          <w:szCs w:val="24"/>
        </w:rPr>
        <w:t>1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  <w:lang w:val="en-US"/>
        </w:rPr>
        <w:t>8</w:t>
      </w:r>
      <w:r w:rsidRPr="006869AC">
        <w:rPr>
          <w:rFonts w:ascii="Sylfaen" w:eastAsia="Arial Unicode MS" w:hAnsi="Sylfaen" w:cs="Arial Unicode MS"/>
          <w:b/>
          <w:color w:val="000000"/>
          <w:sz w:val="24"/>
          <w:szCs w:val="24"/>
        </w:rPr>
        <w:t>.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6869A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ოწვეულ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6869AC">
        <w:rPr>
          <w:rFonts w:ascii="Sylfaen" w:eastAsia="Arial Unicode MS" w:hAnsi="Sylfaen" w:cs="Arial Unicode MS"/>
          <w:b/>
          <w:color w:val="000000"/>
          <w:sz w:val="24"/>
          <w:szCs w:val="24"/>
        </w:rPr>
        <w:t>პერსონალი</w:t>
      </w:r>
    </w:p>
    <w:p w14:paraId="6FCCED5C" w14:textId="77777777" w:rsidR="00ED3C0E" w:rsidRPr="00ED3C0E" w:rsidRDefault="00ED3C0E" w:rsidP="00CE5C11">
      <w:pPr>
        <w:pStyle w:val="ListParagraph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</w:pP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მოწვეულ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პერსონალს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674DA7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მიეკუთვნება: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674DA7" w:rsidRPr="00ED3C0E">
        <w:rPr>
          <w:sz w:val="24"/>
          <w:szCs w:val="24"/>
        </w:rPr>
        <w:t>აკადემიური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თანამდებობის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დაკავების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გარეშე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მოწვეული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შესაბამისი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კვალიფიკაციის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მქონე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სპეციალისტი,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რომელიც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ახორციელებს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აკადემიურ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და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საკონსულტაციო/ადმინისტრაციულ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სამუშაოებს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ძირითად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საგანმანათლებლო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ერთეულში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მიმდინარე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სასწავლო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პროცესის</w:t>
      </w:r>
      <w:r w:rsidRPr="00ED3C0E">
        <w:rPr>
          <w:sz w:val="24"/>
          <w:szCs w:val="24"/>
        </w:rPr>
        <w:t xml:space="preserve"> </w:t>
      </w:r>
      <w:r w:rsidR="00674DA7" w:rsidRPr="00ED3C0E">
        <w:rPr>
          <w:sz w:val="24"/>
          <w:szCs w:val="24"/>
        </w:rPr>
        <w:t>ფარგლებშ</w:t>
      </w:r>
      <w:r w:rsidR="00674DA7" w:rsidRPr="00ED3C0E">
        <w:rPr>
          <w:rFonts w:ascii="Sylfaen" w:hAnsi="Sylfaen" w:cs="Sylfaen"/>
          <w:sz w:val="24"/>
          <w:szCs w:val="24"/>
        </w:rPr>
        <w:t>ი</w:t>
      </w:r>
      <w:r w:rsidR="00FF571F" w:rsidRPr="00ED3C0E">
        <w:rPr>
          <w:rFonts w:ascii="Sylfaen" w:hAnsi="Sylfaen" w:cs="Sylfaen"/>
          <w:sz w:val="24"/>
          <w:szCs w:val="24"/>
          <w:lang w:val="en-US"/>
        </w:rPr>
        <w:t>;</w:t>
      </w:r>
    </w:p>
    <w:p w14:paraId="309817A2" w14:textId="4291D609" w:rsidR="00674DA7" w:rsidRPr="00ED3C0E" w:rsidRDefault="00674DA7" w:rsidP="00CE5C11">
      <w:pPr>
        <w:pStyle w:val="ListParagraph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</w:pP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მოწვეულ</w:t>
      </w:r>
      <w:r w:rsidR="00ED77BF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ი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პერსონალის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საქმიანობის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წესი,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უფლება-მოვალეობები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განისაზღვრება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უნივერსიტეტსა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და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მოწვეულ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პერსონალთან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დადებული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შრომითი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ხელშეკრულების</w:t>
      </w:r>
      <w:r w:rsidR="00ED3C0E"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D3C0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საფუძველზე.</w:t>
      </w:r>
    </w:p>
    <w:p w14:paraId="2E24192B" w14:textId="77777777" w:rsidR="00674DA7" w:rsidRPr="00674DA7" w:rsidRDefault="00674DA7" w:rsidP="00ED3C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bCs/>
          <w:lang w:val="ka-GE"/>
        </w:rPr>
      </w:pPr>
    </w:p>
    <w:p w14:paraId="02E7F135" w14:textId="48FB4472" w:rsidR="003A29F0" w:rsidRPr="006869AC" w:rsidRDefault="00A360CD" w:rsidP="000E30EA">
      <w:pPr>
        <w:pStyle w:val="Heading2"/>
        <w:tabs>
          <w:tab w:val="left" w:pos="709"/>
        </w:tabs>
        <w:spacing w:before="0" w:line="240" w:lineRule="auto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  <w:r w:rsidRPr="006869A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  <w:lang w:val="en-US"/>
        </w:rPr>
        <w:t>19.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bookmarkEnd w:id="20"/>
      <w:r w:rsidR="00D937D1" w:rsidRPr="006869AC">
        <w:rPr>
          <w:rFonts w:ascii="Sylfaen" w:eastAsia="Arial Unicode MS" w:hAnsi="Sylfaen" w:cs="Arial Unicode MS"/>
          <w:b/>
          <w:color w:val="000000"/>
          <w:sz w:val="24"/>
          <w:szCs w:val="24"/>
        </w:rPr>
        <w:t>აკადემიურ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="00D937D1" w:rsidRPr="006869AC">
        <w:rPr>
          <w:rFonts w:ascii="Sylfaen" w:eastAsia="Arial Unicode MS" w:hAnsi="Sylfaen" w:cs="Arial Unicode MS"/>
          <w:b/>
          <w:color w:val="000000"/>
          <w:sz w:val="24"/>
          <w:szCs w:val="24"/>
        </w:rPr>
        <w:t>პროგრამის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="00D937D1" w:rsidRPr="006869AC">
        <w:rPr>
          <w:rFonts w:ascii="Sylfaen" w:eastAsia="Arial Unicode MS" w:hAnsi="Sylfaen" w:cs="Arial Unicode MS"/>
          <w:b/>
          <w:color w:val="000000"/>
          <w:sz w:val="24"/>
          <w:szCs w:val="24"/>
        </w:rPr>
        <w:t>ხელმძღვანელი/თანახელმძღვანელი</w:t>
      </w:r>
    </w:p>
    <w:p w14:paraId="65E64CAC" w14:textId="77777777" w:rsidR="000E30EA" w:rsidRDefault="0009216F" w:rsidP="000E30EA">
      <w:pPr>
        <w:pStyle w:val="ListParagraph"/>
        <w:numPr>
          <w:ilvl w:val="1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D3C0E">
        <w:rPr>
          <w:rFonts w:ascii="Sylfaen" w:hAnsi="Sylfaen" w:cs="Sylfaen"/>
          <w:sz w:val="24"/>
          <w:szCs w:val="24"/>
        </w:rPr>
        <w:t>აკადემიური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პროგრამი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ხელმძღვანელი</w:t>
      </w:r>
      <w:r w:rsidRPr="00ED3C0E">
        <w:rPr>
          <w:rFonts w:ascii="Sylfaen" w:hAnsi="Sylfaen"/>
          <w:sz w:val="24"/>
          <w:szCs w:val="24"/>
        </w:rPr>
        <w:t>/</w:t>
      </w:r>
      <w:r w:rsidRPr="00ED3C0E">
        <w:rPr>
          <w:rFonts w:ascii="Sylfaen" w:hAnsi="Sylfaen" w:cs="Sylfaen"/>
          <w:sz w:val="24"/>
          <w:szCs w:val="24"/>
        </w:rPr>
        <w:t>თანახელმძღვანელი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უზრუნველყოფ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საგანმანათლებლო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პროგრამები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შექმნას</w:t>
      </w:r>
      <w:r w:rsidRPr="00ED3C0E">
        <w:rPr>
          <w:rFonts w:ascii="Sylfaen" w:hAnsi="Sylfaen"/>
          <w:sz w:val="24"/>
          <w:szCs w:val="24"/>
        </w:rPr>
        <w:t>,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დამუშავებას</w:t>
      </w:r>
      <w:r w:rsidRPr="00ED3C0E">
        <w:rPr>
          <w:rFonts w:ascii="Sylfaen" w:hAnsi="Sylfaen"/>
          <w:sz w:val="24"/>
          <w:szCs w:val="24"/>
        </w:rPr>
        <w:t>,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მოდიფიცირება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და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განვითარებას</w:t>
      </w:r>
      <w:r w:rsidRPr="00ED3C0E">
        <w:rPr>
          <w:rFonts w:ascii="Sylfaen" w:hAnsi="Sylfaen"/>
          <w:sz w:val="24"/>
          <w:szCs w:val="24"/>
        </w:rPr>
        <w:t>,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საგანმანათლებლო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სივრცეში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დამკვიდრებულ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პრაქტიკასთან</w:t>
      </w:r>
      <w:r w:rsidRPr="00ED3C0E">
        <w:rPr>
          <w:rFonts w:ascii="Sylfaen" w:hAnsi="Sylfaen"/>
          <w:sz w:val="24"/>
          <w:szCs w:val="24"/>
        </w:rPr>
        <w:t>/</w:t>
      </w:r>
      <w:r w:rsidRPr="00ED3C0E">
        <w:rPr>
          <w:rFonts w:ascii="Sylfaen" w:hAnsi="Sylfaen" w:cs="Sylfaen"/>
          <w:sz w:val="24"/>
          <w:szCs w:val="24"/>
        </w:rPr>
        <w:t>მოთხოვნებთან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შესაბამისობაში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მოყვანას</w:t>
      </w:r>
      <w:r w:rsidRPr="00ED3C0E">
        <w:rPr>
          <w:rFonts w:ascii="Sylfaen" w:hAnsi="Sylfaen"/>
          <w:sz w:val="24"/>
          <w:szCs w:val="24"/>
        </w:rPr>
        <w:t>;</w:t>
      </w:r>
    </w:p>
    <w:p w14:paraId="48A9B352" w14:textId="77777777" w:rsidR="000E30EA" w:rsidRDefault="0009216F" w:rsidP="000E30EA">
      <w:pPr>
        <w:pStyle w:val="ListParagraph"/>
        <w:numPr>
          <w:ilvl w:val="1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საბაკალავრო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/>
          <w:sz w:val="24"/>
          <w:szCs w:val="24"/>
          <w:lang w:val="ka-GE"/>
        </w:rPr>
        <w:t>და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მაგისტრ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განმანათლებლ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ა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იძლებ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ჰყავდე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ერთ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რამდენიმე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ხელმძღვანელი</w:t>
      </w:r>
      <w:r w:rsidRPr="000E30EA">
        <w:rPr>
          <w:rFonts w:ascii="Sylfaen" w:hAnsi="Sylfaen"/>
          <w:sz w:val="24"/>
          <w:szCs w:val="24"/>
        </w:rPr>
        <w:t>/</w:t>
      </w:r>
      <w:r w:rsidRPr="000E30EA">
        <w:rPr>
          <w:rFonts w:ascii="Sylfaen" w:hAnsi="Sylfaen" w:cs="Sylfaen"/>
          <w:sz w:val="24"/>
          <w:szCs w:val="24"/>
        </w:rPr>
        <w:t>თანახელმძღვანელი</w:t>
      </w:r>
      <w:r w:rsidRPr="000E30EA">
        <w:rPr>
          <w:rFonts w:ascii="Sylfaen" w:hAnsi="Sylfaen"/>
          <w:sz w:val="24"/>
          <w:szCs w:val="24"/>
        </w:rPr>
        <w:t>;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</w:p>
    <w:p w14:paraId="3E031D54" w14:textId="77777777" w:rsidR="000E30EA" w:rsidRDefault="0009216F" w:rsidP="000E30EA">
      <w:pPr>
        <w:pStyle w:val="ListParagraph"/>
        <w:numPr>
          <w:ilvl w:val="1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ხელმძღვანელებს</w:t>
      </w:r>
      <w:r w:rsidRPr="000E30EA">
        <w:rPr>
          <w:rFonts w:ascii="Sylfaen" w:hAnsi="Sylfaen"/>
          <w:sz w:val="24"/>
          <w:szCs w:val="24"/>
        </w:rPr>
        <w:t>/</w:t>
      </w:r>
      <w:r w:rsidRPr="000E30EA">
        <w:rPr>
          <w:rFonts w:ascii="Sylfaen" w:hAnsi="Sylfaen" w:cs="Sylfaen"/>
          <w:sz w:val="24"/>
          <w:szCs w:val="24"/>
        </w:rPr>
        <w:t>თანახელმძღვანელებს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კოლ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ეკან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წარდგინებით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დმინისტრაციულ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ოზიციაზე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ნიშნავ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რექტორი</w:t>
      </w:r>
      <w:r w:rsidRPr="000E30EA">
        <w:rPr>
          <w:rFonts w:ascii="Sylfaen" w:hAnsi="Sylfaen"/>
          <w:sz w:val="24"/>
          <w:szCs w:val="24"/>
        </w:rPr>
        <w:t>;</w:t>
      </w:r>
    </w:p>
    <w:p w14:paraId="17AD6CB1" w14:textId="77777777" w:rsidR="000E30EA" w:rsidRDefault="0009216F" w:rsidP="000E30EA">
      <w:pPr>
        <w:pStyle w:val="ListParagraph"/>
        <w:numPr>
          <w:ilvl w:val="1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აკადემიურ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ხელმძღვანელების</w:t>
      </w:r>
      <w:r w:rsidRPr="000E30EA">
        <w:rPr>
          <w:rFonts w:ascii="Sylfaen" w:hAnsi="Sylfaen"/>
          <w:sz w:val="24"/>
          <w:szCs w:val="24"/>
        </w:rPr>
        <w:t>/</w:t>
      </w:r>
      <w:r w:rsidRPr="000E30EA">
        <w:rPr>
          <w:rFonts w:ascii="Sylfaen" w:hAnsi="Sylfaen" w:cs="Sylfaen"/>
          <w:sz w:val="24"/>
          <w:szCs w:val="24"/>
        </w:rPr>
        <w:t>თანახელმძღვანელ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ქმიანობაზე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ონტროლ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ხორციელ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კოლ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ეკანი</w:t>
      </w:r>
      <w:r w:rsidRPr="000E30EA">
        <w:rPr>
          <w:rFonts w:ascii="Sylfaen" w:hAnsi="Sylfaen"/>
          <w:sz w:val="24"/>
          <w:szCs w:val="24"/>
        </w:rPr>
        <w:t>.</w:t>
      </w:r>
    </w:p>
    <w:p w14:paraId="18D15F78" w14:textId="77777777" w:rsidR="000E30EA" w:rsidRDefault="0009216F" w:rsidP="000E30EA">
      <w:pPr>
        <w:pStyle w:val="ListParagraph"/>
        <w:numPr>
          <w:ilvl w:val="1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აკადემიურ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ხელმძღვანელი</w:t>
      </w:r>
      <w:r w:rsidRPr="000E30EA">
        <w:rPr>
          <w:rFonts w:ascii="Sylfaen" w:hAnsi="Sylfaen"/>
          <w:sz w:val="24"/>
          <w:szCs w:val="24"/>
        </w:rPr>
        <w:t>/</w:t>
      </w:r>
      <w:r w:rsidRPr="000E30EA">
        <w:rPr>
          <w:rFonts w:ascii="Sylfaen" w:hAnsi="Sylfaen" w:cs="Sylfaen"/>
          <w:sz w:val="24"/>
          <w:szCs w:val="24"/>
        </w:rPr>
        <w:t>თანახელმძღვანელი</w:t>
      </w:r>
      <w:r w:rsidR="00ED3C0E" w:rsidRPr="000E30EA">
        <w:rPr>
          <w:rFonts w:ascii="Sylfaen" w:hAnsi="Sylfaen" w:cs="Sylfaen"/>
          <w:sz w:val="24"/>
          <w:szCs w:val="24"/>
          <w:lang w:val="en-US"/>
        </w:rPr>
        <w:t xml:space="preserve"> </w:t>
      </w:r>
      <w:r w:rsidR="00FF571F" w:rsidRPr="000E30EA">
        <w:rPr>
          <w:rFonts w:ascii="Sylfaen" w:hAnsi="Sylfaen" w:cs="Sylfaen"/>
          <w:sz w:val="24"/>
          <w:szCs w:val="24"/>
          <w:lang w:val="ka-GE"/>
        </w:rPr>
        <w:t>საგანმანათლებლო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FF571F" w:rsidRPr="000E30EA">
        <w:rPr>
          <w:rFonts w:ascii="Sylfaen" w:hAnsi="Sylfaen" w:cs="Sylfaen"/>
          <w:sz w:val="24"/>
          <w:szCs w:val="24"/>
          <w:lang w:val="ka-GE"/>
        </w:rPr>
        <w:t>პროგრამის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FF571F" w:rsidRPr="000E30EA">
        <w:rPr>
          <w:rFonts w:ascii="Sylfaen" w:hAnsi="Sylfaen" w:cs="Sylfaen"/>
          <w:sz w:val="24"/>
          <w:szCs w:val="24"/>
          <w:lang w:val="ka-GE"/>
        </w:rPr>
        <w:t>ეფექტურად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FF571F" w:rsidRPr="000E30EA">
        <w:rPr>
          <w:rFonts w:ascii="Sylfaen" w:hAnsi="Sylfaen" w:cs="Sylfaen"/>
          <w:sz w:val="24"/>
          <w:szCs w:val="24"/>
          <w:lang w:val="ka-GE"/>
        </w:rPr>
        <w:t>განხორციელების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FF571F" w:rsidRPr="000E30EA">
        <w:rPr>
          <w:rFonts w:ascii="Sylfaen" w:hAnsi="Sylfaen" w:cs="Sylfaen"/>
          <w:sz w:val="24"/>
          <w:szCs w:val="24"/>
          <w:lang w:val="ka-GE"/>
        </w:rPr>
        <w:t>მიზნით,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FF571F" w:rsidRPr="000E30EA">
        <w:rPr>
          <w:rFonts w:ascii="Sylfaen" w:hAnsi="Sylfaen" w:cs="Sylfaen"/>
          <w:sz w:val="24"/>
          <w:szCs w:val="24"/>
          <w:lang w:val="ka-GE"/>
        </w:rPr>
        <w:t>თავისი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FF571F" w:rsidRPr="000E30EA">
        <w:rPr>
          <w:rFonts w:ascii="Sylfaen" w:hAnsi="Sylfaen" w:cs="Sylfaen"/>
          <w:sz w:val="24"/>
          <w:szCs w:val="24"/>
          <w:lang w:val="ka-GE"/>
        </w:rPr>
        <w:t>კომპეტენციის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FF571F" w:rsidRPr="000E30EA">
        <w:rPr>
          <w:rFonts w:ascii="Sylfaen" w:hAnsi="Sylfaen" w:cs="Sylfaen"/>
          <w:sz w:val="24"/>
          <w:szCs w:val="24"/>
          <w:lang w:val="ka-GE"/>
        </w:rPr>
        <w:t>ფარგლებში:</w:t>
      </w:r>
    </w:p>
    <w:p w14:paraId="35EAF258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ამზადებს</w:t>
      </w:r>
      <w:r w:rsidRPr="000E30EA">
        <w:rPr>
          <w:rFonts w:ascii="Sylfaen" w:hAnsi="Sylfaen"/>
          <w:sz w:val="24"/>
          <w:szCs w:val="24"/>
        </w:rPr>
        <w:t>/</w:t>
      </w:r>
      <w:r w:rsidRPr="000E30EA">
        <w:rPr>
          <w:rFonts w:ascii="Sylfaen" w:hAnsi="Sylfaen" w:cs="Sylfaen"/>
          <w:sz w:val="24"/>
          <w:szCs w:val="24"/>
        </w:rPr>
        <w:t>ავითარ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უმაღლეს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განმანათლებლ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წესებულ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განმანათლებლ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აკეტ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ომპეტენცი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ფარგლებში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ასთ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თანდართულ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ოკუმენტაცია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ქართველო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ანონმდებლობით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დგენი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ტანდარტ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საბამისად</w:t>
      </w:r>
      <w:r w:rsidRPr="000E30EA">
        <w:rPr>
          <w:rFonts w:ascii="Sylfaen" w:hAnsi="Sylfaen"/>
          <w:sz w:val="24"/>
          <w:szCs w:val="24"/>
        </w:rPr>
        <w:t>;</w:t>
      </w:r>
    </w:p>
    <w:p w14:paraId="2125BE44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ამზად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კრედიტაცი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ექსპერტ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ზეპირ</w:t>
      </w:r>
      <w:r w:rsidRPr="000E30EA">
        <w:rPr>
          <w:rFonts w:ascii="Sylfaen" w:hAnsi="Sylfaen"/>
          <w:sz w:val="24"/>
          <w:szCs w:val="24"/>
        </w:rPr>
        <w:t>/</w:t>
      </w:r>
      <w:r w:rsidRPr="000E30EA">
        <w:rPr>
          <w:rFonts w:ascii="Sylfaen" w:hAnsi="Sylfaen" w:cs="Sylfaen"/>
          <w:sz w:val="24"/>
          <w:szCs w:val="24"/>
        </w:rPr>
        <w:t>წერილობით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ითხვებზე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საბუთებულ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ასუხებს</w:t>
      </w:r>
      <w:r w:rsidRPr="000E30EA">
        <w:rPr>
          <w:rFonts w:ascii="Sylfaen" w:hAnsi="Sylfaen"/>
          <w:sz w:val="24"/>
          <w:szCs w:val="24"/>
        </w:rPr>
        <w:t>;</w:t>
      </w:r>
    </w:p>
    <w:p w14:paraId="6760A2B3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უფლებამოსილი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წავლ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ხარისხ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უმჯობეს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ზნით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ესწრო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ლექცი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აფასო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ლექტორთ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უშაობა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ი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ხარისხ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უზრუნველყოფ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მსახურთ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ოორდინირებით</w:t>
      </w:r>
      <w:r w:rsidRPr="000E30EA">
        <w:rPr>
          <w:rFonts w:ascii="Sylfaen" w:hAnsi="Sylfaen"/>
          <w:sz w:val="24"/>
          <w:szCs w:val="24"/>
        </w:rPr>
        <w:t>;</w:t>
      </w:r>
    </w:p>
    <w:p w14:paraId="4F5ADCA0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შეიმუშავ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რეკომენდაცი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სწავლ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ეგმ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/>
          <w:sz w:val="24"/>
          <w:szCs w:val="24"/>
        </w:rPr>
        <w:t>(</w:t>
      </w:r>
      <w:r w:rsidRPr="000E30EA">
        <w:rPr>
          <w:rFonts w:ascii="Sylfaen" w:hAnsi="Sylfaen" w:cs="Sylfaen"/>
          <w:sz w:val="24"/>
          <w:szCs w:val="24"/>
        </w:rPr>
        <w:t>კურიკულუმის</w:t>
      </w:r>
      <w:r w:rsidRPr="000E30EA">
        <w:rPr>
          <w:rFonts w:ascii="Sylfaen" w:hAnsi="Sylfaen"/>
          <w:sz w:val="24"/>
          <w:szCs w:val="24"/>
        </w:rPr>
        <w:t>)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ხვეწ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ზნით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ტარ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საბ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მუშოებს</w:t>
      </w:r>
      <w:r w:rsidRPr="000E30EA">
        <w:rPr>
          <w:rFonts w:ascii="Sylfaen" w:hAnsi="Sylfaen"/>
          <w:sz w:val="24"/>
          <w:szCs w:val="24"/>
        </w:rPr>
        <w:t>;</w:t>
      </w:r>
    </w:p>
    <w:p w14:paraId="4F12274E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ზრუნავ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კადემიურ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ნვითარებაზე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კანონმდებლ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ცვლილებებთ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საბამისობაშ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ყვანაზე</w:t>
      </w:r>
      <w:r w:rsidRPr="000E30EA">
        <w:rPr>
          <w:rFonts w:ascii="Sylfaen" w:hAnsi="Sylfaen"/>
          <w:sz w:val="24"/>
          <w:szCs w:val="24"/>
        </w:rPr>
        <w:t>;</w:t>
      </w:r>
    </w:p>
    <w:p w14:paraId="5667E76F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ამოწმ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სწავლ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ურს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ინაარსობრივ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ხარე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მზად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საბ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რეკომენდაცი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ტუდენტ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ერ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ღებუ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რედიტ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ღიარ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ზნებისთვ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ბილო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ნ</w:t>
      </w:r>
      <w:r w:rsidRPr="000E30EA">
        <w:rPr>
          <w:rFonts w:ascii="Sylfaen" w:hAnsi="Sylfaen"/>
          <w:sz w:val="24"/>
          <w:szCs w:val="24"/>
        </w:rPr>
        <w:t>/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ტატუს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ღდგენ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როს</w:t>
      </w:r>
      <w:r w:rsidRPr="000E30EA">
        <w:rPr>
          <w:rFonts w:ascii="Sylfaen" w:hAnsi="Sylfaen"/>
          <w:sz w:val="24"/>
          <w:szCs w:val="24"/>
        </w:rPr>
        <w:t>;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</w:p>
    <w:p w14:paraId="3AF2A220" w14:textId="77777777" w:rsidR="000E30EA" w:rsidRDefault="00984370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დმინისტრაციულ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ირექტორთ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ერთად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დგენ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ცვლით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აშ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ნაწილე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ტუდენტ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ერ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არტნიორ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უნივერსიტეტშ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სავლე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სწავლ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ურს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ინაარსობრივ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საბამისობას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 w:cs="Sylfaen"/>
          <w:sz w:val="24"/>
          <w:szCs w:val="24"/>
          <w:lang w:val="ka-GE"/>
        </w:rPr>
        <w:t>შავი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 w:cs="Sylfaen"/>
          <w:sz w:val="24"/>
          <w:szCs w:val="24"/>
          <w:lang w:val="ka-GE"/>
        </w:rPr>
        <w:t>ზღვის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 w:cs="Sylfaen"/>
          <w:sz w:val="24"/>
          <w:szCs w:val="24"/>
          <w:lang w:val="ka-GE"/>
        </w:rPr>
        <w:t>საერთაშორისო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 w:cs="Sylfaen"/>
          <w:sz w:val="24"/>
          <w:szCs w:val="24"/>
          <w:lang w:val="ka-GE"/>
        </w:rPr>
        <w:t>უნივერსიტეტის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 w:cs="Sylfaen"/>
          <w:sz w:val="24"/>
          <w:szCs w:val="24"/>
          <w:lang w:val="ka-GE"/>
        </w:rPr>
        <w:t>შესაბამისი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 w:cs="Sylfaen"/>
          <w:sz w:val="24"/>
          <w:szCs w:val="24"/>
          <w:lang w:val="ka-GE"/>
        </w:rPr>
        <w:t>პროგრამით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 w:cs="Sylfaen"/>
          <w:sz w:val="24"/>
          <w:szCs w:val="24"/>
          <w:lang w:val="ka-GE"/>
        </w:rPr>
        <w:t>გათვალისწინებულ</w:t>
      </w:r>
      <w:r w:rsidR="00ED3C0E" w:rsidRPr="000E30EA">
        <w:rPr>
          <w:rFonts w:ascii="Sylfaen" w:hAnsi="Sylfaen" w:cs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 w:cs="Sylfaen"/>
          <w:sz w:val="24"/>
          <w:szCs w:val="24"/>
          <w:lang w:val="ka-GE"/>
        </w:rPr>
        <w:t>კურსებთან</w:t>
      </w:r>
      <w:r w:rsidRPr="000E30EA">
        <w:rPr>
          <w:rFonts w:ascii="Sylfaen" w:hAnsi="Sylfaen"/>
          <w:sz w:val="24"/>
          <w:szCs w:val="24"/>
        </w:rPr>
        <w:t>;</w:t>
      </w:r>
    </w:p>
    <w:p w14:paraId="7D359002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lastRenderedPageBreak/>
        <w:t>მონაწილეობა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იღ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ბიტურიენტებისათვ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გეგმილ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ქტივობებში</w:t>
      </w:r>
      <w:r w:rsidRPr="000E30EA">
        <w:rPr>
          <w:rFonts w:ascii="Sylfaen" w:hAnsi="Sylfaen"/>
          <w:sz w:val="24"/>
          <w:szCs w:val="24"/>
        </w:rPr>
        <w:t>;</w:t>
      </w:r>
    </w:p>
    <w:p w14:paraId="77A568EB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მონაწილეობა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იღ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კოლისთვ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ჭირ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არტნიორ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ორგანიზაცი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ძი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ცესში</w:t>
      </w:r>
      <w:r w:rsidRPr="000E30EA">
        <w:rPr>
          <w:rFonts w:ascii="Sylfaen" w:hAnsi="Sylfaen"/>
          <w:sz w:val="24"/>
          <w:szCs w:val="24"/>
        </w:rPr>
        <w:t>;</w:t>
      </w:r>
    </w:p>
    <w:p w14:paraId="504C6977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დმინისტრაციულ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ირექტორთ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ერთად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ხდენ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ტუდენტთ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ერ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ლექტორ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ემესტრუ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ფას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რო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ჩატარებუ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მოკითხვ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მაყოფილ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ვლევ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ნალიზ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წლიურ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ნგარიშ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ნხილვა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ჭირო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საბამისად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იღ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ზომ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კოლ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ეკანთ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ი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ხარისხ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უზრუნველყოფ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მსახურთ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თანხმებით</w:t>
      </w:r>
      <w:r w:rsidRPr="000E30EA">
        <w:rPr>
          <w:rFonts w:ascii="Sylfaen" w:hAnsi="Sylfaen"/>
          <w:sz w:val="24"/>
          <w:szCs w:val="24"/>
        </w:rPr>
        <w:t>;</w:t>
      </w:r>
    </w:p>
    <w:p w14:paraId="7D7A48E2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აწარმო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ტუდენტ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ერ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სწავლ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ვალდებულ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თხოვნ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სრულ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ონტროლს</w:t>
      </w:r>
      <w:r w:rsidRPr="000E30EA">
        <w:rPr>
          <w:rFonts w:ascii="Sylfaen" w:hAnsi="Sylfaen"/>
          <w:sz w:val="24"/>
          <w:szCs w:val="24"/>
        </w:rPr>
        <w:t>;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</w:p>
    <w:p w14:paraId="1138AC94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ამზად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ტუდენტთ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კადემიურ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ხარისხ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ნიჭებისათვ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ჭირ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ოკუმენტაციას</w:t>
      </w:r>
      <w:r w:rsidRPr="000E30EA">
        <w:rPr>
          <w:rFonts w:ascii="Sylfaen" w:hAnsi="Sylfaen"/>
          <w:sz w:val="24"/>
          <w:szCs w:val="24"/>
        </w:rPr>
        <w:t>;</w:t>
      </w:r>
    </w:p>
    <w:p w14:paraId="00CEB53A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დადგენი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ერიოდულობით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ხდენ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თვითშეფასების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ემესტრუ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ნგარიშ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მზადებას</w:t>
      </w:r>
      <w:r w:rsidRPr="000E30EA">
        <w:rPr>
          <w:rFonts w:ascii="Sylfaen" w:hAnsi="Sylfaen"/>
          <w:sz w:val="24"/>
          <w:szCs w:val="24"/>
        </w:rPr>
        <w:t>;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</w:p>
    <w:p w14:paraId="08521B58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კოორდინირება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უწევ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აშ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მავა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ომპონენტ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ილაბუს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მზად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ორექტირების</w:t>
      </w:r>
      <w:r w:rsidRPr="000E30EA">
        <w:rPr>
          <w:rFonts w:ascii="Sylfaen" w:hAnsi="Sylfaen"/>
          <w:sz w:val="24"/>
          <w:szCs w:val="24"/>
        </w:rPr>
        <w:t>/</w:t>
      </w:r>
      <w:r w:rsidRPr="000E30EA">
        <w:rPr>
          <w:rFonts w:ascii="Sylfaen" w:hAnsi="Sylfaen" w:cs="Sylfaen"/>
          <w:sz w:val="24"/>
          <w:szCs w:val="24"/>
        </w:rPr>
        <w:t>განვითარ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კანონმდებლ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თხოვნებთ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საბამისობაშ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ყვან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ცესს</w:t>
      </w:r>
      <w:r w:rsidRPr="000E30EA">
        <w:rPr>
          <w:rFonts w:ascii="Sylfaen" w:hAnsi="Sylfaen"/>
          <w:sz w:val="24"/>
          <w:szCs w:val="24"/>
        </w:rPr>
        <w:t>;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</w:p>
    <w:p w14:paraId="7D66B4E7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მონაწილეო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ვტორიზაციის</w:t>
      </w:r>
      <w:r w:rsidRPr="000E30EA">
        <w:rPr>
          <w:rFonts w:ascii="Sylfaen" w:hAnsi="Sylfaen"/>
          <w:sz w:val="24"/>
          <w:szCs w:val="24"/>
        </w:rPr>
        <w:t>/</w:t>
      </w:r>
      <w:r w:rsidRPr="000E30EA">
        <w:rPr>
          <w:rFonts w:ascii="Sylfaen" w:hAnsi="Sylfaen" w:cs="Sylfaen"/>
          <w:sz w:val="24"/>
          <w:szCs w:val="24"/>
        </w:rPr>
        <w:t>აკრედიტაცი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ექსპერტ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ვიზიტ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ვტორიზაციის</w:t>
      </w:r>
      <w:r w:rsidRPr="000E30EA">
        <w:rPr>
          <w:rFonts w:ascii="Sylfaen" w:hAnsi="Sylfaen"/>
          <w:sz w:val="24"/>
          <w:szCs w:val="24"/>
        </w:rPr>
        <w:t>/</w:t>
      </w:r>
      <w:r w:rsidRPr="000E30EA">
        <w:rPr>
          <w:rFonts w:ascii="Sylfaen" w:hAnsi="Sylfaen" w:cs="Sylfaen"/>
          <w:sz w:val="24"/>
          <w:szCs w:val="24"/>
        </w:rPr>
        <w:t>აკრედიტაცი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ბჭო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წინაშე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წარდგენ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ცესში</w:t>
      </w:r>
      <w:r w:rsidRPr="000E30EA">
        <w:rPr>
          <w:rFonts w:ascii="Sylfaen" w:hAnsi="Sylfaen"/>
          <w:sz w:val="24"/>
          <w:szCs w:val="24"/>
        </w:rPr>
        <w:t>;</w:t>
      </w:r>
    </w:p>
    <w:p w14:paraId="12AD59BF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თანამშრომლო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ყველ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ინტერესებულ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ხარესთ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/>
          <w:sz w:val="24"/>
          <w:szCs w:val="24"/>
        </w:rPr>
        <w:t>(</w:t>
      </w:r>
      <w:r w:rsidRPr="000E30EA">
        <w:rPr>
          <w:rFonts w:ascii="Sylfaen" w:hAnsi="Sylfaen" w:cs="Sylfaen"/>
          <w:sz w:val="24"/>
          <w:szCs w:val="24"/>
        </w:rPr>
        <w:t>აკადემიურ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წვეუ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ერსონალი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ტუდენტები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ურსდამთავრებულები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მსაქმებლებ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ხვ</w:t>
      </w:r>
      <w:r w:rsidRPr="000E30EA">
        <w:rPr>
          <w:rFonts w:ascii="Sylfaen" w:hAnsi="Sylfaen"/>
          <w:sz w:val="24"/>
          <w:szCs w:val="24"/>
        </w:rPr>
        <w:t>.)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უზრუნველყოფ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ათ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ჩართულობა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ნვითარ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ცესში</w:t>
      </w:r>
      <w:r w:rsidRPr="000E30EA">
        <w:rPr>
          <w:rFonts w:ascii="Sylfaen" w:hAnsi="Sylfaen"/>
          <w:sz w:val="24"/>
          <w:szCs w:val="24"/>
        </w:rPr>
        <w:t>;</w:t>
      </w:r>
    </w:p>
    <w:p w14:paraId="78A81589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ეფექტურად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უწყვეტად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ნხორციელ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ზნით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ნსაზღვრავ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აღალკვალიფიციურ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დამიანურ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რესურს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ჭიროებას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ნაწილეო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ერსონალ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ზიდვის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რჩევ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ცესში</w:t>
      </w:r>
      <w:r w:rsidRPr="000E30EA">
        <w:rPr>
          <w:rFonts w:ascii="Sylfaen" w:hAnsi="Sylfaen"/>
          <w:sz w:val="24"/>
          <w:szCs w:val="24"/>
        </w:rPr>
        <w:t>;</w:t>
      </w:r>
    </w:p>
    <w:p w14:paraId="73740237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მონაწილეობა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იღ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ტუდენტთ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სწავლ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აქტიკაზე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ნაწილ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კითხებში</w:t>
      </w:r>
      <w:r w:rsidRPr="000E30EA">
        <w:rPr>
          <w:rFonts w:ascii="Sylfaen" w:hAnsi="Sylfaen"/>
          <w:sz w:val="24"/>
          <w:szCs w:val="24"/>
        </w:rPr>
        <w:t>;</w:t>
      </w:r>
    </w:p>
    <w:p w14:paraId="5BE4792F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ნვითარ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ზნით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ნაწილეო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რე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ფას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ცესებში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ითვალისწინ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რგ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მორჩეუ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დგილობრივ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თუ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უცხოე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ექსპერტ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ზრ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ნერგავ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წამყვან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უნივერსიტეტ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უკეთეს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აქტიკას</w:t>
      </w:r>
      <w:r w:rsidRPr="000E30EA">
        <w:rPr>
          <w:rFonts w:ascii="Sylfaen" w:hAnsi="Sylfaen"/>
          <w:sz w:val="24"/>
          <w:szCs w:val="24"/>
        </w:rPr>
        <w:t>;</w:t>
      </w:r>
    </w:p>
    <w:p w14:paraId="7617B33D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აკადემიურ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სწრ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დეგ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ნალიზ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ფუძველზე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ეგმავ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საუმჯობესებელ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ქტივობებს</w:t>
      </w:r>
      <w:r w:rsidRPr="000E30EA">
        <w:rPr>
          <w:rFonts w:ascii="Sylfaen" w:hAnsi="Sylfaen"/>
          <w:sz w:val="24"/>
          <w:szCs w:val="24"/>
        </w:rPr>
        <w:t>;</w:t>
      </w:r>
    </w:p>
    <w:p w14:paraId="5F968A48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ში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ხარისხ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მსახურთ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ერთად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ნაწილეო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წავლ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დეგ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ფას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ექანიზ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კვირვ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ეგმის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მიზნე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ნიშნულ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დგენის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დეგ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ნალიზ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ცესში</w:t>
      </w:r>
      <w:r w:rsidRPr="000E30EA">
        <w:rPr>
          <w:rFonts w:ascii="Sylfaen" w:hAnsi="Sylfaen"/>
          <w:sz w:val="24"/>
          <w:szCs w:val="24"/>
        </w:rPr>
        <w:t>;</w:t>
      </w:r>
    </w:p>
    <w:p w14:paraId="07B3FFAF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დარგ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ოთხოვნების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ჭიროებებიდ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მომდინარე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ხდენ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სწავლ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ატერიალურ</w:t>
      </w:r>
      <w:r w:rsidRPr="000E30EA">
        <w:rPr>
          <w:rFonts w:ascii="Sylfaen" w:hAnsi="Sylfaen"/>
          <w:sz w:val="24"/>
          <w:szCs w:val="24"/>
        </w:rPr>
        <w:t>-</w:t>
      </w:r>
      <w:r w:rsidRPr="000E30EA">
        <w:rPr>
          <w:rFonts w:ascii="Sylfaen" w:hAnsi="Sylfaen" w:cs="Sylfaen"/>
          <w:sz w:val="24"/>
          <w:szCs w:val="24"/>
        </w:rPr>
        <w:t>ტექნიკურ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რესურს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ნახლ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ჭიროებ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იდენტიფიცირებას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საბამის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ტრუქტურ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ინფორმირება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ჭირ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ცეს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ოორდინირებას</w:t>
      </w:r>
      <w:r w:rsidRPr="000E30EA">
        <w:rPr>
          <w:rFonts w:ascii="Sylfaen" w:hAnsi="Sylfaen"/>
          <w:sz w:val="24"/>
          <w:szCs w:val="24"/>
        </w:rPr>
        <w:t>;</w:t>
      </w:r>
    </w:p>
    <w:p w14:paraId="08F85AAE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მონაწილეო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მაგისტრო</w:t>
      </w:r>
      <w:r w:rsidR="00ED3C0E" w:rsidRPr="000E30EA">
        <w:rPr>
          <w:rFonts w:ascii="Sylfaen" w:hAnsi="Sylfaen"/>
          <w:sz w:val="24"/>
          <w:szCs w:val="24"/>
          <w:lang w:val="ka-GE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განმანათლებლ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აზე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საღებ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კომისიაში</w:t>
      </w:r>
      <w:r w:rsidRPr="000E30EA">
        <w:rPr>
          <w:rFonts w:ascii="Sylfaen" w:hAnsi="Sylfaen"/>
          <w:sz w:val="24"/>
          <w:szCs w:val="24"/>
        </w:rPr>
        <w:t>;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</w:p>
    <w:p w14:paraId="4A562D14" w14:textId="77777777" w:rsid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სკოლ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ფარგლებშ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ეგმავ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ორგანიზება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="00D20123" w:rsidRPr="000E30EA">
        <w:rPr>
          <w:rFonts w:ascii="Sylfaen" w:hAnsi="Sylfaen" w:cs="Sylfaen"/>
          <w:sz w:val="24"/>
          <w:szCs w:val="24"/>
          <w:lang w:val="ka-GE"/>
        </w:rPr>
        <w:t>უწევ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მეცნიერ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ღონისძიებებს</w:t>
      </w:r>
      <w:r w:rsidRPr="000E30EA">
        <w:rPr>
          <w:rFonts w:ascii="Sylfaen" w:hAnsi="Sylfaen"/>
          <w:sz w:val="24"/>
          <w:szCs w:val="24"/>
        </w:rPr>
        <w:t>/</w:t>
      </w:r>
      <w:r w:rsidRPr="000E30EA">
        <w:rPr>
          <w:rFonts w:ascii="Sylfaen" w:hAnsi="Sylfaen" w:cs="Sylfaen"/>
          <w:sz w:val="24"/>
          <w:szCs w:val="24"/>
        </w:rPr>
        <w:t>კონფერენციებს</w:t>
      </w:r>
      <w:r w:rsidRPr="000E30EA">
        <w:rPr>
          <w:rFonts w:ascii="Sylfaen" w:hAnsi="Sylfaen"/>
          <w:sz w:val="24"/>
          <w:szCs w:val="24"/>
        </w:rPr>
        <w:t>;</w:t>
      </w:r>
    </w:p>
    <w:p w14:paraId="1897C96E" w14:textId="3CEC250D" w:rsidR="00ED3C0E" w:rsidRPr="000E30EA" w:rsidRDefault="0009216F" w:rsidP="000E30EA">
      <w:pPr>
        <w:pStyle w:val="ListParagraph"/>
        <w:numPr>
          <w:ilvl w:val="2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t>უფლებამოსილ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ფარგლებში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სრულე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ხელმძღვანე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ირ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ერ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ნსაზღვრულ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ხვ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საჭირო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ვალებებს</w:t>
      </w:r>
      <w:r w:rsidR="00F33DEF" w:rsidRPr="000E30EA">
        <w:rPr>
          <w:rFonts w:ascii="Sylfaen" w:hAnsi="Sylfaen"/>
          <w:sz w:val="24"/>
          <w:szCs w:val="24"/>
          <w:lang w:val="ka-GE"/>
        </w:rPr>
        <w:t>;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</w:p>
    <w:p w14:paraId="0ED9F34B" w14:textId="77777777" w:rsidR="000E30EA" w:rsidRDefault="0009216F" w:rsidP="000E30EA">
      <w:pPr>
        <w:pStyle w:val="ListParagraph"/>
        <w:numPr>
          <w:ilvl w:val="1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D3C0E">
        <w:rPr>
          <w:rFonts w:ascii="Sylfaen" w:hAnsi="Sylfaen" w:cs="Sylfaen"/>
          <w:sz w:val="24"/>
          <w:szCs w:val="24"/>
        </w:rPr>
        <w:t>პროგრამი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ხელმძღვანელი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უნდა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იყო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უნივერსიტეტი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აფილირებული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აკადემიური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პერსონალი</w:t>
      </w:r>
      <w:r w:rsidRPr="00ED3C0E">
        <w:rPr>
          <w:rFonts w:ascii="Sylfaen" w:hAnsi="Sylfaen"/>
          <w:sz w:val="24"/>
          <w:szCs w:val="24"/>
        </w:rPr>
        <w:t>,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რომელსაც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აქვ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დარგი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შესაბამისი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მიმართულებით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მუშაობი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გამოცდილება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და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ფლობ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პროგრამი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განხორციელები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ენას</w:t>
      </w:r>
      <w:r w:rsidR="00F33DEF" w:rsidRPr="00ED3C0E">
        <w:rPr>
          <w:rFonts w:ascii="Sylfaen" w:hAnsi="Sylfaen" w:cs="Sylfaen"/>
          <w:sz w:val="24"/>
          <w:szCs w:val="24"/>
          <w:lang w:val="ka-GE"/>
        </w:rPr>
        <w:t>;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</w:p>
    <w:p w14:paraId="2BB939E7" w14:textId="07E24767" w:rsidR="00ED3C0E" w:rsidRPr="000E30EA" w:rsidRDefault="0009216F" w:rsidP="000E30EA">
      <w:pPr>
        <w:pStyle w:val="ListParagraph"/>
        <w:numPr>
          <w:ilvl w:val="1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0E30EA">
        <w:rPr>
          <w:rFonts w:ascii="Sylfaen" w:hAnsi="Sylfaen" w:cs="Sylfaen"/>
          <w:sz w:val="24"/>
          <w:szCs w:val="24"/>
        </w:rPr>
        <w:lastRenderedPageBreak/>
        <w:t>აკადემიურ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თანახელმძღვანე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უნ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იყო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რანაკლებ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აგისტრ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ასთან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თანაბრებულ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კადემიურ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ხარისხ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ქონე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ირი</w:t>
      </w:r>
      <w:r w:rsidRPr="000E30EA">
        <w:rPr>
          <w:rFonts w:ascii="Sylfaen" w:hAnsi="Sylfaen"/>
          <w:sz w:val="24"/>
          <w:szCs w:val="24"/>
        </w:rPr>
        <w:t>,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რომელსაც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აქვ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რგ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შესაბამისი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იმართულებით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მუშაო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მოცდილებ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და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ფლობ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პროგრამ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განხორციელების</w:t>
      </w:r>
      <w:r w:rsidR="00ED3C0E" w:rsidRPr="000E30EA">
        <w:rPr>
          <w:rFonts w:ascii="Sylfaen" w:hAnsi="Sylfaen"/>
          <w:sz w:val="24"/>
          <w:szCs w:val="24"/>
        </w:rPr>
        <w:t xml:space="preserve"> </w:t>
      </w:r>
      <w:r w:rsidRPr="000E30EA">
        <w:rPr>
          <w:rFonts w:ascii="Sylfaen" w:hAnsi="Sylfaen" w:cs="Sylfaen"/>
          <w:sz w:val="24"/>
          <w:szCs w:val="24"/>
        </w:rPr>
        <w:t>ენას</w:t>
      </w:r>
      <w:r w:rsidRPr="000E30EA">
        <w:rPr>
          <w:rFonts w:ascii="Sylfaen" w:hAnsi="Sylfaen"/>
          <w:sz w:val="24"/>
          <w:szCs w:val="24"/>
        </w:rPr>
        <w:t>.</w:t>
      </w:r>
    </w:p>
    <w:p w14:paraId="5136413F" w14:textId="29A4A0CA" w:rsidR="000B6B3D" w:rsidRPr="00ED3C0E" w:rsidRDefault="0009216F" w:rsidP="000E30EA">
      <w:pPr>
        <w:pStyle w:val="ListParagraph"/>
        <w:numPr>
          <w:ilvl w:val="1"/>
          <w:numId w:val="31"/>
        </w:numPr>
        <w:tabs>
          <w:tab w:val="left" w:pos="450"/>
          <w:tab w:val="left" w:pos="630"/>
          <w:tab w:val="left" w:pos="709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D3C0E">
        <w:rPr>
          <w:rFonts w:ascii="Sylfaen" w:hAnsi="Sylfaen" w:cs="Sylfaen"/>
          <w:sz w:val="24"/>
          <w:szCs w:val="24"/>
        </w:rPr>
        <w:t>პროგრამი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ხელმძღვანელის</w:t>
      </w:r>
      <w:r w:rsidRPr="00ED3C0E">
        <w:rPr>
          <w:rFonts w:ascii="Sylfaen" w:hAnsi="Sylfaen"/>
          <w:sz w:val="24"/>
          <w:szCs w:val="24"/>
        </w:rPr>
        <w:t>/</w:t>
      </w:r>
      <w:r w:rsidRPr="00ED3C0E">
        <w:rPr>
          <w:rFonts w:ascii="Sylfaen" w:hAnsi="Sylfaen" w:cs="Sylfaen"/>
          <w:sz w:val="24"/>
          <w:szCs w:val="24"/>
        </w:rPr>
        <w:t>თანახელმძღვანელის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დამატებითი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უფლება</w:t>
      </w:r>
      <w:r w:rsidRPr="00ED3C0E">
        <w:rPr>
          <w:rFonts w:ascii="Sylfaen" w:hAnsi="Sylfaen"/>
          <w:sz w:val="24"/>
          <w:szCs w:val="24"/>
        </w:rPr>
        <w:t>-</w:t>
      </w:r>
      <w:r w:rsidRPr="00ED3C0E">
        <w:rPr>
          <w:rFonts w:ascii="Sylfaen" w:hAnsi="Sylfaen" w:cs="Sylfaen"/>
          <w:sz w:val="24"/>
          <w:szCs w:val="24"/>
        </w:rPr>
        <w:t>მოვალეობები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განისაზღვრება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შრომითი</w:t>
      </w:r>
      <w:r w:rsidR="00ED3C0E" w:rsidRPr="00ED3C0E">
        <w:rPr>
          <w:rFonts w:ascii="Sylfaen" w:hAnsi="Sylfaen"/>
          <w:sz w:val="24"/>
          <w:szCs w:val="24"/>
        </w:rPr>
        <w:t xml:space="preserve"> </w:t>
      </w:r>
      <w:r w:rsidRPr="00ED3C0E">
        <w:rPr>
          <w:rFonts w:ascii="Sylfaen" w:hAnsi="Sylfaen" w:cs="Sylfaen"/>
          <w:sz w:val="24"/>
          <w:szCs w:val="24"/>
        </w:rPr>
        <w:t>ხელშეკრულებით</w:t>
      </w:r>
      <w:r w:rsidRPr="00ED3C0E">
        <w:rPr>
          <w:rFonts w:ascii="Sylfaen" w:hAnsi="Sylfaen"/>
          <w:sz w:val="24"/>
          <w:szCs w:val="24"/>
        </w:rPr>
        <w:t>.</w:t>
      </w:r>
      <w:bookmarkStart w:id="25" w:name="_Toc153890111"/>
    </w:p>
    <w:p w14:paraId="150C9721" w14:textId="77777777" w:rsidR="000B6B3D" w:rsidRDefault="000B6B3D" w:rsidP="00ED3C0E">
      <w:pPr>
        <w:tabs>
          <w:tab w:val="left" w:pos="450"/>
          <w:tab w:val="left" w:pos="630"/>
          <w:tab w:val="left" w:pos="900"/>
        </w:tabs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E3B60FB" w14:textId="23921F13" w:rsidR="00F13A4A" w:rsidRPr="006869AC" w:rsidRDefault="00F13A4A" w:rsidP="00A22A6D">
      <w:pPr>
        <w:pStyle w:val="Heading2"/>
        <w:tabs>
          <w:tab w:val="left" w:pos="426"/>
          <w:tab w:val="left" w:pos="709"/>
          <w:tab w:val="left" w:pos="851"/>
        </w:tabs>
        <w:spacing w:before="0" w:line="240" w:lineRule="auto"/>
        <w:jc w:val="both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="00A22A6D">
        <w:rPr>
          <w:rFonts w:ascii="Sylfaen" w:eastAsia="Arial Unicode MS" w:hAnsi="Sylfaen" w:cs="Arial Unicode MS"/>
          <w:b/>
          <w:color w:val="000000"/>
          <w:sz w:val="24"/>
          <w:szCs w:val="24"/>
          <w:lang w:val="en-US"/>
        </w:rPr>
        <w:t>20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საბაკალავრო/სამაგისტრო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საგანმანათლებლო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პროგრამის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ადმინისტრაციულ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დირექტორი</w:t>
      </w:r>
    </w:p>
    <w:p w14:paraId="44E0E90E" w14:textId="77777777" w:rsidR="00A22A6D" w:rsidRPr="00A22A6D" w:rsidRDefault="00ED3C0E" w:rsidP="00CE5C11">
      <w:pPr>
        <w:pStyle w:val="ListParagraph"/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hAnsi="Sylfaen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კოლაში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განმანათლებლო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ი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ეფექტურად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ხარისხიანად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დმინისტრირები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იზნით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განმანათლებლო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ა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ჰყავ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დმინისტრაციული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ირექტორი.</w:t>
      </w:r>
    </w:p>
    <w:p w14:paraId="1110F79F" w14:textId="77777777" w:rsidR="00A22A6D" w:rsidRPr="00A22A6D" w:rsidRDefault="00F13A4A" w:rsidP="00CE5C11">
      <w:pPr>
        <w:pStyle w:val="ListParagraph"/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განმანათლებლ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დმინისტრაციულ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ირექტორი,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განმანათლებლ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ეფექტურად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ნხორციელ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იზნით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თავის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ომპეტენცი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ფარგლებში: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bookmarkStart w:id="26" w:name="_heading=h.nmf14n" w:colFirst="0" w:colLast="0"/>
      <w:bookmarkEnd w:id="26"/>
    </w:p>
    <w:p w14:paraId="330331B4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უზრუნველყოფ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გამოცდ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ასალ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როულ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ოპოვება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ტექნიკურ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დამოწმებას;</w:t>
      </w:r>
    </w:p>
    <w:p w14:paraId="0F843491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უნივერსიტეტ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რეგულაცი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სახებ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ხდენ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ოწვეულ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ერსონალ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ინფორმირებას;</w:t>
      </w:r>
    </w:p>
    <w:p w14:paraId="43393F44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უზრუნველყოფ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სწავლ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ურსებზე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ხვ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ომპონენტებზე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თ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რეგისტრაცი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ხსნას,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ცეს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ონტროლ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,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ჭირო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მთხვევაში,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საბამის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ხმარების/კონსულტაცი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წევა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ომპეტენცი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ფარგლებში;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2EFD5F30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უდმივ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ონიტორინგ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უწევ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სწავლ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ცეს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იმდინარეო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ორგანიზაციულ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ხარეს,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რ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როსაც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ყოველდღიურ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ურთიერთობებ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წარმოებ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/მოწვეულ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ერსონალთან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ებთან;</w:t>
      </w:r>
    </w:p>
    <w:p w14:paraId="25D2941E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უზრუნველყოფ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საბამის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სწავლ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ურს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მატება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უნივერსიტეტ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ელექტრონულ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ბაზაში;</w:t>
      </w:r>
    </w:p>
    <w:p w14:paraId="2C13FE3E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მზადებ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ემესტრულ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სწავლ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ნრიგ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(ცხრილს);</w:t>
      </w:r>
    </w:p>
    <w:p w14:paraId="1A2B8B84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ორგანიზება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უწევ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ლექტორებთან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ერთ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ხვედრებს,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ხოლ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ხალ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ლექტორებთან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ორიენტაცი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ხვედრებ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დამიანურ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რესურს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ართვის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ნვითარ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მსახურ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ჩართულობით;</w:t>
      </w:r>
    </w:p>
    <w:p w14:paraId="06F1D501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ონაწილეობა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იღებ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კოლისთვ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ჭირ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არტნიორ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ორგანიზაცი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ოძი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ცესში;</w:t>
      </w:r>
    </w:p>
    <w:p w14:paraId="41B5E134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ომპეტენცი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ფარგლებშ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ერთვებ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ვტორიზაციის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ულ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კრედიტაცი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ცესში;</w:t>
      </w:r>
    </w:p>
    <w:p w14:paraId="3ACBC8E2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ეკანთან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ხელმძღვანელთან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ერთად,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ნიხილავ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იერ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ლექტორ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ფას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ემესტრულ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ასთან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იმართებაშ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ურსდამთავრებულ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მაყოფილ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ვლევ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წლიურ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ნგარიშებს;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3197B331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ოორდინირება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უწევ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ბაკალავრ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ნაშრომების/სასწავლ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აქტიკ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ცვ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ცედურებს;</w:t>
      </w:r>
    </w:p>
    <w:p w14:paraId="1438299D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ხელმძღვანელთან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ერთად,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წარმოებ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იერ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სწავლ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ასთან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კავშირებულ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ვალდებულ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ოთხოვნ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სრულ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ონტროლს;</w:t>
      </w:r>
    </w:p>
    <w:p w14:paraId="22EDFFBA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ხელმძღვანელთან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ერთად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ხდენ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თ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იერ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ლექტორ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ემესტრულ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ფას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რო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ჩატარებულ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მოკითხვ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მაყოფილ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ვლევ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lastRenderedPageBreak/>
        <w:t>ანალიზ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წლიურ</w:t>
      </w:r>
      <w:r w:rsidR="00B543D3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ნგარიშ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ნხილვა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,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ჭირო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საბამისად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B543D3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იღებ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B543D3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ზომებ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B543D3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სკოლ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B543D3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დეკანთან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B543D3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B543D3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ში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B543D3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ხარისხ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B543D3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უზრუნველყოფ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B543D3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სამსახურთან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B543D3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შეთანხმებით;</w:t>
      </w:r>
    </w:p>
    <w:p w14:paraId="33CE3575" w14:textId="77777777" w:rsidR="00A22A6D" w:rsidRPr="00A22A6D" w:rsidRDefault="00F13A4A" w:rsidP="00CE5C11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უფლებამოსილ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ფარგლებში,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სრულებ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ხელმძღვანელ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ირ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იერ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ნსაზღვრულ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ხვ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ჭირ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ვალებებს</w:t>
      </w:r>
      <w:r w:rsidR="00B543D3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</w:p>
    <w:p w14:paraId="787E16C7" w14:textId="77777777" w:rsidR="00A22A6D" w:rsidRPr="00A22A6D" w:rsidRDefault="00F13A4A" w:rsidP="00CE5C11">
      <w:pPr>
        <w:pStyle w:val="ListParagraph"/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საგანმანათლებლ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პროგრამ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ადმინისტრაციულ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დირექტორ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ანგარიშვალდებული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სკოლ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დეკან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წინაშე</w:t>
      </w:r>
      <w:r w:rsidR="00B543D3" w:rsidRPr="00A22A6D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</w:p>
    <w:p w14:paraId="6EFCC3A2" w14:textId="0639F524" w:rsidR="00F13A4A" w:rsidRPr="00A22A6D" w:rsidRDefault="00F13A4A" w:rsidP="00CE5C11">
      <w:pPr>
        <w:pStyle w:val="ListParagraph"/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  <w:tab w:val="left" w:pos="709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საგანმანათლებლ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პროგრამ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ადმინისტრაციულ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დირექტორ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შეიძლებ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იყო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პირი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,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რომელსაც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აქვ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უმაღლეს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განათლება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,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მენეჯერულ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პოზიციაზე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მუშაო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არანაკლებ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2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(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ორი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)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წლიან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გამოცდილებ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ფლობ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ქართულ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ინგლისურ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Sylfaen"/>
          <w:color w:val="000000"/>
          <w:sz w:val="24"/>
          <w:szCs w:val="24"/>
        </w:rPr>
        <w:t>ენ</w:t>
      </w:r>
      <w:r w:rsidR="00D937D1" w:rsidRPr="00A22A6D">
        <w:rPr>
          <w:rFonts w:ascii="Sylfaen" w:eastAsia="Arial Unicode MS" w:hAnsi="Sylfaen" w:cs="Sylfaen"/>
          <w:color w:val="000000"/>
          <w:sz w:val="24"/>
          <w:szCs w:val="24"/>
          <w:lang w:val="ka-GE"/>
        </w:rPr>
        <w:t>ებ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.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71EA0F84" w14:textId="77777777" w:rsidR="00F13A4A" w:rsidRPr="001D6F8C" w:rsidRDefault="00F13A4A" w:rsidP="00ED3C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bookmarkStart w:id="27" w:name="_heading=h.3whwml4" w:colFirst="0" w:colLast="0"/>
      <w:bookmarkStart w:id="28" w:name="_heading=h.37m2jsg" w:colFirst="0" w:colLast="0"/>
      <w:bookmarkStart w:id="29" w:name="_heading=h.1mrcu09" w:colFirst="0" w:colLast="0"/>
      <w:bookmarkStart w:id="30" w:name="_heading=h.46r0co2" w:colFirst="0" w:colLast="0"/>
      <w:bookmarkEnd w:id="27"/>
      <w:bookmarkEnd w:id="28"/>
      <w:bookmarkEnd w:id="29"/>
      <w:bookmarkEnd w:id="30"/>
    </w:p>
    <w:p w14:paraId="3B6229EC" w14:textId="75D02801" w:rsidR="00F13A4A" w:rsidRPr="001D6F8C" w:rsidRDefault="00F13A4A" w:rsidP="000E30EA">
      <w:pPr>
        <w:pStyle w:val="Heading2"/>
        <w:tabs>
          <w:tab w:val="left" w:pos="567"/>
          <w:tab w:val="left" w:pos="851"/>
        </w:tabs>
        <w:spacing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31" w:name="_heading=h.2bn6wsx" w:colFirst="0" w:colLast="0"/>
      <w:bookmarkEnd w:id="31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="00FF571F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2</w:t>
      </w:r>
      <w:r w:rsidR="00A22A6D">
        <w:rPr>
          <w:rFonts w:ascii="Sylfaen" w:eastAsia="Arial Unicode MS" w:hAnsi="Sylfaen" w:cs="Arial Unicode MS"/>
          <w:b/>
          <w:color w:val="000000"/>
          <w:sz w:val="24"/>
          <w:szCs w:val="24"/>
          <w:lang w:val="en-US"/>
        </w:rPr>
        <w:t>1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ადმინისტრაციულ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საქმეთა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ენეჯერის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ფუნქცია-მოვალეობები</w:t>
      </w:r>
    </w:p>
    <w:p w14:paraId="0DA481E4" w14:textId="77777777" w:rsidR="000E30EA" w:rsidRPr="000E30EA" w:rsidRDefault="00F13A4A" w:rsidP="000E30EA">
      <w:pPr>
        <w:pStyle w:val="ListParagraph"/>
        <w:numPr>
          <w:ilvl w:val="1"/>
          <w:numId w:val="32"/>
        </w:numPr>
        <w:tabs>
          <w:tab w:val="left" w:pos="567"/>
          <w:tab w:val="left" w:pos="851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bookmarkStart w:id="32" w:name="_heading=h.2lwamvv" w:colFirst="0" w:colLast="0"/>
      <w:bookmarkEnd w:id="32"/>
      <w:r w:rsidRPr="00A22A6D">
        <w:rPr>
          <w:rFonts w:ascii="Sylfaen" w:eastAsia="Arial Unicode MS" w:hAnsi="Sylfaen" w:cs="Arial Unicode MS"/>
          <w:sz w:val="24"/>
          <w:szCs w:val="24"/>
        </w:rPr>
        <w:t>უნივერსიტეტში</w:t>
      </w:r>
      <w:r w:rsidR="00ED3C0E" w:rsidRPr="00A22A6D"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sz w:val="24"/>
          <w:szCs w:val="24"/>
        </w:rPr>
        <w:t>არსებული</w:t>
      </w:r>
      <w:r w:rsidR="00ED3C0E" w:rsidRPr="00A22A6D"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sz w:val="24"/>
          <w:szCs w:val="24"/>
        </w:rPr>
        <w:t>საგანმანათლებლო</w:t>
      </w:r>
      <w:r w:rsidR="00ED3C0E" w:rsidRPr="00A22A6D"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sz w:val="24"/>
          <w:szCs w:val="24"/>
        </w:rPr>
        <w:t>პროგრამების</w:t>
      </w:r>
      <w:r w:rsidR="00ED3C0E" w:rsidRPr="00A22A6D"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sz w:val="24"/>
          <w:szCs w:val="24"/>
        </w:rPr>
        <w:t>ადმინისტრირებას</w:t>
      </w:r>
      <w:r w:rsidR="00ED3C0E" w:rsidRPr="00A22A6D"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sz w:val="24"/>
          <w:szCs w:val="24"/>
        </w:rPr>
        <w:t>ახდენს</w:t>
      </w:r>
      <w:r w:rsidR="00ED3C0E" w:rsidRPr="00A22A6D"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sz w:val="24"/>
          <w:szCs w:val="24"/>
        </w:rPr>
        <w:t>ადმინისტრაციულ</w:t>
      </w:r>
      <w:r w:rsidR="00ED3C0E" w:rsidRPr="00A22A6D"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sz w:val="24"/>
          <w:szCs w:val="24"/>
        </w:rPr>
        <w:t>საქმეთა</w:t>
      </w:r>
      <w:r w:rsidR="00ED3C0E" w:rsidRPr="00A22A6D"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sz w:val="24"/>
          <w:szCs w:val="24"/>
        </w:rPr>
        <w:t>მენეჯერი.</w:t>
      </w:r>
    </w:p>
    <w:p w14:paraId="108616AF" w14:textId="33743F13" w:rsidR="000E30EA" w:rsidRPr="000E30EA" w:rsidRDefault="00F13A4A" w:rsidP="000E30EA">
      <w:pPr>
        <w:pStyle w:val="ListParagraph"/>
        <w:numPr>
          <w:ilvl w:val="1"/>
          <w:numId w:val="32"/>
        </w:numPr>
        <w:tabs>
          <w:tab w:val="left" w:pos="567"/>
          <w:tab w:val="left" w:pos="851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ადმინისტრაციულ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აქმეთ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მენეჯერ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ფუნქცია-მოვალეობებია:</w:t>
      </w:r>
    </w:p>
    <w:p w14:paraId="05CB1EDF" w14:textId="77777777" w:rsidR="000E30EA" w:rsidRDefault="00F13A4A" w:rsidP="000E30EA">
      <w:pPr>
        <w:pStyle w:val="ListParagraph"/>
        <w:tabs>
          <w:tab w:val="left" w:pos="567"/>
          <w:tab w:val="left" w:pos="851"/>
        </w:tabs>
        <w:spacing w:after="0" w:line="240" w:lineRule="auto"/>
        <w:ind w:left="0"/>
        <w:jc w:val="both"/>
        <w:rPr>
          <w:rFonts w:ascii="Sylfaen" w:eastAsia="Merriweather" w:hAnsi="Sylfaen" w:cs="Merriweather"/>
          <w:sz w:val="24"/>
          <w:szCs w:val="24"/>
        </w:rPr>
      </w:pP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უშუალოდ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ურთიერთობ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ებთან,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ახდენ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ების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ლექტორებ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ტექნიკურ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აკითხებზე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კონსულტირებას/დახმარებას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უზრუნველყოფ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ასწავლო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პროცეს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შეუფერხებლად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წარმართვას;</w:t>
      </w:r>
    </w:p>
    <w:p w14:paraId="573B60E9" w14:textId="77777777" w:rsidR="000E30EA" w:rsidRDefault="00F13A4A" w:rsidP="000E30EA">
      <w:pPr>
        <w:pStyle w:val="ListParagraph"/>
        <w:numPr>
          <w:ilvl w:val="2"/>
          <w:numId w:val="32"/>
        </w:numPr>
        <w:tabs>
          <w:tab w:val="left" w:pos="567"/>
          <w:tab w:val="left" w:pos="851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ახორციელებ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ებისათვ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ნკუთვნილ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ხვადასხვ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ხ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ინფორმაციის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უნივერსიტეტო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რეგულაცი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სახებ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იახლე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ებისათვ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იწოდება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აქტიკაში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ტარ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ხელშეწყობას;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792D996B" w14:textId="77777777" w:rsidR="000E30EA" w:rsidRDefault="00F13A4A" w:rsidP="000E30EA">
      <w:pPr>
        <w:pStyle w:val="ListParagraph"/>
        <w:numPr>
          <w:ilvl w:val="2"/>
          <w:numId w:val="32"/>
        </w:numPr>
        <w:tabs>
          <w:tab w:val="left" w:pos="567"/>
          <w:tab w:val="left" w:pos="851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აწარმოებ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ასწავლო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პროცეს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განმავლობაში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აგანმანათლებლო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ილაბუსებ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ელექტრონულ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ისტემაში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დროულად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ატვირთვ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მონიტორინგს;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bookmarkStart w:id="33" w:name="_heading=h.111kx3o" w:colFirst="0" w:colLast="0"/>
      <w:bookmarkEnd w:id="33"/>
    </w:p>
    <w:p w14:paraId="4C3CEE4C" w14:textId="77777777" w:rsidR="000E30EA" w:rsidRDefault="00F13A4A" w:rsidP="000E30EA">
      <w:pPr>
        <w:pStyle w:val="ListParagraph"/>
        <w:numPr>
          <w:ilvl w:val="2"/>
          <w:numId w:val="32"/>
        </w:numPr>
        <w:tabs>
          <w:tab w:val="left" w:pos="567"/>
          <w:tab w:val="left" w:pos="851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აწარმოებ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ასწავლო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პროცეს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განმავლობაში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ასწავლო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კურსებ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ილაბუსების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მასალებ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ატვირთვ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მონიტორინგ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3848BB" w:rsidRPr="000E30EA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ელექტრონულ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პლატფორმაზე;</w:t>
      </w:r>
    </w:p>
    <w:p w14:paraId="4D8781CC" w14:textId="77777777" w:rsidR="000E30EA" w:rsidRDefault="00F13A4A" w:rsidP="000E30EA">
      <w:pPr>
        <w:pStyle w:val="ListParagraph"/>
        <w:numPr>
          <w:ilvl w:val="2"/>
          <w:numId w:val="32"/>
        </w:numPr>
        <w:tabs>
          <w:tab w:val="left" w:pos="567"/>
          <w:tab w:val="left" w:pos="851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დახმარება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უწევ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ებ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აჭირო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დოკუმენტებ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მიღებაზე;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45E7F02F" w14:textId="77777777" w:rsidR="000E30EA" w:rsidRDefault="00F13A4A" w:rsidP="000E30EA">
      <w:pPr>
        <w:pStyle w:val="ListParagraph"/>
        <w:numPr>
          <w:ilvl w:val="2"/>
          <w:numId w:val="32"/>
        </w:numPr>
        <w:tabs>
          <w:tab w:val="left" w:pos="567"/>
          <w:tab w:val="left" w:pos="851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ახორციელებ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კოლ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ასწავლო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ფარგლებში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კომისიური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ხდომებ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ორგანიზებას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გაფორმება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ოქმ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ახით;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6A2782E1" w14:textId="77777777" w:rsidR="000E30EA" w:rsidRDefault="00F13A4A" w:rsidP="000E30EA">
      <w:pPr>
        <w:pStyle w:val="ListParagraph"/>
        <w:numPr>
          <w:ilvl w:val="2"/>
          <w:numId w:val="32"/>
        </w:numPr>
        <w:tabs>
          <w:tab w:val="left" w:pos="567"/>
          <w:tab w:val="left" w:pos="851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კომპეტენცი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ფარგლებში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მონაწილეობ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ავტორიზაციის/აკრედიტაცი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პროცესში;</w:t>
      </w:r>
    </w:p>
    <w:p w14:paraId="6B945201" w14:textId="77777777" w:rsidR="000E30EA" w:rsidRDefault="00F13A4A" w:rsidP="000E30EA">
      <w:pPr>
        <w:pStyle w:val="ListParagraph"/>
        <w:numPr>
          <w:ilvl w:val="2"/>
          <w:numId w:val="32"/>
        </w:numPr>
        <w:tabs>
          <w:tab w:val="left" w:pos="567"/>
          <w:tab w:val="left" w:pos="851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ასრულებ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უშუალო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ხელმძღვანელ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მიერ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გაცემულ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ხვ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დავალებებს</w:t>
      </w:r>
      <w:r w:rsidR="005C4EED" w:rsidRPr="000E30EA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0554820A" w14:textId="45FBE531" w:rsidR="00F13A4A" w:rsidRPr="000E30EA" w:rsidRDefault="00F13A4A" w:rsidP="000E30EA">
      <w:pPr>
        <w:pStyle w:val="ListParagraph"/>
        <w:numPr>
          <w:ilvl w:val="2"/>
          <w:numId w:val="32"/>
        </w:numPr>
        <w:tabs>
          <w:tab w:val="left" w:pos="567"/>
          <w:tab w:val="left" w:pos="851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ადმინისტრაციულ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საქმეთ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მენეჯერი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თანამდებობაზე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მიიღებ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პირი,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რომელსაც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აქვ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უმაღლესი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განათლებ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ფლობს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D937D1" w:rsidRPr="000E30EA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ქართულ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D937D1" w:rsidRPr="000E30EA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და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ინგლისურ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8D33C8" w:rsidRPr="000E30EA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ენებს</w:t>
      </w:r>
      <w:r w:rsidRPr="000E30EA">
        <w:rPr>
          <w:rFonts w:ascii="Sylfaen" w:eastAsia="Arial Unicode MS" w:hAnsi="Sylfaen" w:cs="Arial Unicode MS"/>
          <w:color w:val="000000"/>
          <w:sz w:val="24"/>
          <w:szCs w:val="24"/>
        </w:rPr>
        <w:t>.</w:t>
      </w:r>
      <w:r w:rsidR="00ED3C0E" w:rsidRPr="000E30EA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51518A8D" w14:textId="5D697C0C" w:rsidR="00FA01A9" w:rsidRPr="00F33DEF" w:rsidRDefault="00FA01A9" w:rsidP="00ED3C0E">
      <w:pPr>
        <w:pStyle w:val="Heading1"/>
        <w:spacing w:line="240" w:lineRule="auto"/>
        <w:jc w:val="center"/>
        <w:rPr>
          <w:rFonts w:asciiTheme="minorHAnsi" w:hAnsiTheme="minorHAnsi"/>
          <w:b/>
          <w:bCs/>
          <w:color w:val="auto"/>
          <w:sz w:val="24"/>
          <w:szCs w:val="24"/>
          <w:lang w:val="en-US"/>
        </w:rPr>
      </w:pPr>
      <w:r w:rsidRPr="00F33DEF">
        <w:rPr>
          <w:rFonts w:asciiTheme="minorHAnsi" w:hAnsiTheme="minorHAnsi"/>
          <w:b/>
          <w:bCs/>
          <w:color w:val="auto"/>
          <w:sz w:val="24"/>
          <w:szCs w:val="24"/>
          <w:lang w:val="ka-GE"/>
        </w:rPr>
        <w:t>თავი</w:t>
      </w:r>
      <w:r w:rsidR="00ED3C0E">
        <w:rPr>
          <w:rFonts w:asciiTheme="minorHAnsi" w:hAnsiTheme="minorHAnsi"/>
          <w:b/>
          <w:bCs/>
          <w:color w:val="auto"/>
          <w:sz w:val="24"/>
          <w:szCs w:val="24"/>
          <w:lang w:val="ka-GE"/>
        </w:rPr>
        <w:t xml:space="preserve"> </w:t>
      </w:r>
      <w:r w:rsidR="00EC7BD7" w:rsidRPr="00F33DEF">
        <w:rPr>
          <w:rFonts w:asciiTheme="minorHAnsi" w:hAnsiTheme="minorHAnsi"/>
          <w:b/>
          <w:bCs/>
          <w:color w:val="auto"/>
          <w:sz w:val="24"/>
          <w:szCs w:val="24"/>
          <w:lang w:val="en-US"/>
        </w:rPr>
        <w:t>IV</w:t>
      </w:r>
    </w:p>
    <w:p w14:paraId="1650F8C1" w14:textId="5CD0734F" w:rsidR="00FA01A9" w:rsidRPr="001D6F8C" w:rsidRDefault="00FA01A9" w:rsidP="00ED3C0E">
      <w:pPr>
        <w:spacing w:after="0" w:line="240" w:lineRule="auto"/>
        <w:jc w:val="center"/>
        <w:rPr>
          <w:rFonts w:ascii="Sylfaen" w:eastAsia="Merriweather" w:hAnsi="Sylfaen" w:cs="Merriweather"/>
          <w:color w:val="000000"/>
          <w:sz w:val="24"/>
          <w:szCs w:val="24"/>
        </w:rPr>
      </w:pPr>
      <w:r w:rsidRPr="00BE100B">
        <w:rPr>
          <w:rFonts w:ascii="Sylfaen" w:hAnsi="Sylfaen"/>
          <w:b/>
          <w:bCs/>
          <w:sz w:val="24"/>
          <w:szCs w:val="24"/>
          <w:lang w:val="ka-GE"/>
        </w:rPr>
        <w:t>სასწავლო-კვლევითი</w:t>
      </w:r>
      <w:r w:rsidR="00ED3C0E">
        <w:rPr>
          <w:rFonts w:ascii="Sylfaen" w:hAnsi="Sylfaen"/>
          <w:b/>
          <w:bCs/>
          <w:sz w:val="24"/>
          <w:szCs w:val="24"/>
          <w:lang w:val="ka-GE"/>
        </w:rPr>
        <w:t xml:space="preserve"> </w:t>
      </w:r>
      <w:r w:rsidRPr="00BE100B">
        <w:rPr>
          <w:rFonts w:ascii="Sylfaen" w:hAnsi="Sylfaen"/>
          <w:b/>
          <w:bCs/>
          <w:sz w:val="24"/>
          <w:szCs w:val="24"/>
          <w:lang w:val="ka-GE"/>
        </w:rPr>
        <w:t>და</w:t>
      </w:r>
      <w:r w:rsidR="00ED3C0E">
        <w:rPr>
          <w:rFonts w:ascii="Sylfaen" w:hAnsi="Sylfaen"/>
          <w:b/>
          <w:bCs/>
          <w:sz w:val="24"/>
          <w:szCs w:val="24"/>
          <w:lang w:val="ka-GE"/>
        </w:rPr>
        <w:t xml:space="preserve"> </w:t>
      </w:r>
      <w:r w:rsidRPr="00BE100B">
        <w:rPr>
          <w:rFonts w:ascii="Sylfaen" w:hAnsi="Sylfaen"/>
          <w:b/>
          <w:bCs/>
          <w:sz w:val="24"/>
          <w:szCs w:val="24"/>
          <w:lang w:val="ka-GE"/>
        </w:rPr>
        <w:t>პრაქტიკული</w:t>
      </w:r>
      <w:r w:rsidR="00ED3C0E">
        <w:rPr>
          <w:rFonts w:ascii="Sylfaen" w:hAnsi="Sylfaen"/>
          <w:b/>
          <w:bCs/>
          <w:sz w:val="24"/>
          <w:szCs w:val="24"/>
          <w:lang w:val="ka-GE"/>
        </w:rPr>
        <w:t xml:space="preserve"> </w:t>
      </w:r>
      <w:r w:rsidRPr="00BE100B">
        <w:rPr>
          <w:rFonts w:ascii="Sylfaen" w:hAnsi="Sylfaen"/>
          <w:b/>
          <w:bCs/>
          <w:sz w:val="24"/>
          <w:szCs w:val="24"/>
          <w:lang w:val="ka-GE"/>
        </w:rPr>
        <w:t>კომპონენტები</w:t>
      </w:r>
    </w:p>
    <w:p w14:paraId="199D79C8" w14:textId="2A7F7F76" w:rsidR="00D6432D" w:rsidRPr="001D6F8C" w:rsidRDefault="00D6432D" w:rsidP="00A22A6D">
      <w:pPr>
        <w:pStyle w:val="Heading2"/>
        <w:tabs>
          <w:tab w:val="left" w:pos="270"/>
        </w:tabs>
        <w:spacing w:before="0" w:line="240" w:lineRule="auto"/>
        <w:rPr>
          <w:rFonts w:eastAsia="Times New Roman"/>
          <w:b/>
          <w:color w:val="000000" w:themeColor="text1"/>
          <w:sz w:val="24"/>
          <w:szCs w:val="24"/>
          <w:lang w:val="ka-GE"/>
        </w:rPr>
      </w:pPr>
      <w:bookmarkStart w:id="34" w:name="_heading=h.3as4poj" w:colFirst="0" w:colLast="0"/>
      <w:bookmarkStart w:id="35" w:name="_Toc153890113"/>
      <w:bookmarkEnd w:id="34"/>
      <w:r w:rsidRPr="001D6F8C">
        <w:rPr>
          <w:rFonts w:eastAsiaTheme="minorEastAsia" w:cs="Sylfaen"/>
          <w:b/>
          <w:noProof w:val="0"/>
          <w:color w:val="000000" w:themeColor="text1"/>
          <w:sz w:val="24"/>
          <w:szCs w:val="24"/>
          <w:lang w:val="ka-GE"/>
        </w:rPr>
        <w:t>მუხლი</w:t>
      </w:r>
      <w:r w:rsidR="00ED3C0E">
        <w:rPr>
          <w:rFonts w:eastAsiaTheme="minorEastAsia" w:cs="Sylfaen"/>
          <w:b/>
          <w:noProof w:val="0"/>
          <w:color w:val="000000" w:themeColor="text1"/>
          <w:sz w:val="24"/>
          <w:szCs w:val="24"/>
          <w:lang w:val="ka-GE"/>
        </w:rPr>
        <w:t xml:space="preserve"> </w:t>
      </w:r>
      <w:r w:rsidR="001D6A44">
        <w:rPr>
          <w:rFonts w:eastAsiaTheme="minorEastAsia" w:cs="Sylfaen"/>
          <w:b/>
          <w:noProof w:val="0"/>
          <w:color w:val="000000" w:themeColor="text1"/>
          <w:sz w:val="24"/>
          <w:szCs w:val="24"/>
          <w:lang w:val="ka-GE"/>
        </w:rPr>
        <w:t>2</w:t>
      </w:r>
      <w:r w:rsidR="00A22A6D">
        <w:rPr>
          <w:rFonts w:eastAsiaTheme="minorEastAsia" w:cs="Sylfaen"/>
          <w:b/>
          <w:noProof w:val="0"/>
          <w:color w:val="000000" w:themeColor="text1"/>
          <w:sz w:val="24"/>
          <w:szCs w:val="24"/>
          <w:lang w:val="en-US"/>
        </w:rPr>
        <w:t>2</w:t>
      </w:r>
      <w:r w:rsidRPr="001D6F8C">
        <w:rPr>
          <w:rFonts w:eastAsiaTheme="minorEastAsia" w:cs="Sylfaen"/>
          <w:b/>
          <w:noProof w:val="0"/>
          <w:color w:val="000000" w:themeColor="text1"/>
          <w:sz w:val="24"/>
          <w:szCs w:val="24"/>
          <w:lang w:val="ka-GE"/>
        </w:rPr>
        <w:t>.</w:t>
      </w:r>
      <w:r w:rsidR="00ED3C0E">
        <w:rPr>
          <w:rFonts w:eastAsiaTheme="minorEastAsia" w:cs="Sylfaen"/>
          <w:b/>
          <w:noProof w:val="0"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eastAsia="Times New Roman"/>
          <w:b/>
          <w:color w:val="000000" w:themeColor="text1"/>
          <w:sz w:val="24"/>
          <w:szCs w:val="24"/>
          <w:lang w:val="ka-GE"/>
        </w:rPr>
        <w:t>სამართლის</w:t>
      </w:r>
      <w:r w:rsidR="00ED3C0E">
        <w:rPr>
          <w:rFonts w:eastAsia="Times New Roman"/>
          <w:b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eastAsia="Times New Roman"/>
          <w:b/>
          <w:color w:val="000000" w:themeColor="text1"/>
          <w:sz w:val="24"/>
          <w:szCs w:val="24"/>
          <w:lang w:val="ka-GE"/>
        </w:rPr>
        <w:t>კლინიკა</w:t>
      </w:r>
      <w:bookmarkEnd w:id="35"/>
    </w:p>
    <w:p w14:paraId="244B95E4" w14:textId="77777777" w:rsidR="00A22A6D" w:rsidRDefault="00ED3C0E" w:rsidP="00CE5C11">
      <w:pPr>
        <w:pStyle w:val="a3"/>
        <w:numPr>
          <w:ilvl w:val="1"/>
          <w:numId w:val="25"/>
        </w:numPr>
        <w:tabs>
          <w:tab w:val="left" w:pos="270"/>
          <w:tab w:val="left" w:pos="540"/>
          <w:tab w:val="left" w:pos="630"/>
        </w:tabs>
        <w:spacing w:before="0" w:after="0" w:line="240" w:lineRule="auto"/>
        <w:ind w:left="0" w:firstLine="0"/>
        <w:jc w:val="both"/>
        <w:rPr>
          <w:rFonts w:asciiTheme="majorHAnsi" w:hAnsiTheme="majorHAnsi" w:cs="Sylfaen"/>
          <w:lang w:val="ka-GE"/>
        </w:rPr>
      </w:pP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სამართლ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კლინიკა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არ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სკოლ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სასწავლო-საგანმანათლებლო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სტრუქტურული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ერთეული,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რომლ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უმთავრესი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მიზანია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სამართ</w:t>
      </w:r>
      <w:r w:rsidR="008E0EB5" w:rsidRPr="001D6F8C">
        <w:rPr>
          <w:rFonts w:asciiTheme="majorHAnsi" w:hAnsiTheme="majorHAnsi" w:cs="Sylfaen"/>
          <w:lang w:val="ka-GE"/>
        </w:rPr>
        <w:t>ა</w:t>
      </w:r>
      <w:r w:rsidR="00D6432D" w:rsidRPr="001D6F8C">
        <w:rPr>
          <w:rFonts w:asciiTheme="majorHAnsi" w:hAnsiTheme="majorHAnsi" w:cs="Sylfaen"/>
          <w:lang w:val="ka-GE"/>
        </w:rPr>
        <w:t>ლმცოდნეობ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საგანმანათლებლო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პროგრამებ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(ბაკალავრიატი/მაგისტრატურა)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სტუდენტებისათვ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პრაქტიკული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უნარ-ჩვევებ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გამომუშავება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და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სტუდენტებში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სამართლებრივი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აზროვნების,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სამართლებრივი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პრობლემებ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დამოუკიდებლად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გადაჭრის,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პროფესიული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მეტყველებ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უნარ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განვითარება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და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მაღალი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კვალიფიკაცი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იურისტ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უნარ-ჩვევების</w:t>
      </w:r>
      <w:r>
        <w:rPr>
          <w:rFonts w:asciiTheme="majorHAnsi" w:hAnsiTheme="majorHAnsi" w:cs="Sylfaen"/>
          <w:lang w:val="ka-GE"/>
        </w:rPr>
        <w:t xml:space="preserve"> </w:t>
      </w:r>
      <w:r w:rsidR="00D6432D" w:rsidRPr="001D6F8C">
        <w:rPr>
          <w:rFonts w:asciiTheme="majorHAnsi" w:hAnsiTheme="majorHAnsi" w:cs="Sylfaen"/>
          <w:lang w:val="ka-GE"/>
        </w:rPr>
        <w:t>ჩამოყალიბება.</w:t>
      </w:r>
    </w:p>
    <w:p w14:paraId="2D4A4F6D" w14:textId="77777777" w:rsidR="00A22A6D" w:rsidRDefault="00D6432D" w:rsidP="00CE5C11">
      <w:pPr>
        <w:pStyle w:val="a3"/>
        <w:numPr>
          <w:ilvl w:val="1"/>
          <w:numId w:val="25"/>
        </w:numPr>
        <w:tabs>
          <w:tab w:val="left" w:pos="270"/>
          <w:tab w:val="left" w:pos="540"/>
          <w:tab w:val="left" w:pos="630"/>
        </w:tabs>
        <w:spacing w:before="0" w:after="0" w:line="240" w:lineRule="auto"/>
        <w:ind w:left="0" w:firstLine="0"/>
        <w:jc w:val="both"/>
        <w:rPr>
          <w:rFonts w:asciiTheme="majorHAnsi" w:hAnsiTheme="majorHAnsi" w:cs="Sylfaen"/>
          <w:lang w:val="ka-GE"/>
        </w:rPr>
      </w:pPr>
      <w:r w:rsidRPr="00A22A6D">
        <w:rPr>
          <w:rFonts w:asciiTheme="majorHAnsi" w:hAnsiTheme="majorHAnsi" w:cs="Sylfaen"/>
          <w:lang w:val="ka-GE"/>
        </w:rPr>
        <w:t>სამართლ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კლინიკ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უზრუნველყოფ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ამართალმცოდნეო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აბაკალავრო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დ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ამაგისტრო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პროგრამე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ფარგლებშ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პროფესიულ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პრაქტიკ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ილაბუსით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განსაზღვრულ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ასწავლო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პრაქტიკ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კომპონენტ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ათვისებას.</w:t>
      </w:r>
    </w:p>
    <w:p w14:paraId="3214E239" w14:textId="77777777" w:rsidR="00A22A6D" w:rsidRDefault="00D6432D" w:rsidP="00CE5C11">
      <w:pPr>
        <w:pStyle w:val="a3"/>
        <w:numPr>
          <w:ilvl w:val="1"/>
          <w:numId w:val="25"/>
        </w:numPr>
        <w:tabs>
          <w:tab w:val="left" w:pos="270"/>
          <w:tab w:val="left" w:pos="540"/>
          <w:tab w:val="left" w:pos="630"/>
        </w:tabs>
        <w:spacing w:before="0" w:after="0" w:line="240" w:lineRule="auto"/>
        <w:ind w:left="0" w:firstLine="0"/>
        <w:jc w:val="both"/>
        <w:rPr>
          <w:rFonts w:asciiTheme="majorHAnsi" w:hAnsiTheme="majorHAnsi" w:cs="Sylfaen"/>
          <w:lang w:val="ka-GE"/>
        </w:rPr>
      </w:pPr>
      <w:r w:rsidRPr="00A22A6D">
        <w:rPr>
          <w:rFonts w:asciiTheme="majorHAnsi" w:hAnsiTheme="majorHAnsi" w:cs="Sylfaen"/>
          <w:lang w:val="ka-GE"/>
        </w:rPr>
        <w:t>სამართლ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კლინიკ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ძირითად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ფუნქციებია: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</w:p>
    <w:p w14:paraId="1499C473" w14:textId="77777777" w:rsidR="00A22A6D" w:rsidRDefault="00D6432D" w:rsidP="00CE5C11">
      <w:pPr>
        <w:pStyle w:val="a3"/>
        <w:numPr>
          <w:ilvl w:val="2"/>
          <w:numId w:val="25"/>
        </w:numPr>
        <w:tabs>
          <w:tab w:val="left" w:pos="270"/>
          <w:tab w:val="left" w:pos="540"/>
          <w:tab w:val="left" w:pos="630"/>
        </w:tabs>
        <w:spacing w:before="0" w:after="0" w:line="240" w:lineRule="auto"/>
        <w:ind w:left="0" w:firstLine="0"/>
        <w:jc w:val="both"/>
        <w:rPr>
          <w:rFonts w:asciiTheme="majorHAnsi" w:hAnsiTheme="majorHAnsi" w:cs="Sylfaen"/>
          <w:lang w:val="ka-GE"/>
        </w:rPr>
      </w:pPr>
      <w:r w:rsidRPr="00A22A6D">
        <w:rPr>
          <w:rFonts w:asciiTheme="majorHAnsi" w:hAnsiTheme="majorHAnsi" w:cs="Sylfaen"/>
          <w:lang w:val="ka-GE"/>
        </w:rPr>
        <w:lastRenderedPageBreak/>
        <w:t>სამართალმცოდნეო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აბაკალავრო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დ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ამაგისტრო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აგანმანათლებლო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პროგრამებით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გათვალისწინებული,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პრაქტიკ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ილაბუსე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შესაბამისად,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პრაქტიკულ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კომპონენტ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განხორციელე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უზრუნველყოფა;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</w:p>
    <w:p w14:paraId="73AFB3DA" w14:textId="77777777" w:rsidR="00A22A6D" w:rsidRDefault="00D6432D" w:rsidP="00CE5C11">
      <w:pPr>
        <w:pStyle w:val="a3"/>
        <w:numPr>
          <w:ilvl w:val="2"/>
          <w:numId w:val="25"/>
        </w:numPr>
        <w:tabs>
          <w:tab w:val="left" w:pos="270"/>
          <w:tab w:val="left" w:pos="540"/>
          <w:tab w:val="left" w:pos="630"/>
        </w:tabs>
        <w:spacing w:before="0" w:after="0" w:line="240" w:lineRule="auto"/>
        <w:ind w:left="0" w:firstLine="0"/>
        <w:jc w:val="both"/>
        <w:rPr>
          <w:rFonts w:asciiTheme="majorHAnsi" w:hAnsiTheme="majorHAnsi" w:cs="Sylfaen"/>
          <w:lang w:val="ka-GE"/>
        </w:rPr>
      </w:pPr>
      <w:r w:rsidRPr="00A22A6D">
        <w:rPr>
          <w:rFonts w:asciiTheme="majorHAnsi" w:hAnsiTheme="majorHAnsi" w:cs="Sylfaen"/>
          <w:lang w:val="ka-GE"/>
        </w:rPr>
        <w:t>სტუდენტ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მიერ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მიღებულ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თეორიულ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ცოდნ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განმტკიცების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დ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პრაქტიკაშ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გამოყენე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უნარე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განვითარების,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პროფესიულ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უნარ-ჩვევე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გამომუშავე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ხელშეწყობა;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</w:p>
    <w:p w14:paraId="64CD2DD3" w14:textId="77777777" w:rsidR="00A22A6D" w:rsidRDefault="00D6432D" w:rsidP="00CE5C11">
      <w:pPr>
        <w:pStyle w:val="a3"/>
        <w:numPr>
          <w:ilvl w:val="2"/>
          <w:numId w:val="25"/>
        </w:numPr>
        <w:tabs>
          <w:tab w:val="left" w:pos="270"/>
          <w:tab w:val="left" w:pos="540"/>
          <w:tab w:val="left" w:pos="630"/>
        </w:tabs>
        <w:spacing w:before="0" w:after="0" w:line="240" w:lineRule="auto"/>
        <w:ind w:left="0" w:firstLine="0"/>
        <w:jc w:val="both"/>
        <w:rPr>
          <w:rFonts w:asciiTheme="majorHAnsi" w:hAnsiTheme="majorHAnsi" w:cs="Sylfaen"/>
          <w:lang w:val="ka-GE"/>
        </w:rPr>
      </w:pPr>
      <w:r w:rsidRPr="00A22A6D">
        <w:rPr>
          <w:rFonts w:asciiTheme="majorHAnsi" w:hAnsiTheme="majorHAnsi" w:cs="Sylfaen"/>
          <w:lang w:val="ka-GE"/>
        </w:rPr>
        <w:t>სტუდენტთ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მიერ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აკადემიურ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გარემოშ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შეძენილ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კომპეტენციე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რეალურ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ან/დ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იმიტირებულ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იტუაციებშ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გამოცდ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(იურიდიულ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კონსულტაციე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გაცემა,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ამართლებრივ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ხასიათ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დოკუმენტე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შედგენა,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ადმინისტრაციულ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ორგანოებშ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დ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ასამართლოშ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წარმომადგენლობით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უფლებამოსილე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განხორციელება);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</w:p>
    <w:p w14:paraId="38488652" w14:textId="77777777" w:rsidR="00A22A6D" w:rsidRDefault="00D6432D" w:rsidP="00CE5C11">
      <w:pPr>
        <w:pStyle w:val="a3"/>
        <w:numPr>
          <w:ilvl w:val="2"/>
          <w:numId w:val="25"/>
        </w:numPr>
        <w:tabs>
          <w:tab w:val="left" w:pos="270"/>
          <w:tab w:val="left" w:pos="540"/>
          <w:tab w:val="left" w:pos="630"/>
        </w:tabs>
        <w:spacing w:before="0" w:after="0" w:line="240" w:lineRule="auto"/>
        <w:ind w:left="0" w:firstLine="0"/>
        <w:jc w:val="both"/>
        <w:rPr>
          <w:rFonts w:asciiTheme="majorHAnsi" w:hAnsiTheme="majorHAnsi" w:cs="Sylfaen"/>
          <w:lang w:val="ka-GE"/>
        </w:rPr>
      </w:pPr>
      <w:r w:rsidRPr="00A22A6D">
        <w:rPr>
          <w:rFonts w:asciiTheme="majorHAnsi" w:hAnsiTheme="majorHAnsi" w:cs="Sylfaen"/>
          <w:lang w:val="ka-GE"/>
        </w:rPr>
        <w:t>თავის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კომპეტენცი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ფარგლებშ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ხვ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უნივერსიტეტებთან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დ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დაინტერესებულ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პირებთან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ურთიერთთანამშრომლო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გაფართოება.</w:t>
      </w:r>
    </w:p>
    <w:p w14:paraId="5728DE0C" w14:textId="77777777" w:rsidR="00A22A6D" w:rsidRDefault="00D6432D" w:rsidP="00CE5C11">
      <w:pPr>
        <w:pStyle w:val="a3"/>
        <w:numPr>
          <w:ilvl w:val="1"/>
          <w:numId w:val="25"/>
        </w:numPr>
        <w:tabs>
          <w:tab w:val="left" w:pos="270"/>
          <w:tab w:val="left" w:pos="540"/>
          <w:tab w:val="left" w:pos="630"/>
        </w:tabs>
        <w:spacing w:before="0" w:after="0" w:line="240" w:lineRule="auto"/>
        <w:ind w:left="0" w:firstLine="0"/>
        <w:jc w:val="both"/>
        <w:rPr>
          <w:rFonts w:asciiTheme="majorHAnsi" w:hAnsiTheme="majorHAnsi" w:cs="Sylfaen"/>
          <w:lang w:val="ka-GE"/>
        </w:rPr>
      </w:pPr>
      <w:r w:rsidRPr="00A22A6D">
        <w:rPr>
          <w:rFonts w:asciiTheme="majorHAnsi" w:hAnsiTheme="majorHAnsi" w:cs="Sylfaen"/>
          <w:lang w:val="ka-GE"/>
        </w:rPr>
        <w:t>კლინიკურ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წავლება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ახორციელებენ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წამყვან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პრაქტიკოს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იურისტები.</w:t>
      </w:r>
    </w:p>
    <w:p w14:paraId="2FAE4BAA" w14:textId="1D5B6B1C" w:rsidR="00D6432D" w:rsidRPr="00A22A6D" w:rsidRDefault="00D6432D" w:rsidP="00CE5C11">
      <w:pPr>
        <w:pStyle w:val="a3"/>
        <w:numPr>
          <w:ilvl w:val="1"/>
          <w:numId w:val="25"/>
        </w:numPr>
        <w:tabs>
          <w:tab w:val="left" w:pos="270"/>
          <w:tab w:val="left" w:pos="540"/>
          <w:tab w:val="left" w:pos="630"/>
        </w:tabs>
        <w:spacing w:before="0" w:after="0" w:line="240" w:lineRule="auto"/>
        <w:ind w:left="0" w:firstLine="0"/>
        <w:jc w:val="both"/>
        <w:rPr>
          <w:rFonts w:asciiTheme="majorHAnsi" w:hAnsiTheme="majorHAnsi" w:cs="Sylfaen"/>
          <w:lang w:val="ka-GE"/>
        </w:rPr>
      </w:pPr>
      <w:r w:rsidRPr="00A22A6D">
        <w:rPr>
          <w:rFonts w:asciiTheme="majorHAnsi" w:hAnsiTheme="majorHAnsi" w:cs="Sylfaen"/>
          <w:lang w:val="ka-GE"/>
        </w:rPr>
        <w:t>სამართლ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კლინიკ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ფუნქციონირებასთან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დაკავშირებულ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აკითხებ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რეგულირდებ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შავი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ზღვ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აერთაშორისო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უნივერსიტეტ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ამართლის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და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სახელმწიფო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lang w:val="ka-GE"/>
        </w:rPr>
        <w:t>მმართველობის</w:t>
      </w:r>
      <w:r w:rsidR="00ED3C0E" w:rsidRPr="00A22A6D">
        <w:rPr>
          <w:rFonts w:asciiTheme="majorHAnsi" w:hAnsiTheme="majorHAnsi" w:cs="Sylfaen"/>
          <w:lang w:val="ka-GE"/>
        </w:rPr>
        <w:t xml:space="preserve"> </w:t>
      </w:r>
      <w:r w:rsidRPr="00A22A6D">
        <w:rPr>
          <w:rFonts w:asciiTheme="majorHAnsi" w:hAnsiTheme="majorHAnsi" w:cs="Sylfaen"/>
          <w:color w:val="000000" w:themeColor="text1"/>
          <w:lang w:val="ka-GE"/>
        </w:rPr>
        <w:t>სკოლის</w:t>
      </w:r>
      <w:r w:rsidR="00ED3C0E" w:rsidRPr="00A22A6D">
        <w:rPr>
          <w:rFonts w:asciiTheme="majorHAnsi" w:hAnsiTheme="majorHAnsi" w:cs="Sylfaen"/>
          <w:color w:val="000000" w:themeColor="text1"/>
          <w:lang w:val="ka-GE"/>
        </w:rPr>
        <w:t xml:space="preserve"> </w:t>
      </w:r>
      <w:r w:rsidRPr="00A22A6D">
        <w:rPr>
          <w:rFonts w:asciiTheme="majorHAnsi" w:hAnsiTheme="majorHAnsi" w:cs="Sylfaen"/>
          <w:color w:val="000000" w:themeColor="text1"/>
          <w:lang w:val="ka-GE"/>
        </w:rPr>
        <w:t>სამართლის</w:t>
      </w:r>
      <w:r w:rsidR="00ED3C0E" w:rsidRPr="00A22A6D">
        <w:rPr>
          <w:rFonts w:asciiTheme="majorHAnsi" w:hAnsiTheme="majorHAnsi" w:cs="Sylfaen"/>
          <w:color w:val="000000" w:themeColor="text1"/>
          <w:lang w:val="ka-GE"/>
        </w:rPr>
        <w:t xml:space="preserve"> </w:t>
      </w:r>
      <w:r w:rsidRPr="00A22A6D">
        <w:rPr>
          <w:rFonts w:asciiTheme="majorHAnsi" w:hAnsiTheme="majorHAnsi" w:cs="Sylfaen"/>
          <w:color w:val="000000" w:themeColor="text1"/>
          <w:lang w:val="ka-GE"/>
        </w:rPr>
        <w:t>კლინიკის</w:t>
      </w:r>
      <w:r w:rsidR="00ED3C0E" w:rsidRPr="00A22A6D">
        <w:rPr>
          <w:rFonts w:asciiTheme="majorHAnsi" w:hAnsiTheme="majorHAnsi" w:cs="Sylfaen"/>
          <w:color w:val="000000" w:themeColor="text1"/>
          <w:lang w:val="ka-GE"/>
        </w:rPr>
        <w:t xml:space="preserve"> </w:t>
      </w:r>
      <w:r w:rsidRPr="00A22A6D">
        <w:rPr>
          <w:rFonts w:asciiTheme="majorHAnsi" w:hAnsiTheme="majorHAnsi" w:cs="Sylfaen"/>
          <w:color w:val="000000" w:themeColor="text1"/>
          <w:lang w:val="ka-GE"/>
        </w:rPr>
        <w:t>დებულებით.</w:t>
      </w:r>
    </w:p>
    <w:p w14:paraId="435E0117" w14:textId="77777777" w:rsidR="00D6432D" w:rsidRPr="001D6F8C" w:rsidRDefault="00D6432D" w:rsidP="00A22A6D">
      <w:pPr>
        <w:pStyle w:val="a3"/>
        <w:tabs>
          <w:tab w:val="left" w:pos="270"/>
        </w:tabs>
        <w:spacing w:before="0" w:after="0" w:line="240" w:lineRule="auto"/>
        <w:ind w:left="0" w:firstLine="0"/>
        <w:jc w:val="both"/>
        <w:rPr>
          <w:rFonts w:asciiTheme="majorHAnsi" w:hAnsiTheme="majorHAnsi" w:cs="Sylfaen"/>
          <w:lang w:val="ka-GE"/>
        </w:rPr>
      </w:pPr>
    </w:p>
    <w:p w14:paraId="1EDCFD4A" w14:textId="2B472AB7" w:rsidR="00F13A4A" w:rsidRPr="002A7F0C" w:rsidRDefault="00F13A4A" w:rsidP="00A22A6D">
      <w:pPr>
        <w:pStyle w:val="Heading2"/>
        <w:spacing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r w:rsidRPr="002A7F0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="00BE100B" w:rsidRPr="002A7F0C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2</w:t>
      </w:r>
      <w:r w:rsidR="00A22A6D">
        <w:rPr>
          <w:rFonts w:ascii="Sylfaen" w:eastAsia="Arial Unicode MS" w:hAnsi="Sylfaen" w:cs="Arial Unicode MS"/>
          <w:b/>
          <w:color w:val="000000"/>
          <w:sz w:val="24"/>
          <w:szCs w:val="24"/>
          <w:lang w:val="en-US"/>
        </w:rPr>
        <w:t>3</w:t>
      </w:r>
      <w:r w:rsidRPr="002A7F0C">
        <w:rPr>
          <w:rFonts w:ascii="Sylfaen" w:eastAsia="Arial Unicode MS" w:hAnsi="Sylfaen" w:cs="Arial Unicode MS"/>
          <w:b/>
          <w:color w:val="000000"/>
          <w:sz w:val="24"/>
          <w:szCs w:val="24"/>
        </w:rPr>
        <w:t>.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2A7F0C">
        <w:rPr>
          <w:rFonts w:ascii="Sylfaen" w:eastAsia="Arial Unicode MS" w:hAnsi="Sylfaen" w:cs="Arial Unicode MS"/>
          <w:b/>
          <w:color w:val="000000"/>
          <w:sz w:val="24"/>
          <w:szCs w:val="24"/>
        </w:rPr>
        <w:t>სამაგისტრო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2A7F0C">
        <w:rPr>
          <w:rFonts w:ascii="Sylfaen" w:eastAsia="Arial Unicode MS" w:hAnsi="Sylfaen" w:cs="Arial Unicode MS"/>
          <w:b/>
          <w:color w:val="000000"/>
          <w:sz w:val="24"/>
          <w:szCs w:val="24"/>
        </w:rPr>
        <w:t>ნაშრომის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2A7F0C">
        <w:rPr>
          <w:rFonts w:ascii="Sylfaen" w:eastAsia="Arial Unicode MS" w:hAnsi="Sylfaen" w:cs="Arial Unicode MS"/>
          <w:b/>
          <w:color w:val="000000"/>
          <w:sz w:val="24"/>
          <w:szCs w:val="24"/>
        </w:rPr>
        <w:t>დაცვის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2A7F0C">
        <w:rPr>
          <w:rFonts w:ascii="Sylfaen" w:eastAsia="Arial Unicode MS" w:hAnsi="Sylfaen" w:cs="Arial Unicode MS"/>
          <w:b/>
          <w:color w:val="000000"/>
          <w:sz w:val="24"/>
          <w:szCs w:val="24"/>
        </w:rPr>
        <w:t>კომისია</w:t>
      </w:r>
    </w:p>
    <w:p w14:paraId="1EEDD12F" w14:textId="3F5B4D20" w:rsidR="00F13A4A" w:rsidRDefault="00ED3C0E" w:rsidP="00CE5C11">
      <w:pPr>
        <w:pStyle w:val="ListParagraph"/>
        <w:widowControl w:val="0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</w:pPr>
      <w:r w:rsidRPr="00A22A6D">
        <w:rPr>
          <w:rFonts w:ascii="Sylfaen" w:hAnsi="Sylfaen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აგისტრანტთა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იერ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წარდგენილი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ნაშრომები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ნხილვისა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ფასები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იზნით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კოლაში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იქმნება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მაგისტრო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ნაშრომი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აცვი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კომისია,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რომლი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ქმიანობი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წესი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განისაზღვრება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უნივერსიტეტი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ამაგისტრო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წავლები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დებულებით</w:t>
      </w:r>
      <w:r w:rsidR="00F746EB" w:rsidRPr="00A22A6D"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  <w:t>.</w:t>
      </w:r>
    </w:p>
    <w:p w14:paraId="2CAAAA01" w14:textId="77777777" w:rsidR="000E30EA" w:rsidRPr="00A22A6D" w:rsidRDefault="000E30EA" w:rsidP="000E30EA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</w:pPr>
    </w:p>
    <w:p w14:paraId="1577B534" w14:textId="6FDF7C43" w:rsidR="00F13A4A" w:rsidRPr="001D6F8C" w:rsidRDefault="00F13A4A" w:rsidP="00A22A6D">
      <w:pPr>
        <w:pStyle w:val="Heading1"/>
        <w:spacing w:before="0" w:line="240" w:lineRule="auto"/>
        <w:jc w:val="center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36" w:name="_heading=h.2p2csry" w:colFirst="0" w:colLast="0"/>
      <w:bookmarkStart w:id="37" w:name="_heading=h.147n2zr" w:colFirst="0" w:colLast="0"/>
      <w:bookmarkStart w:id="38" w:name="_heading=h.23ckvvd" w:colFirst="0" w:colLast="0"/>
      <w:bookmarkStart w:id="39" w:name="_heading=h.2grqrue" w:colFirst="0" w:colLast="0"/>
      <w:bookmarkStart w:id="40" w:name="_heading=h.vx1227" w:colFirst="0" w:colLast="0"/>
      <w:bookmarkEnd w:id="36"/>
      <w:bookmarkEnd w:id="37"/>
      <w:bookmarkEnd w:id="38"/>
      <w:bookmarkEnd w:id="39"/>
      <w:bookmarkEnd w:id="40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თავ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V</w:t>
      </w:r>
    </w:p>
    <w:p w14:paraId="2C6F5818" w14:textId="5C28EF0E" w:rsidR="00F13A4A" w:rsidRPr="001D6F8C" w:rsidRDefault="00F13A4A" w:rsidP="00A22A6D">
      <w:pPr>
        <w:pStyle w:val="Heading1"/>
        <w:spacing w:before="0" w:line="240" w:lineRule="auto"/>
        <w:jc w:val="center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41" w:name="_heading=h.3fwokq0" w:colFirst="0" w:colLast="0"/>
      <w:bookmarkEnd w:id="41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სკოლის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ბიუჯეტ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და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ფინანსები</w:t>
      </w:r>
    </w:p>
    <w:p w14:paraId="1EDC339A" w14:textId="0214AC8E" w:rsidR="00F13A4A" w:rsidRPr="001D6F8C" w:rsidRDefault="00F13A4A" w:rsidP="00A22A6D">
      <w:pPr>
        <w:pStyle w:val="Heading2"/>
        <w:spacing w:before="0"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42" w:name="_heading=h.1v1yuxt" w:colFirst="0" w:colLast="0"/>
      <w:bookmarkEnd w:id="42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2</w:t>
      </w:r>
      <w:r w:rsidR="00A22A6D">
        <w:rPr>
          <w:rFonts w:ascii="Sylfaen" w:eastAsia="Arial Unicode MS" w:hAnsi="Sylfaen" w:cs="Arial Unicode MS"/>
          <w:b/>
          <w:color w:val="000000"/>
          <w:sz w:val="24"/>
          <w:szCs w:val="24"/>
          <w:lang w:val="en-US"/>
        </w:rPr>
        <w:t>4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სკოლის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ბიუჯეტი</w:t>
      </w:r>
    </w:p>
    <w:p w14:paraId="7896DA79" w14:textId="77777777" w:rsidR="00A22A6D" w:rsidRPr="00A22A6D" w:rsidRDefault="00ED3C0E" w:rsidP="00CE5C11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hAnsi="Sylfaen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კოლი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ბიუჯეტი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წარმოადგენ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უნივერსიტეტი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ბიუჯეტის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მადგენელ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A22A6D">
        <w:rPr>
          <w:rFonts w:ascii="Sylfaen" w:eastAsia="Arial Unicode MS" w:hAnsi="Sylfaen" w:cs="Arial Unicode MS"/>
          <w:color w:val="000000"/>
          <w:sz w:val="24"/>
          <w:szCs w:val="24"/>
        </w:rPr>
        <w:t>ნაწილს.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34605277" w14:textId="73C57142" w:rsidR="000B6B3D" w:rsidRPr="00A22A6D" w:rsidRDefault="00F13A4A" w:rsidP="00CE5C11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სკოლა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მონაწილეობ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უნივერსიტეტ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ბიუჯეტ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ექტ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შემუშავების</w:t>
      </w:r>
      <w:r w:rsidR="00ED3C0E" w:rsidRPr="00A22A6D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A22A6D">
        <w:rPr>
          <w:rFonts w:ascii="Sylfaen" w:eastAsia="Arial Unicode MS" w:hAnsi="Sylfaen" w:cs="Arial Unicode MS"/>
          <w:color w:val="000000"/>
          <w:sz w:val="24"/>
          <w:szCs w:val="24"/>
        </w:rPr>
        <w:t>პროცესში.</w:t>
      </w:r>
      <w:bookmarkStart w:id="43" w:name="_heading=h.4f1mdlm" w:colFirst="0" w:colLast="0"/>
      <w:bookmarkEnd w:id="43"/>
    </w:p>
    <w:p w14:paraId="06DC8703" w14:textId="77777777" w:rsidR="000B6B3D" w:rsidRDefault="000B6B3D" w:rsidP="00A22A6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</w:p>
    <w:p w14:paraId="548C8700" w14:textId="6694C6DF" w:rsidR="00F13A4A" w:rsidRPr="002B32CD" w:rsidRDefault="00F13A4A" w:rsidP="00A22A6D">
      <w:pPr>
        <w:pStyle w:val="Heading1"/>
        <w:spacing w:before="0" w:line="240" w:lineRule="auto"/>
        <w:jc w:val="center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თავ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="008244FF" w:rsidRPr="002B32CD">
        <w:rPr>
          <w:rFonts w:ascii="Sylfaen" w:eastAsia="Arial Unicode MS" w:hAnsi="Sylfaen" w:cs="Arial Unicode MS"/>
          <w:b/>
          <w:color w:val="000000"/>
          <w:sz w:val="24"/>
          <w:szCs w:val="24"/>
        </w:rPr>
        <w:t>VI</w:t>
      </w:r>
    </w:p>
    <w:p w14:paraId="2E23F5D9" w14:textId="59C7F544" w:rsidR="00F13A4A" w:rsidRPr="002B32CD" w:rsidRDefault="00F13A4A" w:rsidP="00A22A6D">
      <w:pPr>
        <w:pStyle w:val="Heading1"/>
        <w:spacing w:before="0" w:line="240" w:lineRule="auto"/>
        <w:jc w:val="center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  <w:bookmarkStart w:id="44" w:name="_heading=h.2u6wntf" w:colFirst="0" w:colLast="0"/>
      <w:bookmarkEnd w:id="44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დებულებაშ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ცვლილებისა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და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დამატების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შეტანა</w:t>
      </w:r>
    </w:p>
    <w:p w14:paraId="47CED9DD" w14:textId="38624F33" w:rsidR="00F13A4A" w:rsidRPr="001D6F8C" w:rsidRDefault="00F13A4A" w:rsidP="00A22A6D">
      <w:pPr>
        <w:pStyle w:val="Heading2"/>
        <w:spacing w:before="0"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45" w:name="_heading=h.19c6y18" w:colFirst="0" w:colLast="0"/>
      <w:bookmarkEnd w:id="45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2</w:t>
      </w:r>
      <w:r w:rsidR="00A22A6D">
        <w:rPr>
          <w:rFonts w:ascii="Sylfaen" w:eastAsia="Arial Unicode MS" w:hAnsi="Sylfaen" w:cs="Arial Unicode MS"/>
          <w:b/>
          <w:color w:val="000000"/>
          <w:sz w:val="24"/>
          <w:szCs w:val="24"/>
          <w:lang w:val="en-US"/>
        </w:rPr>
        <w:t>5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დებულებაში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ცვლილებისა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და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დამატების</w:t>
      </w:r>
      <w:r w:rsidR="00ED3C0E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შეტანა</w:t>
      </w:r>
    </w:p>
    <w:p w14:paraId="525CCBE8" w14:textId="77777777" w:rsidR="00A22A6D" w:rsidRDefault="00F13A4A" w:rsidP="00CE5C11">
      <w:pPr>
        <w:pStyle w:val="ListParagraph"/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წინამდებარე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დებულება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ძალაში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შედის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მისი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მიღებისთანავე</w:t>
      </w:r>
      <w:r w:rsidR="002855DE" w:rsidRPr="00A22A6D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.</w:t>
      </w:r>
    </w:p>
    <w:p w14:paraId="447407CF" w14:textId="0CEF45FE" w:rsidR="00F13A4A" w:rsidRPr="00A22A6D" w:rsidRDefault="00F13A4A" w:rsidP="00CE5C11">
      <w:pPr>
        <w:pStyle w:val="ListParagraph"/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წინამდებარე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დებულების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მიღება,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გაუქმება,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მასში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ცვლილებისა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და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დამატების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შეტანას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სკოლის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საბჭოს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წარდგინებით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ამტკიცებს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უნივერსიტეტის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მმართველი</w:t>
      </w:r>
      <w:r w:rsidR="00ED3C0E" w:rsidRPr="00A22A6D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სა</w:t>
      </w:r>
      <w:r w:rsidR="005A2BAC" w:rsidRPr="00A22A6D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ბ</w:t>
      </w:r>
      <w:r w:rsidRPr="00A22A6D">
        <w:rPr>
          <w:rFonts w:ascii="Sylfaen" w:eastAsia="Merriweather" w:hAnsi="Sylfaen" w:cs="Merriweather"/>
          <w:color w:val="000000"/>
          <w:sz w:val="24"/>
          <w:szCs w:val="24"/>
        </w:rPr>
        <w:t>ჭო.</w:t>
      </w:r>
    </w:p>
    <w:bookmarkEnd w:id="25"/>
    <w:p w14:paraId="4BBD11A9" w14:textId="77777777" w:rsidR="00715EBC" w:rsidRPr="00C37F82" w:rsidRDefault="00715EBC" w:rsidP="00ED3C0E">
      <w:pPr>
        <w:tabs>
          <w:tab w:val="left" w:pos="450"/>
          <w:tab w:val="left" w:pos="630"/>
        </w:tabs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sectPr w:rsidR="00715EBC" w:rsidRPr="00C37F82" w:rsidSect="00BD7819">
      <w:footerReference w:type="default" r:id="rId8"/>
      <w:pgSz w:w="11906" w:h="16838" w:code="9"/>
      <w:pgMar w:top="1134" w:right="567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A7131" w14:textId="77777777" w:rsidR="0014090B" w:rsidRDefault="0014090B">
      <w:pPr>
        <w:spacing w:after="0" w:line="240" w:lineRule="auto"/>
      </w:pPr>
      <w:r>
        <w:separator/>
      </w:r>
    </w:p>
  </w:endnote>
  <w:endnote w:type="continuationSeparator" w:id="0">
    <w:p w14:paraId="06C0C5E5" w14:textId="77777777" w:rsidR="0014090B" w:rsidRDefault="00140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lfaen,Bold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LitNusx,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AcadNusx">
    <w:altName w:val="Calibri"/>
    <w:charset w:val="00"/>
    <w:family w:val="auto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2127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4F53C9" w14:textId="0A7D1F28" w:rsidR="00BA7BA4" w:rsidRDefault="00BA7B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CBD02ED" w14:textId="77777777" w:rsidR="00BA7BA4" w:rsidRDefault="00BA7B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5D54A" w14:textId="77777777" w:rsidR="0014090B" w:rsidRDefault="0014090B">
      <w:pPr>
        <w:spacing w:after="0" w:line="240" w:lineRule="auto"/>
      </w:pPr>
      <w:r>
        <w:separator/>
      </w:r>
    </w:p>
  </w:footnote>
  <w:footnote w:type="continuationSeparator" w:id="0">
    <w:p w14:paraId="5A0867BA" w14:textId="77777777" w:rsidR="0014090B" w:rsidRDefault="001409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5579B"/>
    <w:multiLevelType w:val="multilevel"/>
    <w:tmpl w:val="8DBE1A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cs="Sylfaen"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cs="Sylfaen" w:hint="default"/>
      </w:rPr>
    </w:lvl>
  </w:abstractNum>
  <w:abstractNum w:abstractNumId="1" w15:restartNumberingAfterBreak="0">
    <w:nsid w:val="0B8522C8"/>
    <w:multiLevelType w:val="multilevel"/>
    <w:tmpl w:val="9B08307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0110878"/>
    <w:multiLevelType w:val="multilevel"/>
    <w:tmpl w:val="169CC4B6"/>
    <w:lvl w:ilvl="0">
      <w:start w:val="12"/>
      <w:numFmt w:val="decimal"/>
      <w:lvlText w:val="%1."/>
      <w:lvlJc w:val="left"/>
      <w:pPr>
        <w:ind w:left="480" w:hanging="480"/>
      </w:pPr>
      <w:rPr>
        <w:rFonts w:cs="Sylfaen"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cs="Sylfae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Sylfae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Sylfaen" w:hint="default"/>
      </w:rPr>
    </w:lvl>
  </w:abstractNum>
  <w:abstractNum w:abstractNumId="3" w15:restartNumberingAfterBreak="0">
    <w:nsid w:val="13723C70"/>
    <w:multiLevelType w:val="multilevel"/>
    <w:tmpl w:val="9CB8B36C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6E482A"/>
    <w:multiLevelType w:val="multilevel"/>
    <w:tmpl w:val="606ED26E"/>
    <w:lvl w:ilvl="0">
      <w:start w:val="19"/>
      <w:numFmt w:val="decimal"/>
      <w:lvlText w:val="%1."/>
      <w:lvlJc w:val="left"/>
      <w:pPr>
        <w:ind w:left="480" w:hanging="480"/>
      </w:pPr>
      <w:rPr>
        <w:rFonts w:cs="Sylfaen"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cs="Sylfae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Sylfae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Sylfaen" w:hint="default"/>
      </w:rPr>
    </w:lvl>
  </w:abstractNum>
  <w:abstractNum w:abstractNumId="5" w15:restartNumberingAfterBreak="0">
    <w:nsid w:val="1A0A20C5"/>
    <w:multiLevelType w:val="multilevel"/>
    <w:tmpl w:val="9B963574"/>
    <w:lvl w:ilvl="0">
      <w:start w:val="23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HAnsi" w:cstheme="minorBidi" w:hint="default"/>
        <w:color w:val="auto"/>
      </w:rPr>
    </w:lvl>
  </w:abstractNum>
  <w:abstractNum w:abstractNumId="6" w15:restartNumberingAfterBreak="0">
    <w:nsid w:val="1B5C5CBD"/>
    <w:multiLevelType w:val="multilevel"/>
    <w:tmpl w:val="1E96D8FA"/>
    <w:lvl w:ilvl="0">
      <w:start w:val="9"/>
      <w:numFmt w:val="decimal"/>
      <w:lvlText w:val="%1."/>
      <w:lvlJc w:val="left"/>
      <w:pPr>
        <w:ind w:left="396" w:hanging="396"/>
      </w:pPr>
      <w:rPr>
        <w:rFonts w:eastAsiaTheme="minorEastAsia" w:cstheme="minorBidi"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56" w:hanging="396"/>
      </w:pPr>
      <w:rPr>
        <w:rFonts w:eastAsiaTheme="minorEastAsia" w:cstheme="minorBidi" w:hint="default"/>
        <w:b w:val="0"/>
        <w:bCs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EastAsia" w:cstheme="minorBidi"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EastAsia" w:cstheme="minorBidi" w:hint="default"/>
        <w:b w:val="0"/>
        <w:bCs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EastAsia" w:cstheme="minorBidi" w:hint="default"/>
        <w:b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EastAsia" w:cstheme="minorBidi" w:hint="default"/>
        <w:b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EastAsia" w:cstheme="minorBidi" w:hint="default"/>
        <w:b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EastAsia" w:cstheme="minorBidi" w:hint="default"/>
        <w:b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EastAsia" w:cstheme="minorBidi" w:hint="default"/>
        <w:b/>
        <w:color w:val="auto"/>
      </w:rPr>
    </w:lvl>
  </w:abstractNum>
  <w:abstractNum w:abstractNumId="7" w15:restartNumberingAfterBreak="0">
    <w:nsid w:val="1C3C66B1"/>
    <w:multiLevelType w:val="multilevel"/>
    <w:tmpl w:val="D53AABC2"/>
    <w:lvl w:ilvl="0">
      <w:start w:val="21"/>
      <w:numFmt w:val="decimal"/>
      <w:lvlText w:val="%1."/>
      <w:lvlJc w:val="left"/>
      <w:pPr>
        <w:ind w:left="780" w:hanging="780"/>
      </w:pPr>
      <w:rPr>
        <w:rFonts w:eastAsia="Arial Unicode MS" w:cs="Arial Unicode MS" w:hint="default"/>
        <w:color w:val="000000"/>
      </w:rPr>
    </w:lvl>
    <w:lvl w:ilvl="1">
      <w:start w:val="12"/>
      <w:numFmt w:val="decimal"/>
      <w:lvlText w:val="%1.%2."/>
      <w:lvlJc w:val="left"/>
      <w:pPr>
        <w:ind w:left="1020" w:hanging="780"/>
      </w:pPr>
      <w:rPr>
        <w:rFonts w:eastAsia="Arial Unicode MS" w:cs="Arial Unicode MS" w:hint="default"/>
        <w:color w:val="000000"/>
      </w:rPr>
    </w:lvl>
    <w:lvl w:ilvl="2">
      <w:start w:val="1"/>
      <w:numFmt w:val="decimal"/>
      <w:lvlText w:val="%1.%2.%3."/>
      <w:lvlJc w:val="left"/>
      <w:pPr>
        <w:ind w:left="1260" w:hanging="780"/>
      </w:pPr>
      <w:rPr>
        <w:rFonts w:eastAsia="Arial Unicode MS" w:cs="Arial Unicode MS" w:hint="default"/>
        <w:color w:val="000000"/>
      </w:rPr>
    </w:lvl>
    <w:lvl w:ilvl="3">
      <w:start w:val="1"/>
      <w:numFmt w:val="decimal"/>
      <w:lvlText w:val="%1.%2.%3.%4."/>
      <w:lvlJc w:val="left"/>
      <w:pPr>
        <w:ind w:left="1500" w:hanging="780"/>
      </w:pPr>
      <w:rPr>
        <w:rFonts w:eastAsia="Arial Unicode MS" w:cs="Arial Unicode MS" w:hint="default"/>
        <w:color w:val="000000"/>
      </w:rPr>
    </w:lvl>
    <w:lvl w:ilvl="4">
      <w:start w:val="1"/>
      <w:numFmt w:val="decimal"/>
      <w:lvlText w:val="%1.%2.%3.%4.%5."/>
      <w:lvlJc w:val="left"/>
      <w:pPr>
        <w:ind w:left="2040" w:hanging="1080"/>
      </w:pPr>
      <w:rPr>
        <w:rFonts w:eastAsia="Arial Unicode MS" w:cs="Arial Unicode MS" w:hint="default"/>
        <w:color w:val="000000"/>
      </w:rPr>
    </w:lvl>
    <w:lvl w:ilvl="5">
      <w:start w:val="1"/>
      <w:numFmt w:val="decimal"/>
      <w:lvlText w:val="%1.%2.%3.%4.%5.%6."/>
      <w:lvlJc w:val="left"/>
      <w:pPr>
        <w:ind w:left="2280" w:hanging="1080"/>
      </w:pPr>
      <w:rPr>
        <w:rFonts w:eastAsia="Arial Unicode MS" w:cs="Arial Unicode MS"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2880" w:hanging="1440"/>
      </w:pPr>
      <w:rPr>
        <w:rFonts w:eastAsia="Arial Unicode MS" w:cs="Arial Unicode MS"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3120" w:hanging="1440"/>
      </w:pPr>
      <w:rPr>
        <w:rFonts w:eastAsia="Arial Unicode MS" w:cs="Arial Unicode MS"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3720" w:hanging="1800"/>
      </w:pPr>
      <w:rPr>
        <w:rFonts w:eastAsia="Arial Unicode MS" w:cs="Arial Unicode MS" w:hint="default"/>
        <w:color w:val="000000"/>
      </w:rPr>
    </w:lvl>
  </w:abstractNum>
  <w:abstractNum w:abstractNumId="8" w15:restartNumberingAfterBreak="0">
    <w:nsid w:val="1DD77353"/>
    <w:multiLevelType w:val="multilevel"/>
    <w:tmpl w:val="325A0FE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3436E05"/>
    <w:multiLevelType w:val="multilevel"/>
    <w:tmpl w:val="040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3EC5B1C"/>
    <w:multiLevelType w:val="multilevel"/>
    <w:tmpl w:val="21901C80"/>
    <w:lvl w:ilvl="0">
      <w:start w:val="16"/>
      <w:numFmt w:val="decimal"/>
      <w:lvlText w:val="%1."/>
      <w:lvlJc w:val="left"/>
      <w:pPr>
        <w:ind w:left="480" w:hanging="480"/>
      </w:pPr>
      <w:rPr>
        <w:rFonts w:eastAsiaTheme="minorEastAsia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Theme="minorEastAsia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EastAsia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EastAsia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EastAsia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EastAsia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EastAsia" w:cstheme="minorBidi" w:hint="default"/>
        <w:color w:val="auto"/>
      </w:rPr>
    </w:lvl>
  </w:abstractNum>
  <w:abstractNum w:abstractNumId="11" w15:restartNumberingAfterBreak="0">
    <w:nsid w:val="24B73FFE"/>
    <w:multiLevelType w:val="multilevel"/>
    <w:tmpl w:val="36F0FCD0"/>
    <w:lvl w:ilvl="0">
      <w:start w:val="17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HAnsi" w:cstheme="minorBidi" w:hint="default"/>
        <w:color w:val="auto"/>
      </w:rPr>
    </w:lvl>
  </w:abstractNum>
  <w:abstractNum w:abstractNumId="12" w15:restartNumberingAfterBreak="0">
    <w:nsid w:val="2DFB38E0"/>
    <w:multiLevelType w:val="multilevel"/>
    <w:tmpl w:val="9B963574"/>
    <w:lvl w:ilvl="0">
      <w:start w:val="24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HAnsi" w:cstheme="minorBidi" w:hint="default"/>
        <w:color w:val="auto"/>
      </w:rPr>
    </w:lvl>
  </w:abstractNum>
  <w:abstractNum w:abstractNumId="13" w15:restartNumberingAfterBreak="0">
    <w:nsid w:val="31262F68"/>
    <w:multiLevelType w:val="multilevel"/>
    <w:tmpl w:val="B89A7430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32AA5A8F"/>
    <w:multiLevelType w:val="multilevel"/>
    <w:tmpl w:val="DD605A28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3C3A3909"/>
    <w:multiLevelType w:val="multilevel"/>
    <w:tmpl w:val="A400208A"/>
    <w:lvl w:ilvl="0">
      <w:start w:val="1"/>
      <w:numFmt w:val="upperRoman"/>
      <w:pStyle w:val="a21"/>
      <w:suff w:val="space"/>
      <w:lvlText w:val="თავი  %1."/>
      <w:lvlJc w:val="center"/>
      <w:pPr>
        <w:ind w:left="0" w:firstLine="0"/>
      </w:pPr>
      <w:rPr>
        <w:rFonts w:ascii="Sylfaen" w:hAnsi="Sylfae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pStyle w:val="a22"/>
      <w:lvlText w:val="მუხლი 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23"/>
      <w:lvlText w:val="%2.%3."/>
      <w:lvlJc w:val="left"/>
      <w:pPr>
        <w:ind w:left="1276" w:hanging="851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a24"/>
      <w:lvlText w:val="%2.%3.%4."/>
      <w:lvlJc w:val="left"/>
      <w:pPr>
        <w:ind w:left="2268" w:hanging="992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4">
      <w:start w:val="1"/>
      <w:numFmt w:val="decimal"/>
      <w:pStyle w:val="a25"/>
      <w:lvlText w:val="%2.%3.%4.%5."/>
      <w:lvlJc w:val="left"/>
      <w:pPr>
        <w:tabs>
          <w:tab w:val="num" w:pos="2268"/>
        </w:tabs>
        <w:ind w:left="3544" w:hanging="1276"/>
      </w:pPr>
      <w:rPr>
        <w:rFonts w:ascii="Times New Roman" w:hAnsi="Times New Roman" w:cs="Times New Roman" w:hint="default"/>
        <w:b w:val="0"/>
        <w:i w:val="0"/>
        <w:sz w:val="24"/>
      </w:rPr>
    </w:lvl>
    <w:lvl w:ilvl="5">
      <w:start w:val="1"/>
      <w:numFmt w:val="decimal"/>
      <w:pStyle w:val="a26"/>
      <w:lvlText w:val="%2.%3.%4.%5.%6."/>
      <w:lvlJc w:val="left"/>
      <w:pPr>
        <w:ind w:left="4820" w:hanging="1276"/>
      </w:pPr>
      <w:rPr>
        <w:rFonts w:ascii="Times New Roman" w:hAnsi="Times New Roman" w:cs="Times New Roman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D921187"/>
    <w:multiLevelType w:val="multilevel"/>
    <w:tmpl w:val="123E5518"/>
    <w:lvl w:ilvl="0">
      <w:start w:val="21"/>
      <w:numFmt w:val="decimal"/>
      <w:lvlText w:val="%1."/>
      <w:lvlJc w:val="left"/>
      <w:pPr>
        <w:ind w:left="480" w:hanging="480"/>
      </w:pPr>
      <w:rPr>
        <w:rFonts w:eastAsia="Arial Unicode MS" w:cs="Arial Unicode MS"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="Arial Unicode MS" w:cs="Arial Unicode MS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Arial Unicode MS" w:cs="Arial Unicode MS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Arial Unicode MS" w:cs="Arial Unicode MS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Arial Unicode MS" w:cs="Arial Unicode MS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Arial Unicode MS" w:cs="Arial Unicode MS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Arial Unicode MS" w:cs="Arial Unicode MS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Arial Unicode MS" w:cs="Arial Unicode MS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Arial Unicode MS" w:cs="Arial Unicode MS" w:hint="default"/>
      </w:rPr>
    </w:lvl>
  </w:abstractNum>
  <w:abstractNum w:abstractNumId="17" w15:restartNumberingAfterBreak="0">
    <w:nsid w:val="4DA73FDD"/>
    <w:multiLevelType w:val="multilevel"/>
    <w:tmpl w:val="0409001F"/>
    <w:styleLink w:val="2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2B404AB"/>
    <w:multiLevelType w:val="multilevel"/>
    <w:tmpl w:val="77A80D9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3885751"/>
    <w:multiLevelType w:val="multilevel"/>
    <w:tmpl w:val="AB848F16"/>
    <w:lvl w:ilvl="0">
      <w:start w:val="20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HAnsi" w:cstheme="minorBidi" w:hint="default"/>
        <w:color w:val="auto"/>
      </w:rPr>
    </w:lvl>
  </w:abstractNum>
  <w:abstractNum w:abstractNumId="20" w15:restartNumberingAfterBreak="0">
    <w:nsid w:val="55AA23F2"/>
    <w:multiLevelType w:val="multilevel"/>
    <w:tmpl w:val="63869896"/>
    <w:lvl w:ilvl="0">
      <w:start w:val="1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5E63164"/>
    <w:multiLevelType w:val="hybridMultilevel"/>
    <w:tmpl w:val="EC622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F74D4A"/>
    <w:multiLevelType w:val="multilevel"/>
    <w:tmpl w:val="C12437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8FF7627"/>
    <w:multiLevelType w:val="multilevel"/>
    <w:tmpl w:val="192AA4B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A663BB4"/>
    <w:multiLevelType w:val="multilevel"/>
    <w:tmpl w:val="63869896"/>
    <w:lvl w:ilvl="0">
      <w:start w:val="1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B825C1F"/>
    <w:multiLevelType w:val="multilevel"/>
    <w:tmpl w:val="CA22FA1A"/>
    <w:lvl w:ilvl="0">
      <w:start w:val="2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D7466F1"/>
    <w:multiLevelType w:val="multilevel"/>
    <w:tmpl w:val="D9949116"/>
    <w:lvl w:ilvl="0">
      <w:start w:val="2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E6A567C"/>
    <w:multiLevelType w:val="multilevel"/>
    <w:tmpl w:val="36F0FCD0"/>
    <w:lvl w:ilvl="0">
      <w:start w:val="15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Theme="minorHAnsi" w:cstheme="minorBid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HAnsi" w:cstheme="minorBid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HAnsi" w:cstheme="minorBid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HAnsi" w:cstheme="minorBid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HAnsi" w:cstheme="minorBid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HAnsi" w:cstheme="minorBid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HAnsi" w:cstheme="minorBid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HAnsi" w:cstheme="minorBidi" w:hint="default"/>
      </w:rPr>
    </w:lvl>
  </w:abstractNum>
  <w:abstractNum w:abstractNumId="28" w15:restartNumberingAfterBreak="0">
    <w:nsid w:val="5F5F7FE7"/>
    <w:multiLevelType w:val="multilevel"/>
    <w:tmpl w:val="9CB8B36C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10C4B4F"/>
    <w:multiLevelType w:val="multilevel"/>
    <w:tmpl w:val="AB848F16"/>
    <w:lvl w:ilvl="0">
      <w:start w:val="20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HAnsi" w:cstheme="minorBidi" w:hint="default"/>
        <w:color w:val="auto"/>
      </w:rPr>
    </w:lvl>
  </w:abstractNum>
  <w:abstractNum w:abstractNumId="30" w15:restartNumberingAfterBreak="0">
    <w:nsid w:val="617469D2"/>
    <w:multiLevelType w:val="multilevel"/>
    <w:tmpl w:val="464E8A3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CA30949"/>
    <w:multiLevelType w:val="multilevel"/>
    <w:tmpl w:val="EC1ED5E4"/>
    <w:lvl w:ilvl="0">
      <w:start w:val="4"/>
      <w:numFmt w:val="decimal"/>
      <w:lvlText w:val="%1.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Sylfae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Sylfaen" w:hint="default"/>
      </w:rPr>
    </w:lvl>
  </w:abstractNum>
  <w:abstractNum w:abstractNumId="32" w15:restartNumberingAfterBreak="0">
    <w:nsid w:val="6E2D094C"/>
    <w:multiLevelType w:val="multilevel"/>
    <w:tmpl w:val="36F0FCD0"/>
    <w:lvl w:ilvl="0">
      <w:start w:val="15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HAnsi" w:cstheme="minorBidi" w:hint="default"/>
        <w:color w:val="auto"/>
      </w:rPr>
    </w:lvl>
  </w:abstractNum>
  <w:num w:numId="1">
    <w:abstractNumId w:val="9"/>
  </w:num>
  <w:num w:numId="2">
    <w:abstractNumId w:val="17"/>
  </w:num>
  <w:num w:numId="3">
    <w:abstractNumId w:val="0"/>
  </w:num>
  <w:num w:numId="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2"/>
  </w:num>
  <w:num w:numId="6">
    <w:abstractNumId w:val="18"/>
  </w:num>
  <w:num w:numId="7">
    <w:abstractNumId w:val="31"/>
  </w:num>
  <w:num w:numId="8">
    <w:abstractNumId w:val="1"/>
  </w:num>
  <w:num w:numId="9">
    <w:abstractNumId w:val="30"/>
  </w:num>
  <w:num w:numId="10">
    <w:abstractNumId w:val="23"/>
  </w:num>
  <w:num w:numId="11">
    <w:abstractNumId w:val="6"/>
  </w:num>
  <w:num w:numId="12">
    <w:abstractNumId w:val="8"/>
  </w:num>
  <w:num w:numId="13">
    <w:abstractNumId w:val="14"/>
  </w:num>
  <w:num w:numId="14">
    <w:abstractNumId w:val="2"/>
  </w:num>
  <w:num w:numId="15">
    <w:abstractNumId w:val="3"/>
  </w:num>
  <w:num w:numId="16">
    <w:abstractNumId w:val="28"/>
  </w:num>
  <w:num w:numId="17">
    <w:abstractNumId w:val="27"/>
  </w:num>
  <w:num w:numId="18">
    <w:abstractNumId w:val="32"/>
  </w:num>
  <w:num w:numId="19">
    <w:abstractNumId w:val="11"/>
  </w:num>
  <w:num w:numId="20">
    <w:abstractNumId w:val="20"/>
  </w:num>
  <w:num w:numId="21">
    <w:abstractNumId w:val="24"/>
  </w:num>
  <w:num w:numId="22">
    <w:abstractNumId w:val="29"/>
  </w:num>
  <w:num w:numId="23">
    <w:abstractNumId w:val="19"/>
  </w:num>
  <w:num w:numId="24">
    <w:abstractNumId w:val="7"/>
  </w:num>
  <w:num w:numId="25">
    <w:abstractNumId w:val="25"/>
  </w:num>
  <w:num w:numId="26">
    <w:abstractNumId w:val="5"/>
  </w:num>
  <w:num w:numId="27">
    <w:abstractNumId w:val="12"/>
  </w:num>
  <w:num w:numId="28">
    <w:abstractNumId w:val="26"/>
  </w:num>
  <w:num w:numId="29">
    <w:abstractNumId w:val="21"/>
  </w:num>
  <w:num w:numId="30">
    <w:abstractNumId w:val="13"/>
  </w:num>
  <w:num w:numId="31">
    <w:abstractNumId w:val="4"/>
  </w:num>
  <w:num w:numId="32">
    <w:abstractNumId w:val="16"/>
  </w:num>
  <w:num w:numId="33">
    <w:abstractNumId w:val="1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NDc0NTU2NTYyMbZQ0lEKTi0uzszPAykwrAUApYz3iCwAAAA="/>
  </w:docVars>
  <w:rsids>
    <w:rsidRoot w:val="00310DD4"/>
    <w:rsid w:val="00003BC2"/>
    <w:rsid w:val="00004C24"/>
    <w:rsid w:val="0001283D"/>
    <w:rsid w:val="0001417D"/>
    <w:rsid w:val="00014CA1"/>
    <w:rsid w:val="00033B4B"/>
    <w:rsid w:val="00035D63"/>
    <w:rsid w:val="0003645F"/>
    <w:rsid w:val="000434A3"/>
    <w:rsid w:val="00043BD6"/>
    <w:rsid w:val="0004412F"/>
    <w:rsid w:val="000450F0"/>
    <w:rsid w:val="00047172"/>
    <w:rsid w:val="0005080F"/>
    <w:rsid w:val="00053AD9"/>
    <w:rsid w:val="00054A18"/>
    <w:rsid w:val="000551A3"/>
    <w:rsid w:val="00071B1F"/>
    <w:rsid w:val="0007499E"/>
    <w:rsid w:val="0007629F"/>
    <w:rsid w:val="00083F37"/>
    <w:rsid w:val="00084B9C"/>
    <w:rsid w:val="00092075"/>
    <w:rsid w:val="0009216F"/>
    <w:rsid w:val="00092A7C"/>
    <w:rsid w:val="00093035"/>
    <w:rsid w:val="0009612E"/>
    <w:rsid w:val="000A2FFE"/>
    <w:rsid w:val="000A4794"/>
    <w:rsid w:val="000A7BDE"/>
    <w:rsid w:val="000B6B3D"/>
    <w:rsid w:val="000B6CB8"/>
    <w:rsid w:val="000C405B"/>
    <w:rsid w:val="000C5E6F"/>
    <w:rsid w:val="000D2F7B"/>
    <w:rsid w:val="000D3DB4"/>
    <w:rsid w:val="000D5E44"/>
    <w:rsid w:val="000E23EA"/>
    <w:rsid w:val="000E30EA"/>
    <w:rsid w:val="000F415C"/>
    <w:rsid w:val="00102343"/>
    <w:rsid w:val="001056A7"/>
    <w:rsid w:val="00110E46"/>
    <w:rsid w:val="001131B3"/>
    <w:rsid w:val="00123353"/>
    <w:rsid w:val="00124AFA"/>
    <w:rsid w:val="00126671"/>
    <w:rsid w:val="0012683A"/>
    <w:rsid w:val="00136E77"/>
    <w:rsid w:val="0014090B"/>
    <w:rsid w:val="0014096B"/>
    <w:rsid w:val="001414D8"/>
    <w:rsid w:val="0014639F"/>
    <w:rsid w:val="001476F0"/>
    <w:rsid w:val="001479AC"/>
    <w:rsid w:val="0015098D"/>
    <w:rsid w:val="00155B8B"/>
    <w:rsid w:val="00157841"/>
    <w:rsid w:val="0016781A"/>
    <w:rsid w:val="00172BCF"/>
    <w:rsid w:val="00173B61"/>
    <w:rsid w:val="001762C4"/>
    <w:rsid w:val="001802C5"/>
    <w:rsid w:val="00182FE6"/>
    <w:rsid w:val="001830A4"/>
    <w:rsid w:val="001835C5"/>
    <w:rsid w:val="00184BB0"/>
    <w:rsid w:val="00184F64"/>
    <w:rsid w:val="001863B8"/>
    <w:rsid w:val="001957B2"/>
    <w:rsid w:val="00195D2F"/>
    <w:rsid w:val="001A6F86"/>
    <w:rsid w:val="001A7993"/>
    <w:rsid w:val="001B1B67"/>
    <w:rsid w:val="001B3F7C"/>
    <w:rsid w:val="001B424E"/>
    <w:rsid w:val="001C1D56"/>
    <w:rsid w:val="001C1E18"/>
    <w:rsid w:val="001C1FC0"/>
    <w:rsid w:val="001C3694"/>
    <w:rsid w:val="001C6E85"/>
    <w:rsid w:val="001D06B2"/>
    <w:rsid w:val="001D06ED"/>
    <w:rsid w:val="001D35A6"/>
    <w:rsid w:val="001D6A44"/>
    <w:rsid w:val="001D6F8C"/>
    <w:rsid w:val="001E0644"/>
    <w:rsid w:val="001E26CE"/>
    <w:rsid w:val="001E6A44"/>
    <w:rsid w:val="001E7440"/>
    <w:rsid w:val="001F0849"/>
    <w:rsid w:val="001F29ED"/>
    <w:rsid w:val="00201C19"/>
    <w:rsid w:val="002023F8"/>
    <w:rsid w:val="00207173"/>
    <w:rsid w:val="002122AB"/>
    <w:rsid w:val="00215FC8"/>
    <w:rsid w:val="00226343"/>
    <w:rsid w:val="00227E36"/>
    <w:rsid w:val="00236548"/>
    <w:rsid w:val="002400EC"/>
    <w:rsid w:val="00240887"/>
    <w:rsid w:val="00242652"/>
    <w:rsid w:val="00242880"/>
    <w:rsid w:val="00245979"/>
    <w:rsid w:val="00247081"/>
    <w:rsid w:val="00255599"/>
    <w:rsid w:val="0025738E"/>
    <w:rsid w:val="002609EF"/>
    <w:rsid w:val="0026523E"/>
    <w:rsid w:val="00265767"/>
    <w:rsid w:val="00265C99"/>
    <w:rsid w:val="00266464"/>
    <w:rsid w:val="002665EF"/>
    <w:rsid w:val="00271FC8"/>
    <w:rsid w:val="00274D8F"/>
    <w:rsid w:val="0028001F"/>
    <w:rsid w:val="0028304C"/>
    <w:rsid w:val="00284672"/>
    <w:rsid w:val="002855DE"/>
    <w:rsid w:val="00290778"/>
    <w:rsid w:val="0029367B"/>
    <w:rsid w:val="00297483"/>
    <w:rsid w:val="002A7A3D"/>
    <w:rsid w:val="002A7F0C"/>
    <w:rsid w:val="002B2386"/>
    <w:rsid w:val="002B29D5"/>
    <w:rsid w:val="002B32CD"/>
    <w:rsid w:val="002B36BD"/>
    <w:rsid w:val="002B78B5"/>
    <w:rsid w:val="002C037A"/>
    <w:rsid w:val="002C0687"/>
    <w:rsid w:val="002C1F38"/>
    <w:rsid w:val="002C23A3"/>
    <w:rsid w:val="002C3D81"/>
    <w:rsid w:val="002C5870"/>
    <w:rsid w:val="002D16C5"/>
    <w:rsid w:val="002D4933"/>
    <w:rsid w:val="002D5AE5"/>
    <w:rsid w:val="002E0386"/>
    <w:rsid w:val="002E34D2"/>
    <w:rsid w:val="002E46D7"/>
    <w:rsid w:val="002E4879"/>
    <w:rsid w:val="002E4C06"/>
    <w:rsid w:val="002E564C"/>
    <w:rsid w:val="002E6355"/>
    <w:rsid w:val="002E736B"/>
    <w:rsid w:val="002F7085"/>
    <w:rsid w:val="00302F48"/>
    <w:rsid w:val="003052FE"/>
    <w:rsid w:val="00310DD4"/>
    <w:rsid w:val="00316D0A"/>
    <w:rsid w:val="00317A26"/>
    <w:rsid w:val="00327044"/>
    <w:rsid w:val="00332A7C"/>
    <w:rsid w:val="00345722"/>
    <w:rsid w:val="00346C9A"/>
    <w:rsid w:val="00350EBA"/>
    <w:rsid w:val="003526BE"/>
    <w:rsid w:val="0035393F"/>
    <w:rsid w:val="003545CC"/>
    <w:rsid w:val="00355534"/>
    <w:rsid w:val="00360146"/>
    <w:rsid w:val="00363BA5"/>
    <w:rsid w:val="00363E94"/>
    <w:rsid w:val="00366764"/>
    <w:rsid w:val="00370C4A"/>
    <w:rsid w:val="00371125"/>
    <w:rsid w:val="00376C8D"/>
    <w:rsid w:val="003839D9"/>
    <w:rsid w:val="00383AA1"/>
    <w:rsid w:val="003848BB"/>
    <w:rsid w:val="00386EF1"/>
    <w:rsid w:val="00387094"/>
    <w:rsid w:val="003907E1"/>
    <w:rsid w:val="00395050"/>
    <w:rsid w:val="003A29F0"/>
    <w:rsid w:val="003A2F63"/>
    <w:rsid w:val="003A48D2"/>
    <w:rsid w:val="003A517D"/>
    <w:rsid w:val="003A56B8"/>
    <w:rsid w:val="003A7F52"/>
    <w:rsid w:val="003B157B"/>
    <w:rsid w:val="003B4FEC"/>
    <w:rsid w:val="003B6704"/>
    <w:rsid w:val="003C44EA"/>
    <w:rsid w:val="003C5564"/>
    <w:rsid w:val="003C5754"/>
    <w:rsid w:val="003C7FB4"/>
    <w:rsid w:val="003D3773"/>
    <w:rsid w:val="003D5739"/>
    <w:rsid w:val="003E2424"/>
    <w:rsid w:val="003F1E51"/>
    <w:rsid w:val="003F3B80"/>
    <w:rsid w:val="004000BC"/>
    <w:rsid w:val="0040029A"/>
    <w:rsid w:val="00403A62"/>
    <w:rsid w:val="00406BC3"/>
    <w:rsid w:val="004079C5"/>
    <w:rsid w:val="00411B07"/>
    <w:rsid w:val="00412E27"/>
    <w:rsid w:val="00422DA9"/>
    <w:rsid w:val="00430610"/>
    <w:rsid w:val="00431F7C"/>
    <w:rsid w:val="00434586"/>
    <w:rsid w:val="0043513F"/>
    <w:rsid w:val="00445568"/>
    <w:rsid w:val="00447B93"/>
    <w:rsid w:val="00452602"/>
    <w:rsid w:val="00454BF4"/>
    <w:rsid w:val="00457146"/>
    <w:rsid w:val="00462678"/>
    <w:rsid w:val="00462BF2"/>
    <w:rsid w:val="00465F53"/>
    <w:rsid w:val="0047604A"/>
    <w:rsid w:val="004767FB"/>
    <w:rsid w:val="004776DA"/>
    <w:rsid w:val="004778D6"/>
    <w:rsid w:val="00486895"/>
    <w:rsid w:val="0049039D"/>
    <w:rsid w:val="004910FF"/>
    <w:rsid w:val="00496A9B"/>
    <w:rsid w:val="004A47BB"/>
    <w:rsid w:val="004A7325"/>
    <w:rsid w:val="004B45BE"/>
    <w:rsid w:val="004B5772"/>
    <w:rsid w:val="004C0913"/>
    <w:rsid w:val="004D4997"/>
    <w:rsid w:val="004D7367"/>
    <w:rsid w:val="004E2499"/>
    <w:rsid w:val="004F1812"/>
    <w:rsid w:val="004F2B24"/>
    <w:rsid w:val="004F39C8"/>
    <w:rsid w:val="0050592B"/>
    <w:rsid w:val="005222DB"/>
    <w:rsid w:val="00522EF0"/>
    <w:rsid w:val="005351AE"/>
    <w:rsid w:val="0053527C"/>
    <w:rsid w:val="00540A34"/>
    <w:rsid w:val="00540BE0"/>
    <w:rsid w:val="0054120C"/>
    <w:rsid w:val="0054204A"/>
    <w:rsid w:val="00547315"/>
    <w:rsid w:val="00560055"/>
    <w:rsid w:val="00571E47"/>
    <w:rsid w:val="0057238F"/>
    <w:rsid w:val="005752DF"/>
    <w:rsid w:val="00576E7A"/>
    <w:rsid w:val="00582659"/>
    <w:rsid w:val="00582857"/>
    <w:rsid w:val="005829B3"/>
    <w:rsid w:val="00582C19"/>
    <w:rsid w:val="00582DA8"/>
    <w:rsid w:val="0058389F"/>
    <w:rsid w:val="00586B28"/>
    <w:rsid w:val="00586D1F"/>
    <w:rsid w:val="00590636"/>
    <w:rsid w:val="00592688"/>
    <w:rsid w:val="005937B6"/>
    <w:rsid w:val="00594250"/>
    <w:rsid w:val="00594EFE"/>
    <w:rsid w:val="0059691C"/>
    <w:rsid w:val="005A0285"/>
    <w:rsid w:val="005A0592"/>
    <w:rsid w:val="005A0F56"/>
    <w:rsid w:val="005A2463"/>
    <w:rsid w:val="005A2BAC"/>
    <w:rsid w:val="005B03AC"/>
    <w:rsid w:val="005B1A58"/>
    <w:rsid w:val="005B56C1"/>
    <w:rsid w:val="005B66EB"/>
    <w:rsid w:val="005B6CB2"/>
    <w:rsid w:val="005C2006"/>
    <w:rsid w:val="005C4EED"/>
    <w:rsid w:val="005D3EA4"/>
    <w:rsid w:val="005D47F9"/>
    <w:rsid w:val="005D6030"/>
    <w:rsid w:val="005D7588"/>
    <w:rsid w:val="005E58AC"/>
    <w:rsid w:val="005F4416"/>
    <w:rsid w:val="005F66A6"/>
    <w:rsid w:val="00601163"/>
    <w:rsid w:val="00601DFF"/>
    <w:rsid w:val="0060657C"/>
    <w:rsid w:val="00610322"/>
    <w:rsid w:val="00614617"/>
    <w:rsid w:val="006152D2"/>
    <w:rsid w:val="006167E4"/>
    <w:rsid w:val="00622729"/>
    <w:rsid w:val="006311DB"/>
    <w:rsid w:val="00632523"/>
    <w:rsid w:val="0063345F"/>
    <w:rsid w:val="00634516"/>
    <w:rsid w:val="006376B1"/>
    <w:rsid w:val="006403B9"/>
    <w:rsid w:val="0064075C"/>
    <w:rsid w:val="006502B7"/>
    <w:rsid w:val="006536FA"/>
    <w:rsid w:val="00656A62"/>
    <w:rsid w:val="006605F0"/>
    <w:rsid w:val="00660650"/>
    <w:rsid w:val="00662575"/>
    <w:rsid w:val="00663584"/>
    <w:rsid w:val="00664454"/>
    <w:rsid w:val="006644B7"/>
    <w:rsid w:val="00664884"/>
    <w:rsid w:val="006734A3"/>
    <w:rsid w:val="00674DA7"/>
    <w:rsid w:val="006755D4"/>
    <w:rsid w:val="00675B3A"/>
    <w:rsid w:val="00677FDB"/>
    <w:rsid w:val="0068271F"/>
    <w:rsid w:val="006846CB"/>
    <w:rsid w:val="0068478B"/>
    <w:rsid w:val="006869AC"/>
    <w:rsid w:val="00687DAE"/>
    <w:rsid w:val="00695786"/>
    <w:rsid w:val="006A0608"/>
    <w:rsid w:val="006A0C2C"/>
    <w:rsid w:val="006A2410"/>
    <w:rsid w:val="006A4B5C"/>
    <w:rsid w:val="006A6E0D"/>
    <w:rsid w:val="006B2A05"/>
    <w:rsid w:val="006B4F05"/>
    <w:rsid w:val="006B7C7E"/>
    <w:rsid w:val="006C0F4F"/>
    <w:rsid w:val="006C179C"/>
    <w:rsid w:val="006C37F3"/>
    <w:rsid w:val="006C7002"/>
    <w:rsid w:val="006D03C2"/>
    <w:rsid w:val="006D1805"/>
    <w:rsid w:val="006D1DF0"/>
    <w:rsid w:val="006D2156"/>
    <w:rsid w:val="006D2849"/>
    <w:rsid w:val="006D5C33"/>
    <w:rsid w:val="006D6743"/>
    <w:rsid w:val="006E022D"/>
    <w:rsid w:val="006E7477"/>
    <w:rsid w:val="006F38D9"/>
    <w:rsid w:val="00703295"/>
    <w:rsid w:val="00706ACA"/>
    <w:rsid w:val="00712761"/>
    <w:rsid w:val="0071308B"/>
    <w:rsid w:val="00713344"/>
    <w:rsid w:val="00715EBC"/>
    <w:rsid w:val="00720746"/>
    <w:rsid w:val="00720CCF"/>
    <w:rsid w:val="007238ED"/>
    <w:rsid w:val="007267F9"/>
    <w:rsid w:val="00730B8A"/>
    <w:rsid w:val="007318DC"/>
    <w:rsid w:val="00732183"/>
    <w:rsid w:val="00735867"/>
    <w:rsid w:val="007368CB"/>
    <w:rsid w:val="007373D8"/>
    <w:rsid w:val="007403B0"/>
    <w:rsid w:val="00742807"/>
    <w:rsid w:val="00742F64"/>
    <w:rsid w:val="00753D80"/>
    <w:rsid w:val="00756A70"/>
    <w:rsid w:val="00760605"/>
    <w:rsid w:val="00760CE2"/>
    <w:rsid w:val="007648A1"/>
    <w:rsid w:val="007669F3"/>
    <w:rsid w:val="00771A1A"/>
    <w:rsid w:val="00782B66"/>
    <w:rsid w:val="007835F8"/>
    <w:rsid w:val="00784C61"/>
    <w:rsid w:val="00795DFF"/>
    <w:rsid w:val="007A2FC1"/>
    <w:rsid w:val="007A3753"/>
    <w:rsid w:val="007A3B9F"/>
    <w:rsid w:val="007A7B99"/>
    <w:rsid w:val="007A7BDD"/>
    <w:rsid w:val="007B0794"/>
    <w:rsid w:val="007B2FD7"/>
    <w:rsid w:val="007C018F"/>
    <w:rsid w:val="007C0998"/>
    <w:rsid w:val="007C37E8"/>
    <w:rsid w:val="007C394B"/>
    <w:rsid w:val="007C4868"/>
    <w:rsid w:val="007C5F14"/>
    <w:rsid w:val="007D129D"/>
    <w:rsid w:val="007D1C4B"/>
    <w:rsid w:val="007D3FD0"/>
    <w:rsid w:val="007D498D"/>
    <w:rsid w:val="007D5BDA"/>
    <w:rsid w:val="007E4529"/>
    <w:rsid w:val="007E4947"/>
    <w:rsid w:val="007E57A1"/>
    <w:rsid w:val="007E63FC"/>
    <w:rsid w:val="007F12EF"/>
    <w:rsid w:val="007F13BA"/>
    <w:rsid w:val="007F1CFA"/>
    <w:rsid w:val="007F3753"/>
    <w:rsid w:val="007F449E"/>
    <w:rsid w:val="00800892"/>
    <w:rsid w:val="00800C5D"/>
    <w:rsid w:val="00806F5C"/>
    <w:rsid w:val="00807A5B"/>
    <w:rsid w:val="00811F37"/>
    <w:rsid w:val="00812619"/>
    <w:rsid w:val="00814EB7"/>
    <w:rsid w:val="00816C56"/>
    <w:rsid w:val="00820AFF"/>
    <w:rsid w:val="00821C26"/>
    <w:rsid w:val="00821EB7"/>
    <w:rsid w:val="008226F2"/>
    <w:rsid w:val="008244FF"/>
    <w:rsid w:val="00830048"/>
    <w:rsid w:val="0083099C"/>
    <w:rsid w:val="0083104B"/>
    <w:rsid w:val="008404DE"/>
    <w:rsid w:val="00842460"/>
    <w:rsid w:val="00842992"/>
    <w:rsid w:val="00843681"/>
    <w:rsid w:val="00850957"/>
    <w:rsid w:val="00852715"/>
    <w:rsid w:val="00853309"/>
    <w:rsid w:val="0085547C"/>
    <w:rsid w:val="0085548A"/>
    <w:rsid w:val="00856066"/>
    <w:rsid w:val="00860182"/>
    <w:rsid w:val="00863C2E"/>
    <w:rsid w:val="00863D7A"/>
    <w:rsid w:val="0086637C"/>
    <w:rsid w:val="00871F1B"/>
    <w:rsid w:val="00873010"/>
    <w:rsid w:val="008766B2"/>
    <w:rsid w:val="00884F2F"/>
    <w:rsid w:val="008A43F5"/>
    <w:rsid w:val="008A7F0D"/>
    <w:rsid w:val="008B16D6"/>
    <w:rsid w:val="008B28ED"/>
    <w:rsid w:val="008B3806"/>
    <w:rsid w:val="008B7C8C"/>
    <w:rsid w:val="008C54DC"/>
    <w:rsid w:val="008C657D"/>
    <w:rsid w:val="008D0182"/>
    <w:rsid w:val="008D33C8"/>
    <w:rsid w:val="008D4054"/>
    <w:rsid w:val="008D648F"/>
    <w:rsid w:val="008D710A"/>
    <w:rsid w:val="008E0EB5"/>
    <w:rsid w:val="008E4D3D"/>
    <w:rsid w:val="008F08A4"/>
    <w:rsid w:val="008F2CD4"/>
    <w:rsid w:val="008F44DE"/>
    <w:rsid w:val="008F5031"/>
    <w:rsid w:val="008F54E6"/>
    <w:rsid w:val="00902E99"/>
    <w:rsid w:val="0090678B"/>
    <w:rsid w:val="009070B2"/>
    <w:rsid w:val="00910BDB"/>
    <w:rsid w:val="009118D3"/>
    <w:rsid w:val="00915B13"/>
    <w:rsid w:val="0092018C"/>
    <w:rsid w:val="0092128C"/>
    <w:rsid w:val="00923C1D"/>
    <w:rsid w:val="00926A20"/>
    <w:rsid w:val="00935273"/>
    <w:rsid w:val="0094134C"/>
    <w:rsid w:val="009441BA"/>
    <w:rsid w:val="00951AE8"/>
    <w:rsid w:val="00953448"/>
    <w:rsid w:val="00955A53"/>
    <w:rsid w:val="009561DB"/>
    <w:rsid w:val="0095777C"/>
    <w:rsid w:val="00960703"/>
    <w:rsid w:val="00962DD1"/>
    <w:rsid w:val="00963480"/>
    <w:rsid w:val="0096743E"/>
    <w:rsid w:val="00967F46"/>
    <w:rsid w:val="00975C3D"/>
    <w:rsid w:val="009779BA"/>
    <w:rsid w:val="0098073E"/>
    <w:rsid w:val="00982A60"/>
    <w:rsid w:val="009841A4"/>
    <w:rsid w:val="00984370"/>
    <w:rsid w:val="009A556B"/>
    <w:rsid w:val="009A728B"/>
    <w:rsid w:val="009B40A1"/>
    <w:rsid w:val="009B7955"/>
    <w:rsid w:val="009C09DC"/>
    <w:rsid w:val="009C6CF6"/>
    <w:rsid w:val="009C71EC"/>
    <w:rsid w:val="009D7430"/>
    <w:rsid w:val="009E0F5C"/>
    <w:rsid w:val="009E2FE7"/>
    <w:rsid w:val="009E4813"/>
    <w:rsid w:val="009E573B"/>
    <w:rsid w:val="009E618D"/>
    <w:rsid w:val="009E7AF2"/>
    <w:rsid w:val="009F066A"/>
    <w:rsid w:val="009F2114"/>
    <w:rsid w:val="009F79D2"/>
    <w:rsid w:val="009F7ABA"/>
    <w:rsid w:val="00A00574"/>
    <w:rsid w:val="00A00E20"/>
    <w:rsid w:val="00A01464"/>
    <w:rsid w:val="00A10ED7"/>
    <w:rsid w:val="00A14F78"/>
    <w:rsid w:val="00A1782F"/>
    <w:rsid w:val="00A20232"/>
    <w:rsid w:val="00A2179E"/>
    <w:rsid w:val="00A22A6D"/>
    <w:rsid w:val="00A26B79"/>
    <w:rsid w:val="00A34BBD"/>
    <w:rsid w:val="00A35D9B"/>
    <w:rsid w:val="00A360CD"/>
    <w:rsid w:val="00A44BFF"/>
    <w:rsid w:val="00A46BFC"/>
    <w:rsid w:val="00A47C59"/>
    <w:rsid w:val="00A47D0C"/>
    <w:rsid w:val="00A6261C"/>
    <w:rsid w:val="00A63FEA"/>
    <w:rsid w:val="00A6660D"/>
    <w:rsid w:val="00A72DEA"/>
    <w:rsid w:val="00A74990"/>
    <w:rsid w:val="00A7583A"/>
    <w:rsid w:val="00AA06C8"/>
    <w:rsid w:val="00AA609F"/>
    <w:rsid w:val="00AA6543"/>
    <w:rsid w:val="00AB0EAB"/>
    <w:rsid w:val="00AB18C4"/>
    <w:rsid w:val="00AB369C"/>
    <w:rsid w:val="00AB68A3"/>
    <w:rsid w:val="00AC2A17"/>
    <w:rsid w:val="00AC2E7B"/>
    <w:rsid w:val="00AC31F8"/>
    <w:rsid w:val="00AC6387"/>
    <w:rsid w:val="00AD08DD"/>
    <w:rsid w:val="00AD1CDF"/>
    <w:rsid w:val="00AD3412"/>
    <w:rsid w:val="00AD68CC"/>
    <w:rsid w:val="00AD7CD1"/>
    <w:rsid w:val="00AE4850"/>
    <w:rsid w:val="00AE4FE4"/>
    <w:rsid w:val="00B0434C"/>
    <w:rsid w:val="00B12574"/>
    <w:rsid w:val="00B13CEE"/>
    <w:rsid w:val="00B14234"/>
    <w:rsid w:val="00B16027"/>
    <w:rsid w:val="00B167D9"/>
    <w:rsid w:val="00B23E92"/>
    <w:rsid w:val="00B2456C"/>
    <w:rsid w:val="00B26FED"/>
    <w:rsid w:val="00B2726A"/>
    <w:rsid w:val="00B40594"/>
    <w:rsid w:val="00B409EC"/>
    <w:rsid w:val="00B53035"/>
    <w:rsid w:val="00B53F02"/>
    <w:rsid w:val="00B542D9"/>
    <w:rsid w:val="00B543D3"/>
    <w:rsid w:val="00B6385B"/>
    <w:rsid w:val="00B6392B"/>
    <w:rsid w:val="00B76C5C"/>
    <w:rsid w:val="00B76F7E"/>
    <w:rsid w:val="00B83094"/>
    <w:rsid w:val="00B9272D"/>
    <w:rsid w:val="00B94FE6"/>
    <w:rsid w:val="00B958BB"/>
    <w:rsid w:val="00BA0DC9"/>
    <w:rsid w:val="00BA6192"/>
    <w:rsid w:val="00BA6A24"/>
    <w:rsid w:val="00BA7BA4"/>
    <w:rsid w:val="00BB0F3D"/>
    <w:rsid w:val="00BB1B3F"/>
    <w:rsid w:val="00BB1F71"/>
    <w:rsid w:val="00BC1D1F"/>
    <w:rsid w:val="00BC1E59"/>
    <w:rsid w:val="00BC40DF"/>
    <w:rsid w:val="00BD0F7F"/>
    <w:rsid w:val="00BD1A6F"/>
    <w:rsid w:val="00BD32F5"/>
    <w:rsid w:val="00BD7819"/>
    <w:rsid w:val="00BE100B"/>
    <w:rsid w:val="00BE6B82"/>
    <w:rsid w:val="00BF065F"/>
    <w:rsid w:val="00BF1273"/>
    <w:rsid w:val="00BF4707"/>
    <w:rsid w:val="00C0010E"/>
    <w:rsid w:val="00C00152"/>
    <w:rsid w:val="00C01C2C"/>
    <w:rsid w:val="00C05705"/>
    <w:rsid w:val="00C0639F"/>
    <w:rsid w:val="00C0737D"/>
    <w:rsid w:val="00C07724"/>
    <w:rsid w:val="00C10575"/>
    <w:rsid w:val="00C21DD8"/>
    <w:rsid w:val="00C22A9C"/>
    <w:rsid w:val="00C263D0"/>
    <w:rsid w:val="00C276D2"/>
    <w:rsid w:val="00C27CF5"/>
    <w:rsid w:val="00C30696"/>
    <w:rsid w:val="00C34DAF"/>
    <w:rsid w:val="00C36F98"/>
    <w:rsid w:val="00C373C4"/>
    <w:rsid w:val="00C37F82"/>
    <w:rsid w:val="00C42558"/>
    <w:rsid w:val="00C42C77"/>
    <w:rsid w:val="00C5520F"/>
    <w:rsid w:val="00C55BEE"/>
    <w:rsid w:val="00C61253"/>
    <w:rsid w:val="00C7312E"/>
    <w:rsid w:val="00C7576D"/>
    <w:rsid w:val="00C81359"/>
    <w:rsid w:val="00C81CA6"/>
    <w:rsid w:val="00C8315B"/>
    <w:rsid w:val="00C85174"/>
    <w:rsid w:val="00C92DD6"/>
    <w:rsid w:val="00C96BE0"/>
    <w:rsid w:val="00C97E8D"/>
    <w:rsid w:val="00CA0C24"/>
    <w:rsid w:val="00CA20A7"/>
    <w:rsid w:val="00CA3464"/>
    <w:rsid w:val="00CA65AE"/>
    <w:rsid w:val="00CB4206"/>
    <w:rsid w:val="00CB7C25"/>
    <w:rsid w:val="00CC44AA"/>
    <w:rsid w:val="00CD4311"/>
    <w:rsid w:val="00CD4E12"/>
    <w:rsid w:val="00CD57A9"/>
    <w:rsid w:val="00CD6F13"/>
    <w:rsid w:val="00CD7590"/>
    <w:rsid w:val="00CE0CD9"/>
    <w:rsid w:val="00CE206F"/>
    <w:rsid w:val="00CE2CD9"/>
    <w:rsid w:val="00CE3553"/>
    <w:rsid w:val="00CE4640"/>
    <w:rsid w:val="00CE5C11"/>
    <w:rsid w:val="00CE7ABF"/>
    <w:rsid w:val="00CF04D5"/>
    <w:rsid w:val="00CF123E"/>
    <w:rsid w:val="00D02FD5"/>
    <w:rsid w:val="00D05702"/>
    <w:rsid w:val="00D07A24"/>
    <w:rsid w:val="00D106DA"/>
    <w:rsid w:val="00D11E88"/>
    <w:rsid w:val="00D13883"/>
    <w:rsid w:val="00D20123"/>
    <w:rsid w:val="00D279C1"/>
    <w:rsid w:val="00D3281C"/>
    <w:rsid w:val="00D36844"/>
    <w:rsid w:val="00D37EBE"/>
    <w:rsid w:val="00D4476E"/>
    <w:rsid w:val="00D45FA5"/>
    <w:rsid w:val="00D47D6F"/>
    <w:rsid w:val="00D52432"/>
    <w:rsid w:val="00D52A03"/>
    <w:rsid w:val="00D54D00"/>
    <w:rsid w:val="00D60BF7"/>
    <w:rsid w:val="00D62FD4"/>
    <w:rsid w:val="00D6432D"/>
    <w:rsid w:val="00D72D3D"/>
    <w:rsid w:val="00D748E6"/>
    <w:rsid w:val="00D77FE8"/>
    <w:rsid w:val="00D838B5"/>
    <w:rsid w:val="00D90B7D"/>
    <w:rsid w:val="00D92BFF"/>
    <w:rsid w:val="00D937D1"/>
    <w:rsid w:val="00D95D11"/>
    <w:rsid w:val="00D967CF"/>
    <w:rsid w:val="00DB1978"/>
    <w:rsid w:val="00DB2F83"/>
    <w:rsid w:val="00DB31DE"/>
    <w:rsid w:val="00DB47AA"/>
    <w:rsid w:val="00DB5CED"/>
    <w:rsid w:val="00DC396A"/>
    <w:rsid w:val="00DC3C53"/>
    <w:rsid w:val="00DC3E6B"/>
    <w:rsid w:val="00DD353E"/>
    <w:rsid w:val="00DE6C62"/>
    <w:rsid w:val="00DE7549"/>
    <w:rsid w:val="00DE76FE"/>
    <w:rsid w:val="00DF0377"/>
    <w:rsid w:val="00DF6E2A"/>
    <w:rsid w:val="00E00C93"/>
    <w:rsid w:val="00E038DF"/>
    <w:rsid w:val="00E056FC"/>
    <w:rsid w:val="00E05BF4"/>
    <w:rsid w:val="00E064E9"/>
    <w:rsid w:val="00E07152"/>
    <w:rsid w:val="00E07498"/>
    <w:rsid w:val="00E14E14"/>
    <w:rsid w:val="00E15DF4"/>
    <w:rsid w:val="00E17B18"/>
    <w:rsid w:val="00E209EE"/>
    <w:rsid w:val="00E20D62"/>
    <w:rsid w:val="00E222B4"/>
    <w:rsid w:val="00E22859"/>
    <w:rsid w:val="00E25574"/>
    <w:rsid w:val="00E2708A"/>
    <w:rsid w:val="00E30D96"/>
    <w:rsid w:val="00E30DE9"/>
    <w:rsid w:val="00E315EF"/>
    <w:rsid w:val="00E46F99"/>
    <w:rsid w:val="00E50420"/>
    <w:rsid w:val="00E51030"/>
    <w:rsid w:val="00E549AB"/>
    <w:rsid w:val="00E54F43"/>
    <w:rsid w:val="00E55D8A"/>
    <w:rsid w:val="00E56F35"/>
    <w:rsid w:val="00E572B9"/>
    <w:rsid w:val="00E577CF"/>
    <w:rsid w:val="00E6052A"/>
    <w:rsid w:val="00E61577"/>
    <w:rsid w:val="00E6296D"/>
    <w:rsid w:val="00E64921"/>
    <w:rsid w:val="00E70B6C"/>
    <w:rsid w:val="00E71515"/>
    <w:rsid w:val="00E7514A"/>
    <w:rsid w:val="00E80FFE"/>
    <w:rsid w:val="00E86761"/>
    <w:rsid w:val="00E87A31"/>
    <w:rsid w:val="00E95040"/>
    <w:rsid w:val="00E96F2C"/>
    <w:rsid w:val="00EA3B3C"/>
    <w:rsid w:val="00EA61AF"/>
    <w:rsid w:val="00EA6DA6"/>
    <w:rsid w:val="00EA6E35"/>
    <w:rsid w:val="00EA7B2E"/>
    <w:rsid w:val="00EB4A15"/>
    <w:rsid w:val="00EB635A"/>
    <w:rsid w:val="00EB7B3C"/>
    <w:rsid w:val="00EC3FE5"/>
    <w:rsid w:val="00EC7BD7"/>
    <w:rsid w:val="00ED3C0E"/>
    <w:rsid w:val="00ED77BF"/>
    <w:rsid w:val="00EE321B"/>
    <w:rsid w:val="00EE3EF4"/>
    <w:rsid w:val="00EE71C8"/>
    <w:rsid w:val="00EF07A7"/>
    <w:rsid w:val="00EF1017"/>
    <w:rsid w:val="00EF183A"/>
    <w:rsid w:val="00EF2727"/>
    <w:rsid w:val="00EF4B8E"/>
    <w:rsid w:val="00EF4BC2"/>
    <w:rsid w:val="00EF6F70"/>
    <w:rsid w:val="00F0020C"/>
    <w:rsid w:val="00F01205"/>
    <w:rsid w:val="00F1117F"/>
    <w:rsid w:val="00F13A4A"/>
    <w:rsid w:val="00F15C8D"/>
    <w:rsid w:val="00F25C4F"/>
    <w:rsid w:val="00F26354"/>
    <w:rsid w:val="00F33DEF"/>
    <w:rsid w:val="00F355BC"/>
    <w:rsid w:val="00F37FE5"/>
    <w:rsid w:val="00F47475"/>
    <w:rsid w:val="00F5409D"/>
    <w:rsid w:val="00F542F6"/>
    <w:rsid w:val="00F55E4D"/>
    <w:rsid w:val="00F57CC7"/>
    <w:rsid w:val="00F609EF"/>
    <w:rsid w:val="00F60ACC"/>
    <w:rsid w:val="00F61F68"/>
    <w:rsid w:val="00F71DF1"/>
    <w:rsid w:val="00F741EB"/>
    <w:rsid w:val="00F746EB"/>
    <w:rsid w:val="00F84C28"/>
    <w:rsid w:val="00F85F99"/>
    <w:rsid w:val="00F86B61"/>
    <w:rsid w:val="00F910A3"/>
    <w:rsid w:val="00F9127E"/>
    <w:rsid w:val="00F93C05"/>
    <w:rsid w:val="00FA01A9"/>
    <w:rsid w:val="00FA4A87"/>
    <w:rsid w:val="00FB409B"/>
    <w:rsid w:val="00FB4936"/>
    <w:rsid w:val="00FB68FD"/>
    <w:rsid w:val="00FC0255"/>
    <w:rsid w:val="00FC1E37"/>
    <w:rsid w:val="00FC55D1"/>
    <w:rsid w:val="00FC6A8E"/>
    <w:rsid w:val="00FD146C"/>
    <w:rsid w:val="00FD22FD"/>
    <w:rsid w:val="00FD59E7"/>
    <w:rsid w:val="00FD69CA"/>
    <w:rsid w:val="00FD7DC8"/>
    <w:rsid w:val="00FE21FC"/>
    <w:rsid w:val="00FE2778"/>
    <w:rsid w:val="00FE73E3"/>
    <w:rsid w:val="00FE76F5"/>
    <w:rsid w:val="00FF17A4"/>
    <w:rsid w:val="00FF4690"/>
    <w:rsid w:val="00FF571F"/>
    <w:rsid w:val="00FF6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ka-G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7D7720"/>
  <w15:docId w15:val="{7787404D-EE25-422E-8B0A-96D78D5C6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ka-G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61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1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A360CD"/>
  </w:style>
  <w:style w:type="paragraph" w:styleId="ListParagraph">
    <w:name w:val="List Paragraph"/>
    <w:basedOn w:val="Normal"/>
    <w:uiPriority w:val="34"/>
    <w:qFormat/>
    <w:rsid w:val="00A360CD"/>
    <w:pPr>
      <w:ind w:left="720"/>
      <w:contextualSpacing/>
    </w:pPr>
    <w:rPr>
      <w:rFonts w:eastAsiaTheme="minorEastAsia"/>
      <w:noProof w:val="0"/>
      <w:lang w:eastAsia="ru-RU"/>
    </w:rPr>
  </w:style>
  <w:style w:type="paragraph" w:styleId="BodyText">
    <w:name w:val="Body Text"/>
    <w:basedOn w:val="Normal"/>
    <w:link w:val="BodyTextChar"/>
    <w:rsid w:val="00A360CD"/>
    <w:pPr>
      <w:widowControl w:val="0"/>
      <w:spacing w:after="120" w:line="240" w:lineRule="auto"/>
    </w:pPr>
    <w:rPr>
      <w:rFonts w:ascii="Times New Roman" w:eastAsia="Times New Roman" w:hAnsi="Times New Roman" w:cs="Arial"/>
      <w:noProof w:val="0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A360CD"/>
    <w:rPr>
      <w:rFonts w:ascii="Times New Roman" w:eastAsia="Times New Roman" w:hAnsi="Times New Roman" w:cs="Arial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60CD"/>
    <w:pPr>
      <w:spacing w:after="0" w:line="240" w:lineRule="auto"/>
    </w:pPr>
    <w:rPr>
      <w:rFonts w:ascii="Tahoma" w:eastAsiaTheme="minorEastAsia" w:hAnsi="Tahoma" w:cs="Tahoma"/>
      <w:noProof w:val="0"/>
      <w:sz w:val="16"/>
      <w:szCs w:val="16"/>
      <w:lang w:eastAsia="ru-R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0CD"/>
    <w:rPr>
      <w:rFonts w:ascii="Tahoma" w:eastAsiaTheme="minorEastAsia" w:hAnsi="Tahoma" w:cs="Tahoma"/>
      <w:sz w:val="16"/>
      <w:szCs w:val="16"/>
      <w:lang w:val="ru-RU" w:eastAsia="ru-RU"/>
    </w:rPr>
  </w:style>
  <w:style w:type="character" w:customStyle="1" w:styleId="gray">
    <w:name w:val="gray"/>
    <w:basedOn w:val="DefaultParagraphFont"/>
    <w:rsid w:val="00A360CD"/>
  </w:style>
  <w:style w:type="character" w:customStyle="1" w:styleId="apple-converted-space">
    <w:name w:val="apple-converted-space"/>
    <w:basedOn w:val="DefaultParagraphFont"/>
    <w:rsid w:val="00A360CD"/>
  </w:style>
  <w:style w:type="paragraph" w:styleId="Header">
    <w:name w:val="header"/>
    <w:basedOn w:val="Normal"/>
    <w:link w:val="HeaderChar"/>
    <w:uiPriority w:val="99"/>
    <w:unhideWhenUsed/>
    <w:rsid w:val="00A360CD"/>
    <w:pPr>
      <w:tabs>
        <w:tab w:val="center" w:pos="4844"/>
        <w:tab w:val="right" w:pos="9689"/>
      </w:tabs>
      <w:spacing w:after="0" w:line="240" w:lineRule="auto"/>
    </w:pPr>
    <w:rPr>
      <w:rFonts w:eastAsiaTheme="minorEastAsia"/>
      <w:noProof w:val="0"/>
      <w:lang w:eastAsia="ru-RU"/>
    </w:rPr>
  </w:style>
  <w:style w:type="character" w:customStyle="1" w:styleId="HeaderChar">
    <w:name w:val="Header Char"/>
    <w:basedOn w:val="DefaultParagraphFont"/>
    <w:link w:val="Header"/>
    <w:uiPriority w:val="99"/>
    <w:rsid w:val="00A360CD"/>
    <w:rPr>
      <w:rFonts w:eastAsiaTheme="minorEastAsia"/>
      <w:lang w:val="ru-RU" w:eastAsia="ru-RU"/>
    </w:rPr>
  </w:style>
  <w:style w:type="paragraph" w:styleId="Footer">
    <w:name w:val="footer"/>
    <w:basedOn w:val="Normal"/>
    <w:link w:val="FooterChar"/>
    <w:uiPriority w:val="99"/>
    <w:unhideWhenUsed/>
    <w:rsid w:val="00A360CD"/>
    <w:pPr>
      <w:tabs>
        <w:tab w:val="center" w:pos="4844"/>
        <w:tab w:val="right" w:pos="9689"/>
      </w:tabs>
      <w:spacing w:after="0" w:line="240" w:lineRule="auto"/>
    </w:pPr>
    <w:rPr>
      <w:rFonts w:eastAsiaTheme="minorEastAsia"/>
      <w:noProof w:val="0"/>
      <w:lang w:eastAsia="ru-RU"/>
    </w:rPr>
  </w:style>
  <w:style w:type="character" w:customStyle="1" w:styleId="FooterChar">
    <w:name w:val="Footer Char"/>
    <w:basedOn w:val="DefaultParagraphFont"/>
    <w:link w:val="Footer"/>
    <w:uiPriority w:val="99"/>
    <w:rsid w:val="00A360CD"/>
    <w:rPr>
      <w:rFonts w:eastAsiaTheme="minorEastAsia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A360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60CD"/>
    <w:pPr>
      <w:spacing w:line="240" w:lineRule="auto"/>
    </w:pPr>
    <w:rPr>
      <w:rFonts w:eastAsiaTheme="minorEastAsia"/>
      <w:noProof w:val="0"/>
      <w:sz w:val="20"/>
      <w:szCs w:val="20"/>
      <w:lang w:eastAsia="ru-R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60CD"/>
    <w:rPr>
      <w:rFonts w:eastAsiaTheme="minorEastAsia"/>
      <w:sz w:val="20"/>
      <w:szCs w:val="20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0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0CD"/>
    <w:rPr>
      <w:rFonts w:eastAsiaTheme="minorEastAsia"/>
      <w:b/>
      <w:bCs/>
      <w:sz w:val="20"/>
      <w:szCs w:val="20"/>
      <w:lang w:val="ru-RU" w:eastAsia="ru-RU"/>
    </w:rPr>
  </w:style>
  <w:style w:type="paragraph" w:customStyle="1" w:styleId="Default">
    <w:name w:val="Default"/>
    <w:rsid w:val="00A360CD"/>
    <w:pPr>
      <w:autoSpaceDE w:val="0"/>
      <w:autoSpaceDN w:val="0"/>
      <w:adjustRightInd w:val="0"/>
      <w:spacing w:after="0" w:line="240" w:lineRule="auto"/>
    </w:pPr>
    <w:rPr>
      <w:rFonts w:ascii="Sylfaen" w:hAnsi="Sylfaen" w:cs="Sylfaen"/>
      <w:color w:val="000000"/>
      <w:sz w:val="24"/>
      <w:szCs w:val="24"/>
      <w:lang w:val="ru-RU"/>
    </w:rPr>
  </w:style>
  <w:style w:type="paragraph" w:styleId="NoSpacing">
    <w:name w:val="No Spacing"/>
    <w:uiPriority w:val="1"/>
    <w:qFormat/>
    <w:rsid w:val="00A360CD"/>
    <w:pPr>
      <w:spacing w:after="0" w:line="240" w:lineRule="auto"/>
    </w:pPr>
    <w:rPr>
      <w:rFonts w:eastAsiaTheme="minorEastAsia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7C37E8"/>
    <w:pPr>
      <w:ind w:left="720"/>
      <w:contextualSpacing/>
    </w:pPr>
    <w:rPr>
      <w:rFonts w:ascii="Sylfaen" w:eastAsia="Times New Roman" w:hAnsi="Sylfaen" w:cs="Times New Roman"/>
      <w:noProof w:val="0"/>
      <w:lang w:eastAsia="ru-RU"/>
    </w:rPr>
  </w:style>
  <w:style w:type="numbering" w:customStyle="1" w:styleId="1">
    <w:name w:val="Стиль1"/>
    <w:uiPriority w:val="99"/>
    <w:rsid w:val="00FB4936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09612E"/>
    <w:rPr>
      <w:rFonts w:asciiTheme="majorHAnsi" w:eastAsiaTheme="majorEastAsia" w:hAnsiTheme="majorHAnsi" w:cstheme="majorBidi"/>
      <w:noProof/>
      <w:color w:val="365F91" w:themeColor="accent1" w:themeShade="BF"/>
      <w:sz w:val="32"/>
      <w:szCs w:val="32"/>
      <w:lang w:val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09612E"/>
    <w:pPr>
      <w:spacing w:line="259" w:lineRule="auto"/>
      <w:outlineLvl w:val="9"/>
    </w:pPr>
    <w:rPr>
      <w:noProof w:val="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9612E"/>
    <w:rPr>
      <w:rFonts w:asciiTheme="majorHAnsi" w:eastAsiaTheme="majorEastAsia" w:hAnsiTheme="majorHAnsi" w:cstheme="majorBidi"/>
      <w:noProof/>
      <w:color w:val="365F91" w:themeColor="accent1" w:themeShade="BF"/>
      <w:sz w:val="26"/>
      <w:szCs w:val="26"/>
      <w:lang w:val="ru-RU"/>
    </w:rPr>
  </w:style>
  <w:style w:type="paragraph" w:styleId="TOC1">
    <w:name w:val="toc 1"/>
    <w:basedOn w:val="Normal"/>
    <w:next w:val="Normal"/>
    <w:autoRedefine/>
    <w:uiPriority w:val="39"/>
    <w:unhideWhenUsed/>
    <w:rsid w:val="000961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961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9612E"/>
    <w:rPr>
      <w:color w:val="0000FF" w:themeColor="hyperlink"/>
      <w:u w:val="single"/>
    </w:rPr>
  </w:style>
  <w:style w:type="numbering" w:customStyle="1" w:styleId="2">
    <w:name w:val="Стиль2"/>
    <w:uiPriority w:val="99"/>
    <w:rsid w:val="0009612E"/>
    <w:pPr>
      <w:numPr>
        <w:numId w:val="2"/>
      </w:numPr>
    </w:pPr>
  </w:style>
  <w:style w:type="paragraph" w:customStyle="1" w:styleId="a21">
    <w:name w:val="a2_1"/>
    <w:basedOn w:val="Normal"/>
    <w:qFormat/>
    <w:rsid w:val="004B45BE"/>
    <w:pPr>
      <w:numPr>
        <w:numId w:val="4"/>
      </w:numPr>
      <w:jc w:val="center"/>
    </w:pPr>
    <w:rPr>
      <w:rFonts w:ascii="Times New Roman Bold" w:hAnsi="Times New Roman Bold" w:cs="Times New Roman"/>
      <w:b/>
      <w:noProof w:val="0"/>
      <w:sz w:val="24"/>
      <w:szCs w:val="24"/>
      <w:lang w:val="tr-TR"/>
    </w:rPr>
  </w:style>
  <w:style w:type="paragraph" w:customStyle="1" w:styleId="a22">
    <w:name w:val="a2_2"/>
    <w:basedOn w:val="Normal"/>
    <w:qFormat/>
    <w:rsid w:val="004B45BE"/>
    <w:pPr>
      <w:keepNext/>
      <w:keepLines/>
      <w:numPr>
        <w:ilvl w:val="1"/>
        <w:numId w:val="4"/>
      </w:numPr>
      <w:tabs>
        <w:tab w:val="left" w:pos="1620"/>
        <w:tab w:val="left" w:pos="1800"/>
      </w:tabs>
      <w:spacing w:before="240"/>
      <w:ind w:left="630" w:hanging="540"/>
      <w:jc w:val="both"/>
      <w:outlineLvl w:val="1"/>
    </w:pPr>
    <w:rPr>
      <w:rFonts w:ascii="Sylfaen" w:hAnsi="Sylfaen" w:cs="Sylfaen"/>
      <w:b/>
      <w:noProof w:val="0"/>
      <w:sz w:val="24"/>
      <w:szCs w:val="24"/>
      <w:lang w:val="tr-TR"/>
    </w:rPr>
  </w:style>
  <w:style w:type="paragraph" w:customStyle="1" w:styleId="a23">
    <w:name w:val="a2_3"/>
    <w:basedOn w:val="Normal"/>
    <w:qFormat/>
    <w:rsid w:val="004B45BE"/>
    <w:pPr>
      <w:numPr>
        <w:ilvl w:val="2"/>
        <w:numId w:val="4"/>
      </w:numPr>
      <w:spacing w:before="120" w:after="120"/>
      <w:jc w:val="both"/>
    </w:pPr>
    <w:rPr>
      <w:rFonts w:ascii="Times New Roman" w:hAnsi="Times New Roman" w:cs="Times New Roman"/>
      <w:noProof w:val="0"/>
      <w:sz w:val="24"/>
      <w:szCs w:val="24"/>
      <w:lang w:val="tr-TR"/>
    </w:rPr>
  </w:style>
  <w:style w:type="paragraph" w:customStyle="1" w:styleId="a24">
    <w:name w:val="a2_4"/>
    <w:basedOn w:val="Normal"/>
    <w:qFormat/>
    <w:rsid w:val="004B45BE"/>
    <w:pPr>
      <w:numPr>
        <w:ilvl w:val="3"/>
        <w:numId w:val="4"/>
      </w:numPr>
      <w:spacing w:before="40" w:after="40"/>
      <w:jc w:val="both"/>
    </w:pPr>
    <w:rPr>
      <w:rFonts w:ascii="Times New Roman" w:hAnsi="Times New Roman" w:cs="Times New Roman"/>
      <w:noProof w:val="0"/>
      <w:sz w:val="24"/>
      <w:szCs w:val="24"/>
      <w:lang w:val="en-GB"/>
    </w:rPr>
  </w:style>
  <w:style w:type="paragraph" w:customStyle="1" w:styleId="a25">
    <w:name w:val="a2_5"/>
    <w:basedOn w:val="Normal"/>
    <w:qFormat/>
    <w:rsid w:val="004B45BE"/>
    <w:pPr>
      <w:numPr>
        <w:ilvl w:val="4"/>
        <w:numId w:val="4"/>
      </w:numPr>
      <w:spacing w:before="40" w:after="40"/>
    </w:pPr>
    <w:rPr>
      <w:rFonts w:ascii="Times New Roman" w:hAnsi="Times New Roman" w:cs="Times New Roman"/>
      <w:noProof w:val="0"/>
      <w:sz w:val="24"/>
      <w:szCs w:val="24"/>
      <w:lang w:val="tr-TR"/>
    </w:rPr>
  </w:style>
  <w:style w:type="paragraph" w:customStyle="1" w:styleId="a26">
    <w:name w:val="a2_6"/>
    <w:basedOn w:val="Normal"/>
    <w:qFormat/>
    <w:rsid w:val="004B45BE"/>
    <w:pPr>
      <w:numPr>
        <w:ilvl w:val="5"/>
        <w:numId w:val="4"/>
      </w:numPr>
      <w:spacing w:before="40" w:after="40"/>
    </w:pPr>
    <w:rPr>
      <w:rFonts w:ascii="Times New Roman" w:hAnsi="Times New Roman" w:cs="Times New Roman"/>
      <w:noProof w:val="0"/>
      <w:sz w:val="24"/>
      <w:szCs w:val="24"/>
      <w:lang w:val="tr-TR"/>
    </w:rPr>
  </w:style>
  <w:style w:type="paragraph" w:customStyle="1" w:styleId="a1">
    <w:name w:val="a_1"/>
    <w:basedOn w:val="Normal"/>
    <w:rsid w:val="00245979"/>
    <w:pPr>
      <w:pBdr>
        <w:bottom w:val="single" w:sz="18" w:space="1" w:color="7F7F7F" w:themeColor="text1" w:themeTint="80"/>
      </w:pBdr>
      <w:spacing w:before="480" w:after="120"/>
      <w:ind w:left="360" w:hanging="360"/>
      <w:jc w:val="center"/>
      <w:outlineLvl w:val="0"/>
    </w:pPr>
    <w:rPr>
      <w:rFonts w:ascii="Times New Roman" w:hAnsi="Times New Roman" w:cs="Times New Roman"/>
      <w:b/>
      <w:noProof w:val="0"/>
      <w:sz w:val="24"/>
      <w:szCs w:val="24"/>
      <w:lang w:val="en-US"/>
    </w:rPr>
  </w:style>
  <w:style w:type="paragraph" w:customStyle="1" w:styleId="a3">
    <w:name w:val="a_3"/>
    <w:basedOn w:val="Normal"/>
    <w:rsid w:val="00245979"/>
    <w:pPr>
      <w:spacing w:before="120" w:after="120"/>
      <w:ind w:left="1276" w:hanging="851"/>
    </w:pPr>
    <w:rPr>
      <w:rFonts w:ascii="Times New Roman" w:eastAsia="Sylfaen" w:hAnsi="Times New Roman" w:cs="Times New Roman"/>
      <w:noProof w:val="0"/>
      <w:sz w:val="24"/>
      <w:szCs w:val="24"/>
      <w:lang w:val="en-US"/>
    </w:rPr>
  </w:style>
  <w:style w:type="paragraph" w:customStyle="1" w:styleId="a4">
    <w:name w:val="a_4"/>
    <w:basedOn w:val="Normal"/>
    <w:rsid w:val="00245979"/>
    <w:pPr>
      <w:spacing w:before="40" w:after="40"/>
      <w:ind w:left="2162" w:hanging="992"/>
    </w:pPr>
    <w:rPr>
      <w:rFonts w:ascii="Sylfaen" w:hAnsi="Sylfaen" w:cs="Sylfaen"/>
      <w:noProof w:val="0"/>
      <w:sz w:val="24"/>
      <w:szCs w:val="24"/>
      <w:lang w:val="ka-GE"/>
    </w:rPr>
  </w:style>
  <w:style w:type="paragraph" w:customStyle="1" w:styleId="a5">
    <w:name w:val="a_5"/>
    <w:basedOn w:val="Normal"/>
    <w:rsid w:val="00245979"/>
    <w:pPr>
      <w:spacing w:before="60" w:after="60"/>
      <w:ind w:left="4536" w:hanging="992"/>
    </w:pPr>
    <w:rPr>
      <w:rFonts w:ascii="Times New Roman" w:hAnsi="Times New Roman" w:cs="Times New Roman"/>
      <w:noProof w:val="0"/>
      <w:sz w:val="24"/>
      <w:szCs w:val="24"/>
      <w:lang w:val="en-US"/>
    </w:rPr>
  </w:style>
  <w:style w:type="paragraph" w:customStyle="1" w:styleId="a27">
    <w:name w:val="a2_7"/>
    <w:basedOn w:val="a5"/>
    <w:qFormat/>
    <w:rsid w:val="00245979"/>
    <w:pPr>
      <w:spacing w:before="0" w:after="200"/>
      <w:ind w:left="3240" w:hanging="10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8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32A9AD-6221-4ABB-A96F-324CC7F8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12</Pages>
  <Words>3859</Words>
  <Characters>22000</Characters>
  <Application>Microsoft Office Word</Application>
  <DocSecurity>0</DocSecurity>
  <Lines>183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2</dc:creator>
  <cp:keywords/>
  <dc:description/>
  <cp:lastModifiedBy>IBSU</cp:lastModifiedBy>
  <cp:revision>87</cp:revision>
  <cp:lastPrinted>2024-04-08T09:00:00Z</cp:lastPrinted>
  <dcterms:created xsi:type="dcterms:W3CDTF">2024-04-04T13:19:00Z</dcterms:created>
  <dcterms:modified xsi:type="dcterms:W3CDTF">2024-05-08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f033d7339da9ce57e90687b3b6761d6aa49d1bb4dc1426bc9f6120c3ef8099</vt:lpwstr>
  </property>
</Properties>
</file>